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B28B8" w14:textId="2120AD9F" w:rsidR="00880F07" w:rsidRPr="007B7D9E" w:rsidRDefault="00880F07" w:rsidP="00880F07">
      <w:pPr>
        <w:jc w:val="center"/>
        <w:rPr>
          <w:rFonts w:eastAsiaTheme="minorEastAsia"/>
          <w:b/>
          <w:bCs/>
          <w:sz w:val="46"/>
          <w:szCs w:val="52"/>
        </w:rPr>
      </w:pPr>
      <w:r w:rsidRPr="007B7D9E">
        <w:rPr>
          <w:rFonts w:eastAsiaTheme="minorEastAsia"/>
          <w:b/>
          <w:bCs/>
          <w:sz w:val="46"/>
          <w:szCs w:val="52"/>
        </w:rPr>
        <w:t>EXERCISE: 3.3</w:t>
      </w:r>
    </w:p>
    <w:p w14:paraId="7DB1615C" w14:textId="79C62D4A" w:rsidR="00880F07" w:rsidRDefault="00880F07" w:rsidP="00880F07">
      <w:pPr>
        <w:rPr>
          <w:rFonts w:eastAsiaTheme="minorEastAsia"/>
          <w:sz w:val="46"/>
          <w:szCs w:val="52"/>
        </w:rPr>
      </w:pPr>
      <w:r>
        <w:rPr>
          <w:rFonts w:eastAsiaTheme="minorEastAsia"/>
          <w:sz w:val="46"/>
          <w:szCs w:val="52"/>
        </w:rPr>
        <w:t>1.Simplify</w:t>
      </w:r>
    </w:p>
    <w:p w14:paraId="1ED6E939" w14:textId="167A0336" w:rsidR="005B3B2A" w:rsidRPr="00267D3D" w:rsidRDefault="00880F07" w:rsidP="0082616A">
      <w:pPr>
        <w:rPr>
          <w:rFonts w:eastAsiaTheme="minorEastAsia"/>
          <w:color w:val="FF0000"/>
          <w:sz w:val="46"/>
          <w:szCs w:val="52"/>
        </w:rPr>
      </w:pPr>
      <w:r w:rsidRPr="00267D3D">
        <w:rPr>
          <w:rFonts w:eastAsiaTheme="minorEastAsia"/>
          <w:color w:val="FF0000"/>
          <w:sz w:val="46"/>
          <w:szCs w:val="52"/>
        </w:rPr>
        <w:t>(</w:t>
      </w:r>
      <w:proofErr w:type="spellStart"/>
      <w:r w:rsidRPr="00267D3D">
        <w:rPr>
          <w:rFonts w:eastAsiaTheme="minorEastAsia"/>
          <w:color w:val="FF0000"/>
          <w:sz w:val="46"/>
          <w:szCs w:val="52"/>
        </w:rPr>
        <w:t>i</w:t>
      </w:r>
      <w:proofErr w:type="spellEnd"/>
      <w:r w:rsidRPr="00267D3D">
        <w:rPr>
          <w:rFonts w:eastAsiaTheme="minorEastAsia"/>
          <w:color w:val="FF0000"/>
          <w:sz w:val="46"/>
          <w:szCs w:val="52"/>
        </w:rPr>
        <w:t xml:space="preserve">) </w:t>
      </w:r>
      <m:oMath>
        <m:rad>
          <m:radPr>
            <m:ctrlPr>
              <w:rPr>
                <w:rFonts w:ascii="Cambria Math" w:eastAsiaTheme="minorEastAsia" w:hAnsi="Cambria Math"/>
                <w:i/>
                <w:color w:val="FF0000"/>
                <w:sz w:val="46"/>
                <w:szCs w:val="52"/>
              </w:rPr>
            </m:ctrlPr>
          </m:radPr>
          <m:deg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>4</m:t>
            </m:r>
          </m:deg>
          <m:e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>81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-8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4</m:t>
                </m:r>
              </m:sup>
            </m:sSup>
          </m:e>
        </m:rad>
      </m:oMath>
    </w:p>
    <w:p w14:paraId="26E2BB8A" w14:textId="48DA14C1" w:rsidR="008E0C70" w:rsidRPr="00880F07" w:rsidRDefault="007631D1" w:rsidP="00867931">
      <w:pPr>
        <w:rPr>
          <w:rFonts w:eastAsiaTheme="minorEastAsia"/>
          <w:b/>
          <w:bCs/>
          <w:sz w:val="46"/>
          <w:szCs w:val="52"/>
        </w:rPr>
      </w:pPr>
      <w:r w:rsidRPr="00880F07">
        <w:rPr>
          <w:rFonts w:eastAsiaTheme="minorEastAsia"/>
          <w:b/>
          <w:bCs/>
          <w:sz w:val="46"/>
          <w:szCs w:val="52"/>
        </w:rPr>
        <w:t>SOLUTION</w:t>
      </w:r>
    </w:p>
    <w:p w14:paraId="2671E741" w14:textId="697D72ED" w:rsidR="00AF7FAD" w:rsidRPr="004117AE" w:rsidRDefault="00632EE5" w:rsidP="00AF7FAD">
      <w:pPr>
        <w:rPr>
          <w:rFonts w:eastAsiaTheme="minorEastAsia"/>
          <w:sz w:val="42"/>
          <w:szCs w:val="48"/>
        </w:rPr>
      </w:pPr>
      <m:oMathPara>
        <m:oMath>
          <m:rad>
            <m:rad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>
              <m:r>
                <w:rPr>
                  <w:rFonts w:ascii="Cambria Math" w:eastAsiaTheme="minorEastAsia" w:hAnsi="Cambria Math"/>
                  <w:sz w:val="42"/>
                  <w:szCs w:val="48"/>
                </w:rPr>
                <m:t>4</m:t>
              </m:r>
            </m:deg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81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-8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sup>
              </m:sSup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 xml:space="preserve">= 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(81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-8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sz w:val="42"/>
                  <w:szCs w:val="48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 xml:space="preserve"> 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(81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-8</m:t>
                  </m:r>
                </m:sup>
              </m:sSup>
              <m:r>
                <w:rPr>
                  <w:rFonts w:ascii="Cambria Math" w:eastAsiaTheme="minorEastAsia" w:hAnsi="Cambria Math"/>
                  <w:sz w:val="42"/>
                  <w:szCs w:val="48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sz w:val="42"/>
                  <w:szCs w:val="48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</m:oMath>
      </m:oMathPara>
    </w:p>
    <w:p w14:paraId="758E474C" w14:textId="77777777" w:rsidR="004117AE" w:rsidRPr="004117AE" w:rsidRDefault="004117AE" w:rsidP="004117AE">
      <w:pPr>
        <w:rPr>
          <w:rFonts w:eastAsiaTheme="minorEastAsia"/>
          <w:sz w:val="42"/>
          <w:szCs w:val="48"/>
        </w:rPr>
      </w:pPr>
      <m:oMathPara>
        <m:oMath>
          <m:r>
            <w:rPr>
              <w:rFonts w:ascii="Cambria Math" w:eastAsiaTheme="minorEastAsia" w:hAnsi="Cambria Math"/>
              <w:sz w:val="42"/>
              <w:szCs w:val="48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2"/>
                          <w:szCs w:val="48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2"/>
                          <w:szCs w:val="48"/>
                        </w:rPr>
                        <m:t>3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42"/>
                          <w:szCs w:val="48"/>
                        </w:rPr>
                        <m:t>4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-8</m:t>
                  </m:r>
                </m:sup>
              </m:sSup>
              <m:r>
                <w:rPr>
                  <w:rFonts w:ascii="Cambria Math" w:eastAsiaTheme="minorEastAsia" w:hAnsi="Cambria Math"/>
                  <w:sz w:val="42"/>
                  <w:szCs w:val="48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sz w:val="42"/>
                  <w:szCs w:val="48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 xml:space="preserve"> 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 xml:space="preserve"> </m:t>
                  </m:r>
                </m:sup>
              </m:sSup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x</m:t>
                  </m:r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-8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z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 xml:space="preserve"> 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 xml:space="preserve"> </m:t>
                  </m:r>
                </m:sup>
              </m:sSup>
            </m:e>
            <m:sup>
              <m:r>
                <w:rPr>
                  <w:rFonts w:ascii="Cambria Math" w:eastAsiaTheme="minorEastAsia" w:hAnsi="Cambria Math"/>
                  <w:sz w:val="42"/>
                  <w:szCs w:val="48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x)</m:t>
              </m:r>
            </m:e>
            <m:sup>
              <m:r>
                <w:rPr>
                  <w:rFonts w:ascii="Cambria Math" w:eastAsiaTheme="minorEastAsia" w:hAnsi="Cambria Math"/>
                  <w:sz w:val="42"/>
                  <w:szCs w:val="48"/>
                </w:rPr>
                <m:t>-2</m:t>
              </m:r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z)</m:t>
              </m:r>
            </m:e>
            <m:sup>
              <m:r>
                <w:rPr>
                  <w:rFonts w:ascii="Cambria Math" w:eastAsiaTheme="minorEastAsia" w:hAnsi="Cambria Math"/>
                  <w:sz w:val="42"/>
                  <w:szCs w:val="48"/>
                </w:rPr>
                <m:t>1</m:t>
              </m:r>
            </m:sup>
          </m:sSup>
        </m:oMath>
      </m:oMathPara>
    </w:p>
    <w:p w14:paraId="4707EB78" w14:textId="1C969E96" w:rsidR="004117AE" w:rsidRPr="00BA5823" w:rsidRDefault="00880F07" w:rsidP="004117AE">
      <w:pPr>
        <w:rPr>
          <w:rFonts w:eastAsiaTheme="minorEastAsia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sz w:val="42"/>
              <w:szCs w:val="48"/>
            </w:rPr>
            <m:t>= 3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sz w:val="42"/>
                  <w:szCs w:val="48"/>
                </w:rPr>
                <m:t>-2</m:t>
              </m:r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z=</m:t>
          </m:r>
          <m:f>
            <m:fPr>
              <m:ctrlPr>
                <w:rPr>
                  <w:rFonts w:ascii="Cambria Math" w:eastAsiaTheme="minorEastAsia" w:hAnsi="Cambria Math"/>
                  <w:i/>
                  <w:sz w:val="46"/>
                  <w:szCs w:val="5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2"/>
                  <w:szCs w:val="48"/>
                </w:rPr>
                <m:t>3z</m:t>
              </m: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46"/>
              <w:szCs w:val="52"/>
            </w:rPr>
            <m:t>---Answer</m:t>
          </m:r>
        </m:oMath>
      </m:oMathPara>
    </w:p>
    <w:p w14:paraId="3ADC5CBC" w14:textId="77777777" w:rsidR="00BA5823" w:rsidRPr="00BA5823" w:rsidRDefault="00BA5823" w:rsidP="00BA5823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BA5823" w:rsidRPr="00BA5823" w14:paraId="3E0B6690" w14:textId="77777777" w:rsidTr="00BA5823">
        <w:tc>
          <w:tcPr>
            <w:tcW w:w="5381" w:type="dxa"/>
          </w:tcPr>
          <w:p w14:paraId="32DE7AE7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1C1DCB42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81</w:t>
            </w:r>
          </w:p>
        </w:tc>
      </w:tr>
      <w:tr w:rsidR="00BA5823" w:rsidRPr="00BA5823" w14:paraId="5EA3E776" w14:textId="77777777" w:rsidTr="00BA5823">
        <w:tc>
          <w:tcPr>
            <w:tcW w:w="5381" w:type="dxa"/>
          </w:tcPr>
          <w:p w14:paraId="566A7602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4D3E0072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27</w:t>
            </w:r>
          </w:p>
        </w:tc>
      </w:tr>
      <w:tr w:rsidR="00BA5823" w:rsidRPr="00BA5823" w14:paraId="29DE1AC9" w14:textId="77777777" w:rsidTr="00BA5823">
        <w:tc>
          <w:tcPr>
            <w:tcW w:w="5381" w:type="dxa"/>
          </w:tcPr>
          <w:p w14:paraId="50F36FBC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26125F48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9</w:t>
            </w:r>
          </w:p>
        </w:tc>
      </w:tr>
      <w:tr w:rsidR="00BA5823" w:rsidRPr="00BA5823" w14:paraId="34912588" w14:textId="77777777" w:rsidTr="00BA5823">
        <w:tc>
          <w:tcPr>
            <w:tcW w:w="5381" w:type="dxa"/>
          </w:tcPr>
          <w:p w14:paraId="48B64B63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147701EA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</w:tr>
      <w:tr w:rsidR="00BA5823" w:rsidRPr="00BA5823" w14:paraId="5A78ADF8" w14:textId="77777777" w:rsidTr="00BA5823">
        <w:tc>
          <w:tcPr>
            <w:tcW w:w="5381" w:type="dxa"/>
          </w:tcPr>
          <w:p w14:paraId="3F599CBC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6BDEB954" w14:textId="77777777" w:rsidR="00BA5823" w:rsidRPr="00BA5823" w:rsidRDefault="00BA5823" w:rsidP="00BA5823">
            <w:pPr>
              <w:rPr>
                <w:rFonts w:eastAsiaTheme="minorEastAsia"/>
                <w:color w:val="7030A0"/>
                <w:sz w:val="46"/>
                <w:szCs w:val="52"/>
              </w:rPr>
            </w:pP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62B6F702" w14:textId="77777777" w:rsidR="00BA5823" w:rsidRPr="00BA5823" w:rsidRDefault="00BA5823" w:rsidP="00BA5823">
      <w:pPr>
        <w:rPr>
          <w:rFonts w:eastAsiaTheme="minorEastAsia"/>
          <w:color w:val="7030A0"/>
          <w:sz w:val="46"/>
          <w:szCs w:val="52"/>
        </w:rPr>
      </w:pPr>
    </w:p>
    <w:p w14:paraId="202EE17E" w14:textId="77777777" w:rsidR="00BA5823" w:rsidRPr="00BA5823" w:rsidRDefault="00BA5823" w:rsidP="00BA5823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3×3×3×3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3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4</m:t>
              </m:r>
            </m:sup>
          </m:sSup>
        </m:oMath>
      </m:oMathPara>
    </w:p>
    <w:p w14:paraId="418D697A" w14:textId="77777777" w:rsidR="00BA5823" w:rsidRPr="00BA5823" w:rsidRDefault="00BA5823" w:rsidP="00BA5823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-8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</m:oMath>
      </m:oMathPara>
    </w:p>
    <w:p w14:paraId="69144AD4" w14:textId="77777777" w:rsidR="00BA5823" w:rsidRPr="00BA5823" w:rsidRDefault="00BA5823" w:rsidP="00BA5823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 xml:space="preserve"> </m:t>
                  </m:r>
                </m:sup>
              </m:sSup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x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-8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z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</m:oMath>
      </m:oMathPara>
    </w:p>
    <w:p w14:paraId="4A879B3B" w14:textId="77777777" w:rsidR="00BA5823" w:rsidRPr="00BA5823" w:rsidRDefault="00BA5823" w:rsidP="00BA5823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 xml:space="preserve"> </m:t>
                  </m:r>
                </m:sup>
              </m:sSup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1</m:t>
              </m:r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x)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-2</m:t>
              </m:r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z)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1</m:t>
              </m:r>
            </m:sup>
          </m:sSup>
        </m:oMath>
      </m:oMathPara>
    </w:p>
    <w:p w14:paraId="4F5AF5B5" w14:textId="77777777" w:rsidR="00BA5823" w:rsidRPr="00BA5823" w:rsidRDefault="00BA5823" w:rsidP="00BA5823">
      <w:pPr>
        <w:rPr>
          <w:rFonts w:eastAsiaTheme="minorEastAsia"/>
          <w:color w:val="7030A0"/>
          <w:sz w:val="46"/>
          <w:szCs w:val="52"/>
        </w:rPr>
      </w:pPr>
    </w:p>
    <w:p w14:paraId="6F910155" w14:textId="77777777" w:rsidR="00BA5823" w:rsidRPr="009C72FE" w:rsidRDefault="00BA5823" w:rsidP="00BA5823">
      <w:pPr>
        <w:rPr>
          <w:rFonts w:eastAsiaTheme="minorEastAsia"/>
          <w:sz w:val="46"/>
          <w:szCs w:val="52"/>
        </w:rPr>
      </w:pPr>
    </w:p>
    <w:p w14:paraId="594EB0AA" w14:textId="77777777" w:rsidR="00BA5823" w:rsidRPr="009C72FE" w:rsidRDefault="00BA5823" w:rsidP="004117AE">
      <w:pPr>
        <w:rPr>
          <w:rFonts w:eastAsiaTheme="minorEastAsia"/>
          <w:sz w:val="46"/>
          <w:szCs w:val="52"/>
        </w:rPr>
      </w:pPr>
    </w:p>
    <w:p w14:paraId="756ED86A" w14:textId="1AB214BD" w:rsidR="00267D3D" w:rsidRPr="00267D3D" w:rsidRDefault="00267D3D" w:rsidP="00267D3D">
      <w:pPr>
        <w:rPr>
          <w:rFonts w:eastAsiaTheme="minorEastAsia"/>
          <w:color w:val="FF0000"/>
          <w:sz w:val="46"/>
          <w:szCs w:val="52"/>
        </w:rPr>
      </w:pPr>
      <w:r w:rsidRPr="00267D3D">
        <w:rPr>
          <w:rFonts w:eastAsiaTheme="minorEastAsia"/>
          <w:color w:val="FF0000"/>
          <w:sz w:val="46"/>
          <w:szCs w:val="52"/>
        </w:rPr>
        <w:t>(</w:t>
      </w:r>
      <w:r>
        <w:rPr>
          <w:rFonts w:eastAsiaTheme="minorEastAsia"/>
          <w:color w:val="FF0000"/>
          <w:sz w:val="46"/>
          <w:szCs w:val="52"/>
        </w:rPr>
        <w:t>i</w:t>
      </w:r>
      <w:r w:rsidRPr="00267D3D">
        <w:rPr>
          <w:rFonts w:eastAsiaTheme="minorEastAsia"/>
          <w:color w:val="FF0000"/>
          <w:sz w:val="46"/>
          <w:szCs w:val="52"/>
        </w:rPr>
        <w:t xml:space="preserve">i) </w:t>
      </w:r>
      <m:oMath>
        <m:rad>
          <m:radPr>
            <m:ctrlPr>
              <w:rPr>
                <w:rFonts w:ascii="Cambria Math" w:eastAsiaTheme="minorEastAsia" w:hAnsi="Cambria Math"/>
                <w:i/>
                <w:color w:val="FF0000"/>
                <w:sz w:val="46"/>
                <w:szCs w:val="52"/>
              </w:rPr>
            </m:ctrlPr>
          </m:radPr>
          <m:deg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>3</m:t>
            </m:r>
          </m:deg>
          <m:e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>256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1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9</m:t>
                </m:r>
              </m:sup>
            </m:sSup>
          </m:e>
        </m:rad>
      </m:oMath>
    </w:p>
    <w:p w14:paraId="3871498D" w14:textId="77777777" w:rsidR="00267D3D" w:rsidRPr="00880F07" w:rsidRDefault="00267D3D" w:rsidP="00267D3D">
      <w:pPr>
        <w:rPr>
          <w:rFonts w:eastAsiaTheme="minorEastAsia"/>
          <w:b/>
          <w:bCs/>
          <w:sz w:val="46"/>
          <w:szCs w:val="52"/>
        </w:rPr>
      </w:pPr>
      <w:r w:rsidRPr="00880F07">
        <w:rPr>
          <w:rFonts w:eastAsiaTheme="minorEastAsia"/>
          <w:b/>
          <w:bCs/>
          <w:sz w:val="46"/>
          <w:szCs w:val="52"/>
        </w:rPr>
        <w:t>SOLUTION</w:t>
      </w:r>
    </w:p>
    <w:p w14:paraId="6D1F878D" w14:textId="088A0B5C" w:rsidR="00267D3D" w:rsidRPr="00C45204" w:rsidRDefault="00632EE5" w:rsidP="00267D3D">
      <w:pPr>
        <w:rPr>
          <w:rFonts w:eastAsiaTheme="minorEastAsia"/>
          <w:sz w:val="38"/>
          <w:szCs w:val="44"/>
        </w:rPr>
      </w:pPr>
      <m:oMathPara>
        <m:oMath>
          <m:rad>
            <m:rad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>
              <m:r>
                <w:rPr>
                  <w:rFonts w:ascii="Cambria Math" w:eastAsiaTheme="minorEastAsia" w:hAnsi="Cambria Math"/>
                  <w:sz w:val="42"/>
                  <w:szCs w:val="48"/>
                </w:rPr>
                <m:t>3</m:t>
              </m:r>
            </m:deg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256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9</m:t>
                  </m:r>
                </m:sup>
              </m:sSup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 xml:space="preserve">= 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r>
                <w:rPr>
                  <w:rFonts w:ascii="Cambria Math" w:eastAsiaTheme="minorEastAsia" w:hAnsi="Cambria Math"/>
                  <w:sz w:val="42"/>
                  <w:szCs w:val="48"/>
                </w:rPr>
                <m:t>256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9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 xml:space="preserve"> 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r>
                <w:rPr>
                  <w:rFonts w:ascii="Cambria Math" w:eastAsiaTheme="minorEastAsia" w:hAnsi="Cambria Math"/>
                  <w:sz w:val="42"/>
                  <w:szCs w:val="48"/>
                </w:rPr>
                <m:t>256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6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2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9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</m:oMath>
      </m:oMathPara>
    </w:p>
    <w:p w14:paraId="6DA02A8D" w14:textId="79F4A511" w:rsidR="00267D3D" w:rsidRPr="007D1664" w:rsidRDefault="00267D3D" w:rsidP="00267D3D">
      <w:pPr>
        <w:rPr>
          <w:rFonts w:eastAsiaTheme="minorEastAsia"/>
          <w:sz w:val="42"/>
          <w:szCs w:val="48"/>
        </w:rPr>
      </w:pPr>
      <m:oMathPara>
        <m:oMath>
          <m:r>
            <w:rPr>
              <w:rFonts w:ascii="Cambria Math" w:eastAsiaTheme="minorEastAsia" w:hAnsi="Cambria Math"/>
              <w:sz w:val="42"/>
              <w:szCs w:val="48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color w:val="7030A0"/>
                      <w:sz w:val="42"/>
                      <w:szCs w:val="48"/>
                    </w:rPr>
                    <m:t>2*2*2</m:t>
                  </m:r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*</m:t>
                  </m:r>
                  <m:r>
                    <w:rPr>
                      <w:rFonts w:ascii="Cambria Math" w:eastAsiaTheme="minorEastAsia" w:hAnsi="Cambria Math"/>
                      <w:color w:val="0070C0"/>
                      <w:sz w:val="42"/>
                      <w:szCs w:val="48"/>
                    </w:rPr>
                    <m:t>2*2*2</m:t>
                  </m:r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×*</m:t>
                  </m:r>
                  <m:r>
                    <w:rPr>
                      <w:rFonts w:ascii="Cambria Math" w:eastAsiaTheme="minorEastAsia" w:hAnsi="Cambria Math"/>
                      <w:color w:val="70AD47" w:themeColor="accent6"/>
                      <w:sz w:val="42"/>
                      <w:szCs w:val="48"/>
                    </w:rPr>
                    <m:t>2*2</m:t>
                  </m:r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6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2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9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 xml:space="preserve"> </m:t>
          </m:r>
        </m:oMath>
      </m:oMathPara>
    </w:p>
    <w:p w14:paraId="7D181763" w14:textId="13AEB7BD" w:rsidR="00094683" w:rsidRPr="004117AE" w:rsidRDefault="007D1664" w:rsidP="00094683">
      <w:pPr>
        <w:rPr>
          <w:rFonts w:eastAsiaTheme="minorEastAsia"/>
          <w:sz w:val="42"/>
          <w:szCs w:val="48"/>
        </w:rPr>
      </w:pPr>
      <m:oMathPara>
        <m:oMath>
          <m:r>
            <w:rPr>
              <w:rFonts w:ascii="Cambria Math" w:eastAsiaTheme="minorEastAsia" w:hAnsi="Cambria Math"/>
              <w:sz w:val="42"/>
              <w:szCs w:val="48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7030A0"/>
                          <w:sz w:val="38"/>
                          <w:szCs w:val="4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7030A0"/>
                          <w:sz w:val="38"/>
                          <w:szCs w:val="4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7030A0"/>
                          <w:sz w:val="38"/>
                          <w:szCs w:val="44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70C0"/>
                          <w:sz w:val="38"/>
                          <w:szCs w:val="4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70C0"/>
                          <w:sz w:val="38"/>
                          <w:szCs w:val="4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70C0"/>
                          <w:sz w:val="38"/>
                          <w:szCs w:val="44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70AD47" w:themeColor="accent6"/>
                          <w:sz w:val="38"/>
                          <w:szCs w:val="4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70AD47" w:themeColor="accent6"/>
                          <w:sz w:val="38"/>
                          <w:szCs w:val="4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70AD47" w:themeColor="accent6"/>
                          <w:sz w:val="38"/>
                          <w:szCs w:val="44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 xml:space="preserve"> 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6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2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9</m:t>
                  </m:r>
                </m:sup>
              </m:sSup>
              <m:r>
                <w:rPr>
                  <w:rFonts w:ascii="Cambria Math" w:eastAsiaTheme="minorEastAsia" w:hAnsi="Cambria Math"/>
                  <w:sz w:val="38"/>
                  <w:szCs w:val="4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 xml:space="preserve"> </m:t>
          </m:r>
        </m:oMath>
      </m:oMathPara>
    </w:p>
    <w:p w14:paraId="4DC07D71" w14:textId="4B141317" w:rsidR="007D1664" w:rsidRPr="004117AE" w:rsidRDefault="00632EE5" w:rsidP="00267D3D">
      <w:pPr>
        <w:rPr>
          <w:rFonts w:eastAsiaTheme="minorEastAsia"/>
          <w:sz w:val="42"/>
          <w:szCs w:val="48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=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(</m:t>
                  </m:r>
                  <m:r>
                    <w:rPr>
                      <w:rFonts w:ascii="Cambria Math" w:eastAsiaTheme="minorEastAsia" w:hAnsi="Cambria Math"/>
                      <w:color w:val="7030A0"/>
                      <w:sz w:val="38"/>
                      <w:szCs w:val="44"/>
                    </w:rPr>
                    <m:t>2</m:t>
                  </m:r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38"/>
                          <w:szCs w:val="4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2"/>
                  <w:szCs w:val="48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38"/>
                          <w:szCs w:val="4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color w:val="0070C0"/>
                          <w:sz w:val="38"/>
                          <w:szCs w:val="44"/>
                        </w:rPr>
                        <m:t>2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38"/>
                          <w:szCs w:val="4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2"/>
                  <w:szCs w:val="48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color w:val="70AD47" w:themeColor="accent6"/>
                      <w:sz w:val="38"/>
                      <w:szCs w:val="44"/>
                    </w:rPr>
                    <m:t>4</m:t>
                  </m:r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 xml:space="preserve"> (a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6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b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c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9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</m:oMath>
      </m:oMathPara>
    </w:p>
    <w:p w14:paraId="368BDD7E" w14:textId="6A4F0B84" w:rsidR="00347C9B" w:rsidRPr="00347C9B" w:rsidRDefault="00632EE5" w:rsidP="00347C9B">
      <w:pPr>
        <w:rPr>
          <w:rFonts w:eastAsiaTheme="minorEastAsia"/>
          <w:sz w:val="42"/>
          <w:szCs w:val="48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=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2</m:t>
              </m:r>
              <m:r>
                <w:rPr>
                  <w:rFonts w:ascii="Cambria Math" w:eastAsiaTheme="minorEastAsia" w:hAnsi="Cambria Math"/>
                  <w:sz w:val="42"/>
                  <w:szCs w:val="48"/>
                </w:rPr>
                <m:t>*2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color w:val="70AD47" w:themeColor="accent6"/>
                      <w:sz w:val="38"/>
                      <w:szCs w:val="44"/>
                    </w:rPr>
                    <m:t>4</m:t>
                  </m:r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8"/>
                      <w:szCs w:val="44"/>
                    </w:rPr>
                    <m:t>3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2"/>
              <w:szCs w:val="48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 xml:space="preserve"> (a)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b)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4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(c)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3</m:t>
              </m:r>
            </m:sup>
          </m:sSup>
        </m:oMath>
      </m:oMathPara>
    </w:p>
    <w:p w14:paraId="5BA93D66" w14:textId="75EE2A45" w:rsidR="00347C9B" w:rsidRPr="004117AE" w:rsidRDefault="00C46325" w:rsidP="00347C9B">
      <w:pPr>
        <w:rPr>
          <w:rFonts w:eastAsiaTheme="minorEastAsia"/>
          <w:sz w:val="42"/>
          <w:szCs w:val="48"/>
        </w:rPr>
      </w:pPr>
      <m:oMathPara>
        <m:oMath>
          <m:r>
            <w:rPr>
              <w:rFonts w:ascii="Cambria Math" w:eastAsiaTheme="minorEastAsia" w:hAnsi="Cambria Math"/>
              <w:sz w:val="42"/>
              <w:szCs w:val="48"/>
            </w:rPr>
            <m:t>=2*2*</m:t>
          </m:r>
          <m:rad>
            <m:rad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>
              <m:r>
                <w:rPr>
                  <w:rFonts w:ascii="Cambria Math" w:eastAsiaTheme="minorEastAsia" w:hAnsi="Cambria Math"/>
                  <w:sz w:val="42"/>
                  <w:szCs w:val="48"/>
                </w:rPr>
                <m:t>3</m:t>
              </m:r>
            </m:deg>
            <m:e>
              <m:r>
                <w:rPr>
                  <w:rFonts w:ascii="Cambria Math" w:eastAsiaTheme="minorEastAsia" w:hAnsi="Cambria Math"/>
                  <w:color w:val="70AD47" w:themeColor="accent6"/>
                  <w:sz w:val="38"/>
                  <w:szCs w:val="44"/>
                </w:rPr>
                <m:t>4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4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c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3</m:t>
              </m:r>
            </m:sup>
          </m:sSup>
        </m:oMath>
      </m:oMathPara>
    </w:p>
    <w:p w14:paraId="272CD88F" w14:textId="1360D611" w:rsidR="00F76C10" w:rsidRPr="004117AE" w:rsidRDefault="00F76C10" w:rsidP="00F76C10">
      <w:pPr>
        <w:rPr>
          <w:rFonts w:eastAsiaTheme="minorEastAsia"/>
          <w:sz w:val="42"/>
          <w:szCs w:val="48"/>
        </w:rPr>
      </w:pPr>
      <m:oMathPara>
        <m:oMath>
          <m:r>
            <w:rPr>
              <w:rFonts w:ascii="Cambria Math" w:eastAsiaTheme="minorEastAsia" w:hAnsi="Cambria Math"/>
              <w:sz w:val="42"/>
              <w:szCs w:val="48"/>
            </w:rPr>
            <m:t>=4</m:t>
          </m:r>
          <m:rad>
            <m:rad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>
              <m:r>
                <w:rPr>
                  <w:rFonts w:ascii="Cambria Math" w:eastAsiaTheme="minorEastAsia" w:hAnsi="Cambria Math"/>
                  <w:sz w:val="42"/>
                  <w:szCs w:val="48"/>
                </w:rPr>
                <m:t>3</m:t>
              </m:r>
            </m:deg>
            <m:e>
              <m:r>
                <w:rPr>
                  <w:rFonts w:ascii="Cambria Math" w:eastAsiaTheme="minorEastAsia" w:hAnsi="Cambria Math"/>
                  <w:color w:val="70AD47" w:themeColor="accent6"/>
                  <w:sz w:val="38"/>
                  <w:szCs w:val="44"/>
                </w:rPr>
                <m:t>4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4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c</m:t>
              </m:r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3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---Answer</m:t>
          </m:r>
        </m:oMath>
      </m:oMathPara>
    </w:p>
    <w:p w14:paraId="454AD9E7" w14:textId="2C91E2AC" w:rsidR="005B0EA1" w:rsidRPr="00BA5823" w:rsidRDefault="00BA5823" w:rsidP="007631D1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BA5823" w:rsidRPr="00BA5823" w14:paraId="31292548" w14:textId="77777777" w:rsidTr="005B0EA1">
        <w:tc>
          <w:tcPr>
            <w:tcW w:w="5381" w:type="dxa"/>
          </w:tcPr>
          <w:p w14:paraId="10F00654" w14:textId="6E6F2BE8" w:rsidR="005B0EA1" w:rsidRPr="00BA5823" w:rsidRDefault="00EE3843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632F85B4" w14:textId="43FF8D95" w:rsidR="005B0EA1" w:rsidRPr="00BA5823" w:rsidRDefault="00EE3843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56</w:t>
            </w:r>
          </w:p>
        </w:tc>
      </w:tr>
      <w:tr w:rsidR="005B0EA1" w:rsidRPr="00BA5823" w14:paraId="2213E6DA" w14:textId="77777777" w:rsidTr="005B0EA1">
        <w:tc>
          <w:tcPr>
            <w:tcW w:w="5381" w:type="dxa"/>
          </w:tcPr>
          <w:p w14:paraId="7811042B" w14:textId="6BD948FC" w:rsidR="005B0EA1" w:rsidRPr="00BA5823" w:rsidRDefault="00EE3843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3FD9D02B" w14:textId="1EEC3BC0" w:rsidR="005B0EA1" w:rsidRPr="00BA5823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  <w:r w:rsidR="005B0EA1" w:rsidRPr="00BA5823">
              <w:rPr>
                <w:rFonts w:eastAsiaTheme="minorEastAsia"/>
                <w:color w:val="7030A0"/>
                <w:sz w:val="46"/>
                <w:szCs w:val="52"/>
              </w:rPr>
              <w:t>2</w:t>
            </w:r>
            <w:r>
              <w:rPr>
                <w:rFonts w:eastAsiaTheme="minorEastAsia"/>
                <w:color w:val="7030A0"/>
                <w:sz w:val="46"/>
                <w:szCs w:val="52"/>
              </w:rPr>
              <w:t>8</w:t>
            </w:r>
          </w:p>
        </w:tc>
      </w:tr>
      <w:tr w:rsidR="005B0EA1" w:rsidRPr="00BA5823" w14:paraId="69B5D62A" w14:textId="77777777" w:rsidTr="005B0EA1">
        <w:tc>
          <w:tcPr>
            <w:tcW w:w="5381" w:type="dxa"/>
          </w:tcPr>
          <w:p w14:paraId="73480DCF" w14:textId="576D507D" w:rsidR="005B0EA1" w:rsidRPr="00BA5823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E46B5B6" w14:textId="28C803F5" w:rsidR="005B0EA1" w:rsidRPr="00BA5823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64</w:t>
            </w:r>
          </w:p>
        </w:tc>
      </w:tr>
      <w:tr w:rsidR="005B0EA1" w:rsidRPr="00BA5823" w14:paraId="2B99AED1" w14:textId="77777777" w:rsidTr="005B0EA1">
        <w:tc>
          <w:tcPr>
            <w:tcW w:w="5381" w:type="dxa"/>
          </w:tcPr>
          <w:p w14:paraId="1C37EB30" w14:textId="418B3544" w:rsidR="005B0EA1" w:rsidRPr="00BA5823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8464A36" w14:textId="7E874D80" w:rsidR="005B0EA1" w:rsidRPr="00BA5823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2</w:t>
            </w:r>
          </w:p>
        </w:tc>
      </w:tr>
      <w:tr w:rsidR="005B0EA1" w:rsidRPr="00BA5823" w14:paraId="7C5E519A" w14:textId="77777777" w:rsidTr="005B0EA1">
        <w:tc>
          <w:tcPr>
            <w:tcW w:w="5381" w:type="dxa"/>
          </w:tcPr>
          <w:p w14:paraId="553ED712" w14:textId="27B52CE0" w:rsidR="005B0EA1" w:rsidRPr="00BA5823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66CDB324" w14:textId="30A94042" w:rsidR="005B0EA1" w:rsidRPr="00BA5823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6</w:t>
            </w:r>
          </w:p>
        </w:tc>
      </w:tr>
      <w:tr w:rsidR="00D22928" w:rsidRPr="00BA5823" w14:paraId="7BE3127D" w14:textId="77777777" w:rsidTr="005B0EA1">
        <w:tc>
          <w:tcPr>
            <w:tcW w:w="5381" w:type="dxa"/>
          </w:tcPr>
          <w:p w14:paraId="007A93E4" w14:textId="51494038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7988459A" w14:textId="02317319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8</w:t>
            </w:r>
          </w:p>
        </w:tc>
      </w:tr>
      <w:tr w:rsidR="00D22928" w:rsidRPr="00BA5823" w14:paraId="541C98CC" w14:textId="77777777" w:rsidTr="005B0EA1">
        <w:tc>
          <w:tcPr>
            <w:tcW w:w="5381" w:type="dxa"/>
          </w:tcPr>
          <w:p w14:paraId="58582383" w14:textId="681EA239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485731C1" w14:textId="7A4255EC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4</w:t>
            </w:r>
          </w:p>
        </w:tc>
      </w:tr>
      <w:tr w:rsidR="00D22928" w:rsidRPr="00BA5823" w14:paraId="0500D7D5" w14:textId="77777777" w:rsidTr="005B0EA1">
        <w:tc>
          <w:tcPr>
            <w:tcW w:w="5381" w:type="dxa"/>
          </w:tcPr>
          <w:p w14:paraId="1CC15357" w14:textId="0C64C2D9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3FA701E7" w14:textId="1093C8B7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</w:tr>
      <w:tr w:rsidR="00D22928" w:rsidRPr="00BA5823" w14:paraId="7D2C312A" w14:textId="77777777" w:rsidTr="005B0EA1">
        <w:tc>
          <w:tcPr>
            <w:tcW w:w="5381" w:type="dxa"/>
          </w:tcPr>
          <w:p w14:paraId="119C1BC6" w14:textId="43E326E5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2CE23586" w14:textId="7C57F5A8" w:rsidR="00D22928" w:rsidRDefault="00D22928" w:rsidP="007631D1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4F2F8683" w14:textId="119EA960" w:rsidR="005B0EA1" w:rsidRPr="00BA5823" w:rsidRDefault="005B0EA1" w:rsidP="007631D1">
      <w:pPr>
        <w:rPr>
          <w:rFonts w:eastAsiaTheme="minorEastAsia"/>
          <w:color w:val="7030A0"/>
          <w:sz w:val="46"/>
          <w:szCs w:val="52"/>
        </w:rPr>
      </w:pPr>
    </w:p>
    <w:p w14:paraId="0ED49308" w14:textId="2971EBF7" w:rsidR="005B0EA1" w:rsidRPr="00BA5823" w:rsidRDefault="009C72FE" w:rsidP="007631D1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3×3×3×3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3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4</m:t>
              </m:r>
            </m:sup>
          </m:sSup>
        </m:oMath>
      </m:oMathPara>
    </w:p>
    <w:p w14:paraId="4725D0BB" w14:textId="3AA276F3" w:rsidR="00A8521F" w:rsidRPr="00BA5823" w:rsidRDefault="009C72FE" w:rsidP="00A8521F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w:lastRenderedPageBreak/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-8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</m:oMath>
      </m:oMathPara>
    </w:p>
    <w:p w14:paraId="174C3515" w14:textId="3A28E982" w:rsidR="00C85B32" w:rsidRPr="00BA5823" w:rsidRDefault="009C72FE" w:rsidP="00C85B32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 xml:space="preserve"> </m:t>
                  </m:r>
                </m:sup>
              </m:sSup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x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-8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z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</m:oMath>
      </m:oMathPara>
    </w:p>
    <w:p w14:paraId="2D5FE18E" w14:textId="5036FD03" w:rsidR="009C72FE" w:rsidRPr="0071007B" w:rsidRDefault="009C72FE" w:rsidP="009C72FE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 xml:space="preserve"> </m:t>
                  </m:r>
                </m:sup>
              </m:sSup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1</m:t>
              </m:r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x)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-2</m:t>
              </m:r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z)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1</m:t>
              </m:r>
            </m:sup>
          </m:sSup>
        </m:oMath>
      </m:oMathPara>
    </w:p>
    <w:p w14:paraId="428B8745" w14:textId="4E0D7E22" w:rsidR="0071007B" w:rsidRPr="00267D3D" w:rsidRDefault="0071007B" w:rsidP="0071007B">
      <w:pPr>
        <w:rPr>
          <w:rFonts w:eastAsiaTheme="minorEastAsia"/>
          <w:color w:val="FF0000"/>
          <w:sz w:val="46"/>
          <w:szCs w:val="52"/>
        </w:rPr>
      </w:pPr>
      <w:r w:rsidRPr="00267D3D">
        <w:rPr>
          <w:rFonts w:eastAsiaTheme="minorEastAsia"/>
          <w:color w:val="FF0000"/>
          <w:sz w:val="46"/>
          <w:szCs w:val="52"/>
        </w:rPr>
        <w:t>(</w:t>
      </w:r>
      <w:r>
        <w:rPr>
          <w:rFonts w:eastAsiaTheme="minorEastAsia"/>
          <w:color w:val="FF0000"/>
          <w:sz w:val="46"/>
          <w:szCs w:val="52"/>
        </w:rPr>
        <w:t>iii</w:t>
      </w:r>
      <w:r w:rsidRPr="00267D3D">
        <w:rPr>
          <w:rFonts w:eastAsiaTheme="minorEastAsia"/>
          <w:color w:val="FF0000"/>
          <w:sz w:val="46"/>
          <w:szCs w:val="52"/>
        </w:rPr>
        <w:t xml:space="preserve">) </w:t>
      </w:r>
      <m:oMath>
        <m:rad>
          <m:radPr>
            <m:ctrlPr>
              <w:rPr>
                <w:rFonts w:ascii="Cambria Math" w:eastAsiaTheme="minorEastAsia" w:hAnsi="Cambria Math"/>
                <w:i/>
                <w:color w:val="FF0000"/>
                <w:sz w:val="46"/>
                <w:szCs w:val="52"/>
              </w:rPr>
            </m:ctrlPr>
          </m:radPr>
          <m:deg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>7</m:t>
            </m:r>
          </m:deg>
          <m:e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>128</m:t>
            </m:r>
          </m:e>
        </m:rad>
      </m:oMath>
    </w:p>
    <w:p w14:paraId="14E221C1" w14:textId="77777777" w:rsidR="0071007B" w:rsidRPr="00880F07" w:rsidRDefault="0071007B" w:rsidP="0071007B">
      <w:pPr>
        <w:rPr>
          <w:rFonts w:eastAsiaTheme="minorEastAsia"/>
          <w:b/>
          <w:bCs/>
          <w:sz w:val="46"/>
          <w:szCs w:val="52"/>
        </w:rPr>
      </w:pPr>
      <w:r w:rsidRPr="00880F07">
        <w:rPr>
          <w:rFonts w:eastAsiaTheme="minorEastAsia"/>
          <w:b/>
          <w:bCs/>
          <w:sz w:val="46"/>
          <w:szCs w:val="52"/>
        </w:rPr>
        <w:t>SOLUTION</w:t>
      </w:r>
    </w:p>
    <w:p w14:paraId="68954BD8" w14:textId="5B61FF4A" w:rsidR="0071007B" w:rsidRPr="007C10F6" w:rsidRDefault="00632EE5" w:rsidP="0071007B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radPr>
            <m:deg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7</m:t>
              </m:r>
            </m:deg>
            <m:e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128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4"/>
                  <w:szCs w:val="40"/>
                </w:rPr>
                <m:t>(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128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7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4"/>
                  <w:szCs w:val="40"/>
                </w:rPr>
                <m:t>(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2</m:t>
              </m:r>
              <m:r>
                <w:rPr>
                  <w:rFonts w:ascii="Cambria Math" w:eastAsiaTheme="minorEastAsia" w:hAnsi="Cambria Math"/>
                  <w:sz w:val="42"/>
                  <w:szCs w:val="48"/>
                </w:rPr>
                <m:t>×2×2×2×2×2×2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7</m:t>
                  </m:r>
                </m:den>
              </m:f>
            </m:sup>
          </m:sSup>
        </m:oMath>
      </m:oMathPara>
    </w:p>
    <w:p w14:paraId="741FA983" w14:textId="150B4467" w:rsidR="007C10F6" w:rsidRPr="00BB2A09" w:rsidRDefault="00632EE5" w:rsidP="007C10F6">
      <w:pPr>
        <w:rPr>
          <w:rFonts w:eastAsiaTheme="minorEastAsia"/>
          <w:color w:val="000000" w:themeColor="text1"/>
          <w:sz w:val="46"/>
          <w:szCs w:val="52"/>
        </w:rPr>
      </w:pPr>
      <m:oMathPara>
        <m:oMath>
          <m:rad>
            <m:rad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radPr>
            <m:deg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7</m:t>
              </m:r>
            </m:deg>
            <m:e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128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</m:t>
          </m:r>
          <m:r>
            <w:rPr>
              <w:rFonts w:ascii="Cambria Math" w:eastAsiaTheme="minorEastAsia" w:hAnsi="Cambria Math"/>
              <w:color w:val="000000" w:themeColor="text1"/>
              <w:sz w:val="34"/>
              <w:szCs w:val="40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4"/>
                  <w:szCs w:val="40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000000" w:themeColor="text1"/>
                  <w:sz w:val="34"/>
                  <w:szCs w:val="40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38"/>
                      <w:szCs w:val="44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38"/>
                      <w:szCs w:val="44"/>
                    </w:rPr>
                    <m:t>7</m:t>
                  </m:r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34"/>
                  <w:szCs w:val="40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000000" w:themeColor="text1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000000" w:themeColor="text1"/>
                      <w:sz w:val="34"/>
                      <w:szCs w:val="40"/>
                    </w:rPr>
                    <m:t>7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000000" w:themeColor="text1"/>
              <w:sz w:val="34"/>
              <w:szCs w:val="40"/>
            </w:rPr>
            <m:t>=2-</m:t>
          </m:r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>--Ans</m:t>
          </m:r>
        </m:oMath>
      </m:oMathPara>
    </w:p>
    <w:p w14:paraId="73733C60" w14:textId="77777777" w:rsidR="00311B2B" w:rsidRPr="00BA5823" w:rsidRDefault="00311B2B" w:rsidP="00311B2B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311B2B" w:rsidRPr="00BA5823" w14:paraId="063FC27F" w14:textId="77777777" w:rsidTr="00E46CBC">
        <w:tc>
          <w:tcPr>
            <w:tcW w:w="5381" w:type="dxa"/>
          </w:tcPr>
          <w:p w14:paraId="4AC92726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1EFC405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  <w:r w:rsidRPr="00BA5823">
              <w:rPr>
                <w:rFonts w:eastAsiaTheme="minorEastAsia"/>
                <w:color w:val="7030A0"/>
                <w:sz w:val="46"/>
                <w:szCs w:val="52"/>
              </w:rPr>
              <w:t>2</w:t>
            </w:r>
            <w:r>
              <w:rPr>
                <w:rFonts w:eastAsiaTheme="minorEastAsia"/>
                <w:color w:val="7030A0"/>
                <w:sz w:val="46"/>
                <w:szCs w:val="52"/>
              </w:rPr>
              <w:t>8</w:t>
            </w:r>
          </w:p>
        </w:tc>
      </w:tr>
      <w:tr w:rsidR="00311B2B" w:rsidRPr="00BA5823" w14:paraId="4424D1AB" w14:textId="77777777" w:rsidTr="00E46CBC">
        <w:tc>
          <w:tcPr>
            <w:tcW w:w="5381" w:type="dxa"/>
          </w:tcPr>
          <w:p w14:paraId="57152AF9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621E6C12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64</w:t>
            </w:r>
          </w:p>
        </w:tc>
      </w:tr>
      <w:tr w:rsidR="00311B2B" w:rsidRPr="00BA5823" w14:paraId="345AC6A4" w14:textId="77777777" w:rsidTr="00E46CBC">
        <w:tc>
          <w:tcPr>
            <w:tcW w:w="5381" w:type="dxa"/>
          </w:tcPr>
          <w:p w14:paraId="538C72DF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4E1FC87A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2</w:t>
            </w:r>
          </w:p>
        </w:tc>
      </w:tr>
      <w:tr w:rsidR="00311B2B" w:rsidRPr="00BA5823" w14:paraId="3AAB7CDF" w14:textId="77777777" w:rsidTr="00E46CBC">
        <w:tc>
          <w:tcPr>
            <w:tcW w:w="5381" w:type="dxa"/>
          </w:tcPr>
          <w:p w14:paraId="19833EA6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5B071B34" w14:textId="77777777" w:rsidR="00311B2B" w:rsidRPr="00BA5823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6</w:t>
            </w:r>
          </w:p>
        </w:tc>
      </w:tr>
      <w:tr w:rsidR="00311B2B" w:rsidRPr="00BA5823" w14:paraId="276FCEFE" w14:textId="77777777" w:rsidTr="00E46CBC">
        <w:tc>
          <w:tcPr>
            <w:tcW w:w="5381" w:type="dxa"/>
          </w:tcPr>
          <w:p w14:paraId="5FE24ED3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07F6F05D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8</w:t>
            </w:r>
          </w:p>
        </w:tc>
      </w:tr>
      <w:tr w:rsidR="00311B2B" w:rsidRPr="00BA5823" w14:paraId="00A3D85B" w14:textId="77777777" w:rsidTr="00E46CBC">
        <w:tc>
          <w:tcPr>
            <w:tcW w:w="5381" w:type="dxa"/>
          </w:tcPr>
          <w:p w14:paraId="0764AA63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3BE94FB6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4</w:t>
            </w:r>
          </w:p>
        </w:tc>
      </w:tr>
      <w:tr w:rsidR="00311B2B" w:rsidRPr="00BA5823" w14:paraId="1F955C7D" w14:textId="77777777" w:rsidTr="00E46CBC">
        <w:tc>
          <w:tcPr>
            <w:tcW w:w="5381" w:type="dxa"/>
          </w:tcPr>
          <w:p w14:paraId="28AFC95E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7ACCD85D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</w:tr>
      <w:tr w:rsidR="00311B2B" w:rsidRPr="00BA5823" w14:paraId="3BBE095D" w14:textId="77777777" w:rsidTr="00E46CBC">
        <w:tc>
          <w:tcPr>
            <w:tcW w:w="5381" w:type="dxa"/>
          </w:tcPr>
          <w:p w14:paraId="4009EA79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5774ED3C" w14:textId="77777777" w:rsidR="00311B2B" w:rsidRDefault="00311B2B" w:rsidP="00E46CBC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3755D904" w14:textId="77777777" w:rsidR="00311B2B" w:rsidRPr="00BA5823" w:rsidRDefault="00311B2B" w:rsidP="0071007B">
      <w:pPr>
        <w:rPr>
          <w:rFonts w:eastAsiaTheme="minorEastAsia"/>
          <w:color w:val="7030A0"/>
          <w:sz w:val="46"/>
          <w:szCs w:val="52"/>
        </w:rPr>
      </w:pPr>
    </w:p>
    <w:p w14:paraId="29A9E3ED" w14:textId="66F4DD82" w:rsidR="0088762E" w:rsidRPr="00267D3D" w:rsidRDefault="0088762E" w:rsidP="0088762E">
      <w:pPr>
        <w:rPr>
          <w:rFonts w:eastAsiaTheme="minorEastAsia"/>
          <w:color w:val="FF0000"/>
          <w:sz w:val="46"/>
          <w:szCs w:val="52"/>
        </w:rPr>
      </w:pPr>
      <w:r w:rsidRPr="00267D3D">
        <w:rPr>
          <w:rFonts w:eastAsiaTheme="minorEastAsia"/>
          <w:color w:val="FF0000"/>
          <w:sz w:val="46"/>
          <w:szCs w:val="52"/>
        </w:rPr>
        <w:t>(</w:t>
      </w:r>
      <w:r w:rsidR="00F02A27">
        <w:rPr>
          <w:rFonts w:eastAsiaTheme="minorEastAsia"/>
          <w:color w:val="FF0000"/>
          <w:sz w:val="46"/>
          <w:szCs w:val="52"/>
        </w:rPr>
        <w:t>i</w:t>
      </w:r>
      <w:r w:rsidR="00AA77B1">
        <w:rPr>
          <w:rFonts w:eastAsiaTheme="minorEastAsia"/>
          <w:color w:val="FF0000"/>
          <w:sz w:val="46"/>
          <w:szCs w:val="52"/>
        </w:rPr>
        <w:t>v</w:t>
      </w:r>
      <w:r w:rsidRPr="00267D3D">
        <w:rPr>
          <w:rFonts w:eastAsiaTheme="minorEastAsia"/>
          <w:color w:val="FF0000"/>
          <w:sz w:val="46"/>
          <w:szCs w:val="52"/>
        </w:rPr>
        <w:t xml:space="preserve">)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  <w:color w:val="FF0000"/>
                <w:sz w:val="46"/>
                <w:szCs w:val="52"/>
              </w:rPr>
            </m:ctrlPr>
          </m:radPr>
          <m:deg/>
          <m:e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>7776</m:t>
            </m:r>
          </m:e>
        </m:rad>
      </m:oMath>
    </w:p>
    <w:p w14:paraId="7599C9C5" w14:textId="77777777" w:rsidR="0088762E" w:rsidRPr="00880F07" w:rsidRDefault="0088762E" w:rsidP="0088762E">
      <w:pPr>
        <w:rPr>
          <w:rFonts w:eastAsiaTheme="minorEastAsia"/>
          <w:b/>
          <w:bCs/>
          <w:sz w:val="46"/>
          <w:szCs w:val="52"/>
        </w:rPr>
      </w:pPr>
      <w:r w:rsidRPr="00880F07">
        <w:rPr>
          <w:rFonts w:eastAsiaTheme="minorEastAsia"/>
          <w:b/>
          <w:bCs/>
          <w:sz w:val="46"/>
          <w:szCs w:val="52"/>
        </w:rPr>
        <w:t>SOLUTION</w:t>
      </w:r>
    </w:p>
    <w:p w14:paraId="15BBF42B" w14:textId="3118E9EC" w:rsidR="009C35AE" w:rsidRPr="009C35AE" w:rsidRDefault="00632EE5" w:rsidP="0088762E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4"/>
                  <w:szCs w:val="40"/>
                </w:rPr>
                <m:t>(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 xml:space="preserve"> 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4"/>
                  <w:szCs w:val="40"/>
                </w:rPr>
                <m:t>(</m:t>
              </m:r>
              <m:r>
                <w:rPr>
                  <w:rFonts w:ascii="Cambria Math" w:eastAsiaTheme="minorEastAsia" w:hAnsi="Cambria Math"/>
                  <w:color w:val="4472C4" w:themeColor="accent1"/>
                  <w:sz w:val="34"/>
                  <w:szCs w:val="40"/>
                </w:rPr>
                <m:t>2×2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r>
                <w:rPr>
                  <w:rFonts w:ascii="Cambria Math" w:eastAsiaTheme="minorEastAsia" w:hAnsi="Cambria Math"/>
                  <w:color w:val="ED7D31" w:themeColor="accent2"/>
                  <w:sz w:val="34"/>
                  <w:szCs w:val="40"/>
                </w:rPr>
                <m:t>2×2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2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r>
                <w:rPr>
                  <w:rFonts w:ascii="Cambria Math" w:eastAsiaTheme="minorEastAsia" w:hAnsi="Cambria Math"/>
                  <w:color w:val="BF8F00" w:themeColor="accent4" w:themeShade="BF"/>
                  <w:sz w:val="34"/>
                  <w:szCs w:val="40"/>
                </w:rPr>
                <m:t>3×3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r>
                <w:rPr>
                  <w:rFonts w:ascii="Cambria Math" w:eastAsiaTheme="minorEastAsia" w:hAnsi="Cambria Math"/>
                  <w:color w:val="8EAADB" w:themeColor="accent1" w:themeTint="99"/>
                  <w:sz w:val="34"/>
                  <w:szCs w:val="40"/>
                </w:rPr>
                <m:t>3×3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r>
                <w:rPr>
                  <w:rFonts w:ascii="Cambria Math" w:eastAsiaTheme="minorEastAsia" w:hAnsi="Cambria Math"/>
                  <w:color w:val="FF66CC"/>
                  <w:sz w:val="34"/>
                  <w:szCs w:val="40"/>
                </w:rPr>
                <m:t>3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2</m:t>
                  </m:r>
                </m:den>
              </m:f>
            </m:sup>
          </m:sSup>
        </m:oMath>
      </m:oMathPara>
    </w:p>
    <w:p w14:paraId="1BD3DDF5" w14:textId="102AABF5" w:rsidR="009C35AE" w:rsidRDefault="00632EE5" w:rsidP="009C35AE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4"/>
                  <w:szCs w:val="40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4472C4" w:themeColor="accent1"/>
                      <w:sz w:val="34"/>
                      <w:szCs w:val="40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4472C4" w:themeColor="accent1"/>
                      <w:sz w:val="34"/>
                      <w:szCs w:val="4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ED7D31" w:themeColor="accent2"/>
                      <w:sz w:val="34"/>
                      <w:szCs w:val="40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ED7D31" w:themeColor="accent2"/>
                      <w:sz w:val="34"/>
                      <w:szCs w:val="4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1</m:t>
                  </m:r>
                </m:sup>
              </m:sSup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BF8F00" w:themeColor="accent4" w:themeShade="BF"/>
                      <w:sz w:val="34"/>
                      <w:szCs w:val="40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ED7D31" w:themeColor="accent2"/>
                      <w:sz w:val="34"/>
                      <w:szCs w:val="4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8EAADB" w:themeColor="accent1" w:themeTint="99"/>
                      <w:sz w:val="34"/>
                      <w:szCs w:val="40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8EAADB" w:themeColor="accent1" w:themeTint="99"/>
                      <w:sz w:val="34"/>
                      <w:szCs w:val="4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FF66CC"/>
                      <w:sz w:val="34"/>
                      <w:szCs w:val="40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FF66CC"/>
                      <w:sz w:val="34"/>
                      <w:szCs w:val="40"/>
                    </w:rPr>
                    <m:t>1</m:t>
                  </m:r>
                </m:sup>
              </m:sSup>
              <m:r>
                <w:rPr>
                  <w:rFonts w:ascii="Cambria Math" w:eastAsiaTheme="minorEastAsia" w:hAnsi="Cambria Math"/>
                  <w:sz w:val="34"/>
                  <w:szCs w:val="40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 xml:space="preserve"> </m:t>
          </m:r>
        </m:oMath>
      </m:oMathPara>
    </w:p>
    <w:p w14:paraId="3309D8ED" w14:textId="5EA55947" w:rsidR="009C35AE" w:rsidRPr="00AA4AB5" w:rsidRDefault="00632EE5" w:rsidP="0088762E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>=  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4472C4" w:themeColor="accent1"/>
                  <w:sz w:val="34"/>
                  <w:szCs w:val="40"/>
                </w:rPr>
                <m:t>2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4472C4" w:themeColor="accent1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4472C4" w:themeColor="accent1"/>
                      <w:sz w:val="34"/>
                      <w:szCs w:val="40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4472C4" w:themeColor="accent1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ED7D31" w:themeColor="accent2"/>
                  <w:sz w:val="34"/>
                  <w:szCs w:val="40"/>
                </w:rPr>
                <m:t>(2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ED7D31" w:themeColor="accent2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ED7D31" w:themeColor="accent2"/>
                      <w:sz w:val="34"/>
                      <w:szCs w:val="40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ED7D31" w:themeColor="accent2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2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AD47" w:themeColor="accent6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>
            <w:rPr>
              <w:rFonts w:ascii="Cambria Math" w:eastAsiaTheme="minorEastAsia" w:hAnsi="Cambria Math"/>
              <w:sz w:val="38"/>
              <w:szCs w:val="44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BF8F00" w:themeColor="accent4" w:themeShade="BF"/>
                  <w:sz w:val="34"/>
                  <w:szCs w:val="40"/>
                </w:rPr>
                <m:t>3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ED7D31" w:themeColor="accent2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ED7D31" w:themeColor="accent2"/>
                      <w:sz w:val="34"/>
                      <w:szCs w:val="40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ED7D31" w:themeColor="accent2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8EAADB" w:themeColor="accent1" w:themeTint="99"/>
                  <w:sz w:val="34"/>
                  <w:szCs w:val="40"/>
                </w:rPr>
                <m:t>(3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8EAADB" w:themeColor="accent1" w:themeTint="99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8EAADB" w:themeColor="accent1" w:themeTint="99"/>
                      <w:sz w:val="34"/>
                      <w:szCs w:val="40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8EAADB" w:themeColor="accent1" w:themeTint="99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FF66CC"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FF66CC"/>
                  <w:sz w:val="34"/>
                  <w:szCs w:val="40"/>
                </w:rPr>
                <m:t>(3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FF66CC"/>
                      <w:sz w:val="34"/>
                      <w:szCs w:val="40"/>
                    </w:rPr>
                    <m:t>1</m:t>
                  </m: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4"/>
                      <w:szCs w:val="40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color w:val="FF66CC"/>
                      <w:sz w:val="38"/>
                      <w:szCs w:val="44"/>
                    </w:rPr>
                    <m:t>2</m:t>
                  </m:r>
                </m:den>
              </m:f>
            </m:sup>
          </m:sSup>
        </m:oMath>
      </m:oMathPara>
    </w:p>
    <w:p w14:paraId="32876DEA" w14:textId="6BD8254C" w:rsidR="00AA4AB5" w:rsidRPr="009D1B04" w:rsidRDefault="00632EE5" w:rsidP="00AA4AB5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r>
            <w:rPr>
              <w:rFonts w:ascii="Cambria Math" w:eastAsiaTheme="minorEastAsia" w:hAnsi="Cambria Math"/>
              <w:color w:val="4472C4" w:themeColor="accent1"/>
              <w:sz w:val="34"/>
              <w:szCs w:val="40"/>
            </w:rPr>
            <m:t>2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>
            <w:rPr>
              <w:rFonts w:ascii="Cambria Math" w:eastAsiaTheme="minorEastAsia" w:hAnsi="Cambria Math"/>
              <w:color w:val="ED7D31" w:themeColor="accent2"/>
              <w:sz w:val="34"/>
              <w:szCs w:val="40"/>
            </w:rPr>
            <m:t>2</m:t>
          </m:r>
          <m:r>
            <w:rPr>
              <w:rFonts w:ascii="Cambria Math" w:eastAsiaTheme="minorEastAsia" w:hAnsi="Cambria Math"/>
              <w:sz w:val="34"/>
              <w:szCs w:val="40"/>
            </w:rPr>
            <m:t>×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2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AD47" w:themeColor="accent6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>
            <w:rPr>
              <w:rFonts w:ascii="Cambria Math" w:eastAsiaTheme="minorEastAsia" w:hAnsi="Cambria Math"/>
              <w:color w:val="BF8F00" w:themeColor="accent4" w:themeShade="BF"/>
              <w:sz w:val="34"/>
              <w:szCs w:val="40"/>
            </w:rPr>
            <m:t>3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>
            <w:rPr>
              <w:rFonts w:ascii="Cambria Math" w:eastAsiaTheme="minorEastAsia" w:hAnsi="Cambria Math"/>
              <w:color w:val="8EAADB" w:themeColor="accent1" w:themeTint="99"/>
              <w:sz w:val="34"/>
              <w:szCs w:val="40"/>
            </w:rPr>
            <m:t>3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FF66CC"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FF66CC"/>
                  <w:sz w:val="34"/>
                  <w:szCs w:val="40"/>
                </w:rPr>
                <m:t>(3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FF66CC"/>
                      <w:sz w:val="34"/>
                      <w:szCs w:val="40"/>
                    </w:rPr>
                    <m:t>1</m:t>
                  </m: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4"/>
                      <w:szCs w:val="40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color w:val="FF66CC"/>
                      <w:sz w:val="38"/>
                      <w:szCs w:val="44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 </m:t>
          </m:r>
        </m:oMath>
      </m:oMathPara>
    </w:p>
    <w:p w14:paraId="6B8F4F04" w14:textId="69982915" w:rsidR="009D1B04" w:rsidRPr="009D1B04" w:rsidRDefault="00632EE5" w:rsidP="009D1B04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r>
            <w:rPr>
              <w:rFonts w:ascii="Cambria Math" w:eastAsiaTheme="minorEastAsia" w:hAnsi="Cambria Math"/>
              <w:color w:val="4472C4" w:themeColor="accent1"/>
              <w:sz w:val="34"/>
              <w:szCs w:val="40"/>
            </w:rPr>
            <m:t>2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>
            <w:rPr>
              <w:rFonts w:ascii="Cambria Math" w:eastAsiaTheme="minorEastAsia" w:hAnsi="Cambria Math"/>
              <w:color w:val="ED7D31" w:themeColor="accent2"/>
              <w:sz w:val="34"/>
              <w:szCs w:val="40"/>
            </w:rPr>
            <m:t>2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>
            <w:rPr>
              <w:rFonts w:ascii="Cambria Math" w:eastAsiaTheme="minorEastAsia" w:hAnsi="Cambria Math"/>
              <w:color w:val="BF8F00" w:themeColor="accent4" w:themeShade="BF"/>
              <w:sz w:val="34"/>
              <w:szCs w:val="40"/>
            </w:rPr>
            <m:t>3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>
            <w:rPr>
              <w:rFonts w:ascii="Cambria Math" w:eastAsiaTheme="minorEastAsia" w:hAnsi="Cambria Math"/>
              <w:color w:val="8EAADB" w:themeColor="accent1" w:themeTint="99"/>
              <w:sz w:val="34"/>
              <w:szCs w:val="40"/>
            </w:rPr>
            <m:t>3</m:t>
          </m:r>
          <m:r>
            <w:rPr>
              <w:rFonts w:ascii="Cambria Math" w:eastAsiaTheme="minorEastAsia" w:hAnsi="Cambria Math"/>
              <w:sz w:val="34"/>
              <w:szCs w:val="40"/>
            </w:rPr>
            <m:t>×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2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AD47" w:themeColor="accent6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FF66CC"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FF66CC"/>
                  <w:sz w:val="34"/>
                  <w:szCs w:val="40"/>
                </w:rPr>
                <m:t>(3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FF66CC"/>
                      <w:sz w:val="34"/>
                      <w:szCs w:val="40"/>
                    </w:rPr>
                    <m:t>1</m:t>
                  </m: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4"/>
                      <w:szCs w:val="40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color w:val="FF66CC"/>
                      <w:sz w:val="38"/>
                      <w:szCs w:val="44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 </m:t>
          </m:r>
        </m:oMath>
      </m:oMathPara>
    </w:p>
    <w:p w14:paraId="0D6D0B6F" w14:textId="72AAD790" w:rsidR="009D1B04" w:rsidRPr="003632B6" w:rsidRDefault="00632EE5" w:rsidP="009D1B04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r>
            <w:rPr>
              <w:rFonts w:ascii="Cambria Math" w:eastAsiaTheme="minorEastAsia" w:hAnsi="Cambria Math"/>
              <w:color w:val="4472C4" w:themeColor="accent1"/>
              <w:sz w:val="34"/>
              <w:szCs w:val="40"/>
            </w:rPr>
            <m:t>36</m:t>
          </m:r>
          <m:r>
            <w:rPr>
              <w:rFonts w:ascii="Cambria Math" w:eastAsiaTheme="minorEastAsia" w:hAnsi="Cambria Math"/>
              <w:sz w:val="34"/>
              <w:szCs w:val="40"/>
            </w:rPr>
            <m:t>×(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2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AD47" w:themeColor="accent6"/>
                      <w:sz w:val="34"/>
                      <w:szCs w:val="4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AD47" w:themeColor="accent6"/>
                      <w:sz w:val="34"/>
                      <w:szCs w:val="40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FF66CC"/>
                  <w:sz w:val="38"/>
                  <w:szCs w:val="44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FF66CC"/>
                  <w:sz w:val="34"/>
                  <w:szCs w:val="40"/>
                </w:rPr>
                <m:t>(3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8"/>
                      <w:szCs w:val="4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FF66CC"/>
                      <w:sz w:val="34"/>
                      <w:szCs w:val="40"/>
                    </w:rPr>
                    <m:t>1</m:t>
                  </m:r>
                  <m:ctrlPr>
                    <w:rPr>
                      <w:rFonts w:ascii="Cambria Math" w:eastAsiaTheme="minorEastAsia" w:hAnsi="Cambria Math"/>
                      <w:i/>
                      <w:color w:val="FF66CC"/>
                      <w:sz w:val="34"/>
                      <w:szCs w:val="40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color w:val="FF66CC"/>
                      <w:sz w:val="38"/>
                      <w:szCs w:val="44"/>
                    </w:rPr>
                    <m:t>2</m:t>
                  </m:r>
                </m:den>
              </m:f>
            </m:sup>
          </m:sSup>
        </m:oMath>
      </m:oMathPara>
    </w:p>
    <w:p w14:paraId="27EE2A80" w14:textId="1C3B949D" w:rsidR="003632B6" w:rsidRPr="006B1685" w:rsidRDefault="00632EE5" w:rsidP="003632B6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r>
            <w:rPr>
              <w:rFonts w:ascii="Cambria Math" w:eastAsiaTheme="minorEastAsia" w:hAnsi="Cambria Math"/>
              <w:color w:val="4472C4" w:themeColor="accent1"/>
              <w:sz w:val="34"/>
              <w:szCs w:val="40"/>
            </w:rPr>
            <m:t>36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 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FF66CC"/>
                  <w:sz w:val="34"/>
                  <w:szCs w:val="40"/>
                </w:rPr>
                <m:t>3</m:t>
              </m:r>
            </m:e>
          </m:rad>
        </m:oMath>
      </m:oMathPara>
    </w:p>
    <w:p w14:paraId="6D749C4A" w14:textId="7CC2852F" w:rsidR="006B1685" w:rsidRPr="006B1685" w:rsidRDefault="00632EE5" w:rsidP="006B1685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r>
            <w:rPr>
              <w:rFonts w:ascii="Cambria Math" w:eastAsiaTheme="minorEastAsia" w:hAnsi="Cambria Math"/>
              <w:color w:val="4472C4" w:themeColor="accent1"/>
              <w:sz w:val="34"/>
              <w:szCs w:val="40"/>
            </w:rPr>
            <m:t>36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2</m:t>
              </m:r>
              <m:r>
                <w:rPr>
                  <w:rFonts w:ascii="Cambria Math" w:eastAsiaTheme="minorEastAsia" w:hAnsi="Cambria Math"/>
                  <w:sz w:val="34"/>
                  <w:szCs w:val="40"/>
                </w:rPr>
                <m:t>×</m:t>
              </m:r>
              <m:r>
                <w:rPr>
                  <w:rFonts w:ascii="Cambria Math" w:eastAsiaTheme="minorEastAsia" w:hAnsi="Cambria Math"/>
                  <w:color w:val="FF66CC"/>
                  <w:sz w:val="34"/>
                  <w:szCs w:val="40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 </m:t>
          </m:r>
        </m:oMath>
      </m:oMathPara>
    </w:p>
    <w:p w14:paraId="34E778D2" w14:textId="1F71C912" w:rsidR="006B1685" w:rsidRPr="006B1685" w:rsidRDefault="00632EE5" w:rsidP="006B1685">
      <w:pPr>
        <w:rPr>
          <w:rFonts w:eastAsiaTheme="minorEastAsia"/>
          <w:color w:val="7030A0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=  </m:t>
          </m:r>
          <m:r>
            <w:rPr>
              <w:rFonts w:ascii="Cambria Math" w:eastAsiaTheme="minorEastAsia" w:hAnsi="Cambria Math"/>
              <w:color w:val="4472C4" w:themeColor="accent1"/>
              <w:sz w:val="34"/>
              <w:szCs w:val="40"/>
            </w:rPr>
            <m:t>36</m:t>
          </m:r>
          <m:r>
            <w:rPr>
              <w:rFonts w:ascii="Cambria Math" w:eastAsiaTheme="minorEastAsia" w:hAnsi="Cambria Math"/>
              <w:sz w:val="34"/>
              <w:szCs w:val="40"/>
            </w:rPr>
            <m:t>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4"/>
                  <w:szCs w:val="40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70AD47" w:themeColor="accent6"/>
                  <w:sz w:val="34"/>
                  <w:szCs w:val="40"/>
                </w:rPr>
                <m:t>6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 xml:space="preserve"> </m:t>
          </m:r>
        </m:oMath>
      </m:oMathPara>
    </w:p>
    <w:p w14:paraId="622922C0" w14:textId="48B2E92C" w:rsidR="006B1685" w:rsidRPr="006B1685" w:rsidRDefault="00632EE5" w:rsidP="006B1685">
      <w:pPr>
        <w:rPr>
          <w:rFonts w:eastAsiaTheme="minorEastAsia"/>
          <w:color w:val="000000" w:themeColor="text1"/>
          <w:sz w:val="46"/>
          <w:szCs w:val="5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000000" w:themeColor="text1"/>
                  <w:sz w:val="38"/>
                  <w:szCs w:val="44"/>
                </w:rPr>
                <m:t>7776</m:t>
              </m:r>
            </m:e>
          </m:rad>
          <m:r>
            <w:rPr>
              <w:rFonts w:ascii="Cambria Math" w:eastAsiaTheme="minorEastAsia" w:hAnsi="Cambria Math"/>
              <w:color w:val="000000" w:themeColor="text1"/>
              <w:sz w:val="34"/>
              <w:szCs w:val="40"/>
            </w:rPr>
            <m:t>=  3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34"/>
                  <w:szCs w:val="40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000000" w:themeColor="text1"/>
                  <w:sz w:val="34"/>
                  <w:szCs w:val="40"/>
                </w:rPr>
                <m:t>6</m:t>
              </m:r>
            </m:e>
          </m:rad>
          <m:r>
            <w:rPr>
              <w:rFonts w:ascii="Cambria Math" w:eastAsiaTheme="minorEastAsia" w:hAnsi="Cambria Math"/>
              <w:color w:val="000000" w:themeColor="text1"/>
              <w:sz w:val="34"/>
              <w:szCs w:val="40"/>
            </w:rPr>
            <m:t xml:space="preserve"> </m:t>
          </m:r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>---Ans</m:t>
          </m:r>
        </m:oMath>
      </m:oMathPara>
    </w:p>
    <w:p w14:paraId="18812A65" w14:textId="1D711193" w:rsidR="0088762E" w:rsidRPr="00BA5823" w:rsidRDefault="0088762E" w:rsidP="0088762E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88762E" w:rsidRPr="00BA5823" w14:paraId="05FBBA50" w14:textId="77777777" w:rsidTr="00F754BA">
        <w:tc>
          <w:tcPr>
            <w:tcW w:w="5381" w:type="dxa"/>
          </w:tcPr>
          <w:p w14:paraId="2B0F4933" w14:textId="77777777" w:rsidR="0088762E" w:rsidRPr="00BA5823" w:rsidRDefault="0088762E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0477E0E7" w14:textId="0072A91D" w:rsidR="0088762E" w:rsidRPr="00BA5823" w:rsidRDefault="005D0E9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7776</w:t>
            </w:r>
          </w:p>
        </w:tc>
      </w:tr>
      <w:tr w:rsidR="0088762E" w:rsidRPr="00BA5823" w14:paraId="1166E2B5" w14:textId="77777777" w:rsidTr="00F754BA">
        <w:tc>
          <w:tcPr>
            <w:tcW w:w="5381" w:type="dxa"/>
          </w:tcPr>
          <w:p w14:paraId="252751FA" w14:textId="77777777" w:rsidR="0088762E" w:rsidRPr="00BA5823" w:rsidRDefault="0088762E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70809F29" w14:textId="4A9D25C0" w:rsidR="0088762E" w:rsidRPr="00BA5823" w:rsidRDefault="00B9110C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888</w:t>
            </w:r>
          </w:p>
        </w:tc>
      </w:tr>
      <w:tr w:rsidR="0088762E" w:rsidRPr="00BA5823" w14:paraId="0BEE2762" w14:textId="77777777" w:rsidTr="00F754BA">
        <w:tc>
          <w:tcPr>
            <w:tcW w:w="5381" w:type="dxa"/>
          </w:tcPr>
          <w:p w14:paraId="3313E224" w14:textId="77777777" w:rsidR="0088762E" w:rsidRPr="00BA5823" w:rsidRDefault="0088762E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1CD75540" w14:textId="160D6A72" w:rsidR="0088762E" w:rsidRPr="00BA5823" w:rsidRDefault="00B9110C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944</w:t>
            </w:r>
          </w:p>
        </w:tc>
      </w:tr>
      <w:tr w:rsidR="0088762E" w:rsidRPr="00BA5823" w14:paraId="27013A79" w14:textId="77777777" w:rsidTr="00F754BA">
        <w:tc>
          <w:tcPr>
            <w:tcW w:w="5381" w:type="dxa"/>
          </w:tcPr>
          <w:p w14:paraId="4A6997BE" w14:textId="77777777" w:rsidR="0088762E" w:rsidRPr="00BA5823" w:rsidRDefault="0088762E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4FEF3641" w14:textId="3544C61C" w:rsidR="0088762E" w:rsidRPr="00BA5823" w:rsidRDefault="00D536D9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972</w:t>
            </w:r>
          </w:p>
        </w:tc>
      </w:tr>
      <w:tr w:rsidR="0088762E" w:rsidRPr="00BA5823" w14:paraId="668AE473" w14:textId="77777777" w:rsidTr="00F754BA">
        <w:tc>
          <w:tcPr>
            <w:tcW w:w="5381" w:type="dxa"/>
          </w:tcPr>
          <w:p w14:paraId="752D0C25" w14:textId="77777777" w:rsidR="0088762E" w:rsidRDefault="0088762E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5C37DFA0" w14:textId="03696CAF" w:rsidR="0088762E" w:rsidRDefault="00D536D9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486</w:t>
            </w:r>
          </w:p>
        </w:tc>
      </w:tr>
      <w:tr w:rsidR="0088762E" w:rsidRPr="00BA5823" w14:paraId="6211CAFF" w14:textId="77777777" w:rsidTr="00F754BA">
        <w:tc>
          <w:tcPr>
            <w:tcW w:w="5381" w:type="dxa"/>
          </w:tcPr>
          <w:p w14:paraId="796AFC1F" w14:textId="0E240EC2" w:rsidR="0088762E" w:rsidRDefault="00D536D9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18572421" w14:textId="4AA9AD21" w:rsidR="0088762E" w:rsidRDefault="00D536D9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43</w:t>
            </w:r>
          </w:p>
        </w:tc>
      </w:tr>
      <w:tr w:rsidR="0088762E" w:rsidRPr="00BA5823" w14:paraId="0E412260" w14:textId="77777777" w:rsidTr="00F754BA">
        <w:tc>
          <w:tcPr>
            <w:tcW w:w="5381" w:type="dxa"/>
          </w:tcPr>
          <w:p w14:paraId="5FA57DA3" w14:textId="7120824F" w:rsidR="0088762E" w:rsidRDefault="00D536D9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6AD1D0B8" w14:textId="049F907B" w:rsidR="0088762E" w:rsidRDefault="00394F75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81</w:t>
            </w:r>
          </w:p>
        </w:tc>
      </w:tr>
      <w:tr w:rsidR="0088762E" w:rsidRPr="00BA5823" w14:paraId="32964CF1" w14:textId="77777777" w:rsidTr="00F754BA">
        <w:tc>
          <w:tcPr>
            <w:tcW w:w="5381" w:type="dxa"/>
          </w:tcPr>
          <w:p w14:paraId="73D07658" w14:textId="4D4FC56E" w:rsidR="0088762E" w:rsidRDefault="00BC031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1F58F406" w14:textId="26FD23CB" w:rsidR="0088762E" w:rsidRDefault="00394F75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7</w:t>
            </w:r>
          </w:p>
        </w:tc>
      </w:tr>
      <w:tr w:rsidR="00BC0317" w:rsidRPr="00BA5823" w14:paraId="34C6CD35" w14:textId="77777777" w:rsidTr="00F754BA">
        <w:tc>
          <w:tcPr>
            <w:tcW w:w="5381" w:type="dxa"/>
          </w:tcPr>
          <w:p w14:paraId="291C17A5" w14:textId="49BB27D8" w:rsidR="00BC0317" w:rsidRDefault="00BC031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35C3D4C8" w14:textId="7E4A0ADB" w:rsidR="00BC0317" w:rsidRDefault="00394F75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9</w:t>
            </w:r>
          </w:p>
        </w:tc>
      </w:tr>
      <w:tr w:rsidR="00BC0317" w:rsidRPr="00BA5823" w14:paraId="455EF41A" w14:textId="77777777" w:rsidTr="00F754BA">
        <w:tc>
          <w:tcPr>
            <w:tcW w:w="5381" w:type="dxa"/>
          </w:tcPr>
          <w:p w14:paraId="36BF642E" w14:textId="798F7781" w:rsidR="00BC0317" w:rsidRDefault="00394F75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677317A5" w14:textId="672DF675" w:rsidR="00BC0317" w:rsidRDefault="00394F75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</w:tr>
      <w:tr w:rsidR="00394F75" w:rsidRPr="00BA5823" w14:paraId="207E625D" w14:textId="77777777" w:rsidTr="00F754BA">
        <w:tc>
          <w:tcPr>
            <w:tcW w:w="5381" w:type="dxa"/>
          </w:tcPr>
          <w:p w14:paraId="1F9D8D6E" w14:textId="77777777" w:rsidR="00394F75" w:rsidRDefault="00394F75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7A47686F" w14:textId="2B903CF6" w:rsidR="00394F75" w:rsidRDefault="00394F75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4B128D52" w14:textId="77777777" w:rsidR="0088762E" w:rsidRPr="00BA5823" w:rsidRDefault="0088762E" w:rsidP="0088762E">
      <w:pPr>
        <w:rPr>
          <w:rFonts w:eastAsiaTheme="minorEastAsia"/>
          <w:color w:val="7030A0"/>
          <w:sz w:val="46"/>
          <w:szCs w:val="52"/>
        </w:rPr>
      </w:pPr>
    </w:p>
    <w:p w14:paraId="21C45F7A" w14:textId="77777777" w:rsidR="0088762E" w:rsidRPr="00BA5823" w:rsidRDefault="0088762E" w:rsidP="0088762E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3×3×3×3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3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4</m:t>
              </m:r>
            </m:sup>
          </m:sSup>
        </m:oMath>
      </m:oMathPara>
    </w:p>
    <w:p w14:paraId="058F9940" w14:textId="77777777" w:rsidR="0088762E" w:rsidRPr="00BA5823" w:rsidRDefault="0088762E" w:rsidP="0088762E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-8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</m:oMath>
      </m:oMathPara>
    </w:p>
    <w:p w14:paraId="70F6DC20" w14:textId="77777777" w:rsidR="0088762E" w:rsidRPr="00BA5823" w:rsidRDefault="0088762E" w:rsidP="0088762E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w:lastRenderedPageBreak/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 xml:space="preserve"> </m:t>
                  </m:r>
                </m:sup>
              </m:sSup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x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-8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z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4</m:t>
                  </m:r>
                </m:den>
              </m:f>
            </m:sup>
          </m:sSup>
        </m:oMath>
      </m:oMathPara>
    </w:p>
    <w:p w14:paraId="4967BA73" w14:textId="77777777" w:rsidR="0088762E" w:rsidRPr="00BA5823" w:rsidRDefault="0088762E" w:rsidP="0088762E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030A0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>3)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030A0"/>
                      <w:sz w:val="46"/>
                      <w:szCs w:val="52"/>
                    </w:rPr>
                    <m:t xml:space="preserve"> </m:t>
                  </m:r>
                </m:sup>
              </m:sSup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1</m:t>
              </m:r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x)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-2</m:t>
              </m:r>
            </m:sup>
          </m:sSup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7030A0"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z)</m:t>
              </m:r>
            </m:e>
            <m:sup>
              <m:r>
                <w:rPr>
                  <w:rFonts w:ascii="Cambria Math" w:eastAsiaTheme="minorEastAsia" w:hAnsi="Cambria Math"/>
                  <w:color w:val="7030A0"/>
                  <w:sz w:val="46"/>
                  <w:szCs w:val="52"/>
                </w:rPr>
                <m:t>1</m:t>
              </m:r>
            </m:sup>
          </m:sSup>
        </m:oMath>
      </m:oMathPara>
    </w:p>
    <w:p w14:paraId="2B68AD50" w14:textId="77777777" w:rsidR="0088762E" w:rsidRPr="00BA5823" w:rsidRDefault="0088762E" w:rsidP="0088762E">
      <w:pPr>
        <w:rPr>
          <w:rFonts w:eastAsiaTheme="minorEastAsia"/>
          <w:color w:val="7030A0"/>
          <w:sz w:val="46"/>
          <w:szCs w:val="52"/>
        </w:rPr>
      </w:pPr>
    </w:p>
    <w:p w14:paraId="4C4914D4" w14:textId="7A6EEC83" w:rsidR="000641E6" w:rsidRPr="00267D3D" w:rsidRDefault="000641E6" w:rsidP="000641E6">
      <w:pPr>
        <w:rPr>
          <w:rFonts w:eastAsiaTheme="minorEastAsia"/>
          <w:color w:val="FF0000"/>
          <w:sz w:val="46"/>
          <w:szCs w:val="52"/>
        </w:rPr>
      </w:pPr>
      <w:r w:rsidRPr="00267D3D">
        <w:rPr>
          <w:rFonts w:eastAsiaTheme="minorEastAsia"/>
          <w:color w:val="FF0000"/>
          <w:sz w:val="46"/>
          <w:szCs w:val="52"/>
        </w:rPr>
        <w:t>(</w:t>
      </w:r>
      <w:r>
        <w:rPr>
          <w:rFonts w:eastAsiaTheme="minorEastAsia"/>
          <w:color w:val="FF0000"/>
          <w:sz w:val="46"/>
          <w:szCs w:val="52"/>
        </w:rPr>
        <w:t>v</w:t>
      </w:r>
      <w:r w:rsidRPr="00267D3D">
        <w:rPr>
          <w:rFonts w:eastAsiaTheme="minorEastAsia"/>
          <w:color w:val="FF0000"/>
          <w:sz w:val="46"/>
          <w:szCs w:val="52"/>
        </w:rPr>
        <w:t xml:space="preserve">) </w:t>
      </w:r>
      <m:oMath>
        <m:f>
          <m:fPr>
            <m:ctrlPr>
              <w:rPr>
                <w:rFonts w:ascii="Cambria Math" w:eastAsiaTheme="minorEastAsia" w:hAnsi="Cambria Math"/>
                <w:i/>
                <w:color w:val="FF0000"/>
                <w:sz w:val="46"/>
                <w:szCs w:val="52"/>
              </w:rPr>
            </m:ctrlPr>
          </m:fPr>
          <m:num>
            <m:rad>
              <m:radPr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radPr>
              <m:deg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(125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FF0000"/>
                        <w:sz w:val="46"/>
                        <w:szCs w:val="5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FF0000"/>
                        <w:sz w:val="46"/>
                        <w:szCs w:val="52"/>
                      </w:rPr>
                      <m:t>)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FF0000"/>
                        <w:sz w:val="46"/>
                        <w:szCs w:val="52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×8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FF0000"/>
                        <w:sz w:val="46"/>
                        <w:szCs w:val="5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FF0000"/>
                        <w:sz w:val="46"/>
                        <w:szCs w:val="52"/>
                      </w:rPr>
                      <m:t>(2×32)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FF0000"/>
                        <w:sz w:val="46"/>
                        <w:szCs w:val="52"/>
                      </w:rPr>
                      <m:t>2</m:t>
                    </m:r>
                  </m:sup>
                </m:sSup>
              </m:e>
            </m:rad>
          </m:den>
        </m:f>
      </m:oMath>
    </w:p>
    <w:p w14:paraId="075D31AA" w14:textId="77777777" w:rsidR="00F754BA" w:rsidRPr="00880F07" w:rsidRDefault="00F754BA" w:rsidP="00F754BA">
      <w:pPr>
        <w:rPr>
          <w:rFonts w:eastAsiaTheme="minorEastAsia"/>
          <w:b/>
          <w:bCs/>
          <w:sz w:val="46"/>
          <w:szCs w:val="52"/>
        </w:rPr>
      </w:pPr>
      <w:r w:rsidRPr="00880F07">
        <w:rPr>
          <w:rFonts w:eastAsiaTheme="minorEastAsia"/>
          <w:b/>
          <w:bCs/>
          <w:sz w:val="46"/>
          <w:szCs w:val="52"/>
        </w:rPr>
        <w:t>SOLUTION</w:t>
      </w:r>
    </w:p>
    <w:p w14:paraId="17F15303" w14:textId="2A778266" w:rsidR="00D063BA" w:rsidRPr="00267D3D" w:rsidRDefault="00632EE5" w:rsidP="00D063BA">
      <w:pPr>
        <w:rPr>
          <w:rFonts w:eastAsiaTheme="minorEastAsia"/>
          <w:color w:val="FF0000"/>
          <w:sz w:val="46"/>
          <w:szCs w:val="52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fPr>
            <m:num>
              <m:rad>
                <m:ra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radPr>
                <m:deg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3</m:t>
                  </m:r>
                </m:deg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(125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×8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(2×32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[(125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×8]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[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(2×32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]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[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5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×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)]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[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6"/>
                              <w:szCs w:val="52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6"/>
                              <w:szCs w:val="52"/>
                            </w:rPr>
                            <m:t>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6"/>
                              <w:szCs w:val="52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6"/>
                              <w:szCs w:val="52"/>
                            </w:rPr>
                            <m:t>5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]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77BA602E" w14:textId="4241D0AA" w:rsidR="006552A9" w:rsidRPr="00267D3D" w:rsidRDefault="00D22307" w:rsidP="006552A9">
      <w:pPr>
        <w:rPr>
          <w:rFonts w:eastAsiaTheme="minorEastAsia"/>
          <w:color w:val="FF000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[(5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6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×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)]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[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6"/>
                              <w:szCs w:val="52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6"/>
                              <w:szCs w:val="52"/>
                            </w:rPr>
                            <m:t>6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]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color w:val="FF0000"/>
              <w:sz w:val="46"/>
              <w:szCs w:val="52"/>
            </w:rPr>
            <m:t xml:space="preserve"> </m:t>
          </m:r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(5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6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×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6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6"/>
                          <w:szCs w:val="52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6"/>
                  <w:szCs w:val="52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(5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6"/>
                  <w:szCs w:val="52"/>
                </w:rPr>
                <m:t>×2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000000" w:themeColor="text1"/>
                      <w:sz w:val="46"/>
                      <w:szCs w:val="52"/>
                    </w:rPr>
                    <m:t>6</m:t>
                  </m:r>
                </m:sup>
              </m:sSup>
            </m:den>
          </m:f>
        </m:oMath>
      </m:oMathPara>
    </w:p>
    <w:p w14:paraId="478C2E4C" w14:textId="4408B853" w:rsidR="00D22307" w:rsidRPr="00267D3D" w:rsidRDefault="00D22307" w:rsidP="00D22307">
      <w:pPr>
        <w:rPr>
          <w:rFonts w:eastAsiaTheme="minorEastAsia"/>
          <w:color w:val="FF0000"/>
          <w:sz w:val="46"/>
          <w:szCs w:val="52"/>
        </w:rPr>
      </w:pPr>
    </w:p>
    <w:p w14:paraId="320A71B3" w14:textId="3027C2CB" w:rsidR="00DF00C6" w:rsidRPr="00CB1CE4" w:rsidRDefault="00DF00C6" w:rsidP="00DF00C6">
      <w:pPr>
        <w:rPr>
          <w:rFonts w:eastAsiaTheme="minorEastAsia"/>
          <w:color w:val="000000" w:themeColor="text1"/>
          <w:sz w:val="40"/>
          <w:szCs w:val="46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0"/>
              <w:szCs w:val="46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0"/>
                  <w:szCs w:val="46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0"/>
                  <w:szCs w:val="46"/>
                </w:rPr>
                <m:t>25×2</m:t>
              </m:r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0"/>
                  <w:szCs w:val="46"/>
                </w:rPr>
                <m:t>2×2×2×2×2×2</m:t>
              </m:r>
            </m:den>
          </m:f>
          <m:r>
            <w:rPr>
              <w:rFonts w:ascii="Cambria Math" w:eastAsiaTheme="minorEastAsia" w:hAnsi="Cambria Math"/>
              <w:color w:val="000000" w:themeColor="text1"/>
              <w:sz w:val="40"/>
              <w:szCs w:val="46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0"/>
                  <w:szCs w:val="46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0"/>
                  <w:szCs w:val="46"/>
                </w:rPr>
                <m:t>25</m:t>
              </m:r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0"/>
                  <w:szCs w:val="46"/>
                </w:rPr>
                <m:t>2×2×2×2×2</m:t>
              </m:r>
            </m:den>
          </m:f>
          <m:r>
            <w:rPr>
              <w:rFonts w:ascii="Cambria Math" w:eastAsiaTheme="minorEastAsia" w:hAnsi="Cambria Math"/>
              <w:color w:val="000000" w:themeColor="text1"/>
              <w:sz w:val="40"/>
              <w:szCs w:val="46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0"/>
                  <w:szCs w:val="46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0"/>
                  <w:szCs w:val="46"/>
                </w:rPr>
                <m:t>25</m:t>
              </m:r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0"/>
                  <w:szCs w:val="46"/>
                </w:rPr>
                <m:t>32</m:t>
              </m:r>
            </m:den>
          </m:f>
          <m:r>
            <w:rPr>
              <w:rFonts w:ascii="Cambria Math" w:eastAsiaTheme="minorEastAsia" w:hAnsi="Cambria Math"/>
              <w:color w:val="000000" w:themeColor="text1"/>
              <w:sz w:val="40"/>
              <w:szCs w:val="46"/>
            </w:rPr>
            <m:t>---Ans</m:t>
          </m:r>
        </m:oMath>
      </m:oMathPara>
    </w:p>
    <w:p w14:paraId="6EC82BBE" w14:textId="55B8C149" w:rsidR="00D063BA" w:rsidRPr="00D063BA" w:rsidRDefault="00D063BA" w:rsidP="00D063BA">
      <w:pPr>
        <w:rPr>
          <w:rFonts w:eastAsiaTheme="minorEastAsia"/>
          <w:color w:val="000000" w:themeColor="text1"/>
          <w:sz w:val="46"/>
          <w:szCs w:val="52"/>
        </w:rPr>
      </w:pPr>
    </w:p>
    <w:p w14:paraId="2EFCA2AF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0A5AF597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4887517E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712B9B37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4AB97519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4B5D4688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28D47C0D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10E1A3E1" w14:textId="77777777" w:rsidR="00CB1CE4" w:rsidRDefault="00CB1CE4" w:rsidP="008E0A2A">
      <w:pPr>
        <w:rPr>
          <w:rFonts w:eastAsiaTheme="minorEastAsia"/>
          <w:color w:val="7030A0"/>
          <w:sz w:val="46"/>
          <w:szCs w:val="52"/>
        </w:rPr>
      </w:pPr>
    </w:p>
    <w:p w14:paraId="67B97901" w14:textId="7AA7C29B" w:rsidR="00F754BA" w:rsidRPr="00BA5823" w:rsidRDefault="00F754BA" w:rsidP="008E0A2A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F754BA" w:rsidRPr="00BA5823" w14:paraId="1C082AFC" w14:textId="77777777" w:rsidTr="00F754BA">
        <w:tc>
          <w:tcPr>
            <w:tcW w:w="5381" w:type="dxa"/>
          </w:tcPr>
          <w:p w14:paraId="51640F0D" w14:textId="4015D4E7" w:rsidR="00F754BA" w:rsidRPr="00BA5823" w:rsidRDefault="005E6C5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06A250F3" w14:textId="30852C4B" w:rsidR="00F754BA" w:rsidRPr="00BA5823" w:rsidRDefault="005E6C5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25</w:t>
            </w:r>
          </w:p>
        </w:tc>
      </w:tr>
      <w:tr w:rsidR="00F754BA" w:rsidRPr="00BA5823" w14:paraId="0E2050DF" w14:textId="77777777" w:rsidTr="00F754BA">
        <w:tc>
          <w:tcPr>
            <w:tcW w:w="5381" w:type="dxa"/>
          </w:tcPr>
          <w:p w14:paraId="0065BB93" w14:textId="0AC7C14C" w:rsidR="00F754BA" w:rsidRPr="00BA5823" w:rsidRDefault="005E6C5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59D9A874" w14:textId="675CB919" w:rsidR="00F754BA" w:rsidRPr="00BA5823" w:rsidRDefault="005E6C5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5</w:t>
            </w:r>
          </w:p>
        </w:tc>
      </w:tr>
      <w:tr w:rsidR="00F754BA" w:rsidRPr="00BA5823" w14:paraId="09E0F564" w14:textId="77777777" w:rsidTr="00F754BA">
        <w:tc>
          <w:tcPr>
            <w:tcW w:w="5381" w:type="dxa"/>
          </w:tcPr>
          <w:p w14:paraId="08CB3E00" w14:textId="7606BC3B" w:rsidR="00F754BA" w:rsidRPr="00BA5823" w:rsidRDefault="005E6C5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7816484F" w14:textId="151198A0" w:rsidR="00F754BA" w:rsidRPr="00BA5823" w:rsidRDefault="005E6C57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</w:tr>
      <w:tr w:rsidR="00495901" w:rsidRPr="00BA5823" w14:paraId="4FB52652" w14:textId="77777777" w:rsidTr="00F754BA">
        <w:tc>
          <w:tcPr>
            <w:tcW w:w="5381" w:type="dxa"/>
          </w:tcPr>
          <w:p w14:paraId="13319133" w14:textId="77777777" w:rsidR="00495901" w:rsidRDefault="00495901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6F9C0693" w14:textId="738BE76F" w:rsidR="00495901" w:rsidRDefault="00495901" w:rsidP="00F754BA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5D127AD0" w14:textId="77777777" w:rsidR="00F754BA" w:rsidRPr="00BA5823" w:rsidRDefault="00F754BA" w:rsidP="00F754BA">
      <w:pPr>
        <w:rPr>
          <w:rFonts w:eastAsiaTheme="minorEastAsia"/>
          <w:color w:val="7030A0"/>
          <w:sz w:val="46"/>
          <w:szCs w:val="52"/>
        </w:rPr>
      </w:pPr>
    </w:p>
    <w:p w14:paraId="4336104E" w14:textId="77777777" w:rsidR="00FE72D4" w:rsidRPr="00BA5823" w:rsidRDefault="00FE72D4" w:rsidP="00FE72D4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FE72D4" w:rsidRPr="00BA5823" w14:paraId="7CCC09DD" w14:textId="77777777" w:rsidTr="00D86C4B">
        <w:tc>
          <w:tcPr>
            <w:tcW w:w="5381" w:type="dxa"/>
          </w:tcPr>
          <w:p w14:paraId="0C1C6352" w14:textId="763B8ECC" w:rsidR="00FE72D4" w:rsidRPr="00BA5823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381AF23E" w14:textId="0C7FB116" w:rsidR="00FE72D4" w:rsidRPr="00BA5823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2</w:t>
            </w:r>
          </w:p>
        </w:tc>
      </w:tr>
      <w:tr w:rsidR="00FE72D4" w:rsidRPr="00BA5823" w14:paraId="1E2C1EFF" w14:textId="77777777" w:rsidTr="00D86C4B">
        <w:tc>
          <w:tcPr>
            <w:tcW w:w="5381" w:type="dxa"/>
          </w:tcPr>
          <w:p w14:paraId="3AA35F38" w14:textId="2F58508A" w:rsidR="00FE72D4" w:rsidRPr="00BA5823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888AB9B" w14:textId="4B660BC1" w:rsidR="00FE72D4" w:rsidRPr="00BA5823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6</w:t>
            </w:r>
          </w:p>
        </w:tc>
      </w:tr>
      <w:tr w:rsidR="00FE72D4" w:rsidRPr="00BA5823" w14:paraId="6E21A4CC" w14:textId="77777777" w:rsidTr="00D86C4B">
        <w:tc>
          <w:tcPr>
            <w:tcW w:w="5381" w:type="dxa"/>
          </w:tcPr>
          <w:p w14:paraId="1DADCD45" w14:textId="68D42D97" w:rsidR="00FE72D4" w:rsidRPr="00BA5823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FA87F1F" w14:textId="43D44FDE" w:rsidR="00FE72D4" w:rsidRPr="00BA5823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8</w:t>
            </w:r>
          </w:p>
        </w:tc>
      </w:tr>
      <w:tr w:rsidR="00FE72D4" w:rsidRPr="00BA5823" w14:paraId="0DA8BD27" w14:textId="77777777" w:rsidTr="00D86C4B">
        <w:tc>
          <w:tcPr>
            <w:tcW w:w="5381" w:type="dxa"/>
          </w:tcPr>
          <w:p w14:paraId="1BBC0C77" w14:textId="4308D77B" w:rsidR="00FE72D4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1836E981" w14:textId="2DAE6846" w:rsidR="00FE72D4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4</w:t>
            </w:r>
          </w:p>
        </w:tc>
      </w:tr>
      <w:tr w:rsidR="00FE72D4" w:rsidRPr="00BA5823" w14:paraId="4AB4F982" w14:textId="77777777" w:rsidTr="00D86C4B">
        <w:tc>
          <w:tcPr>
            <w:tcW w:w="5381" w:type="dxa"/>
          </w:tcPr>
          <w:p w14:paraId="26489A3F" w14:textId="1BD4CBDE" w:rsidR="00FE72D4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4A5219CF" w14:textId="4D9DBCBE" w:rsidR="00FE72D4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</w:tr>
      <w:tr w:rsidR="00FE72D4" w:rsidRPr="00BA5823" w14:paraId="588F97C3" w14:textId="77777777" w:rsidTr="00D86C4B">
        <w:tc>
          <w:tcPr>
            <w:tcW w:w="5381" w:type="dxa"/>
          </w:tcPr>
          <w:p w14:paraId="780E4E6E" w14:textId="77777777" w:rsidR="00FE72D4" w:rsidRDefault="00FE72D4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57E3C87F" w14:textId="0EFE603D" w:rsidR="00FE72D4" w:rsidRDefault="00AD1DE2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28FE6F4E" w14:textId="77777777" w:rsidR="00F754BA" w:rsidRPr="00DD4E5F" w:rsidRDefault="00F754BA" w:rsidP="00F754BA">
      <w:pPr>
        <w:rPr>
          <w:rFonts w:eastAsiaTheme="minorEastAsia"/>
          <w:b/>
          <w:bCs/>
          <w:sz w:val="56"/>
          <w:szCs w:val="62"/>
        </w:rPr>
      </w:pPr>
    </w:p>
    <w:p w14:paraId="35C2A633" w14:textId="186711B7" w:rsidR="00867931" w:rsidRDefault="00867931">
      <w:pPr>
        <w:rPr>
          <w:rFonts w:eastAsiaTheme="minorEastAsia"/>
          <w:b/>
          <w:bCs/>
          <w:sz w:val="56"/>
          <w:szCs w:val="62"/>
        </w:rPr>
      </w:pPr>
    </w:p>
    <w:p w14:paraId="451F507A" w14:textId="76F3F2C2" w:rsidR="00363D57" w:rsidRDefault="00363D57">
      <w:pPr>
        <w:rPr>
          <w:rFonts w:eastAsiaTheme="minorEastAsia"/>
          <w:b/>
          <w:bCs/>
          <w:sz w:val="56"/>
          <w:szCs w:val="62"/>
        </w:rPr>
      </w:pPr>
    </w:p>
    <w:p w14:paraId="07B4F1E5" w14:textId="43B08395" w:rsidR="00B56E33" w:rsidRDefault="00B56E33">
      <w:pPr>
        <w:rPr>
          <w:rFonts w:eastAsiaTheme="minorEastAsia"/>
          <w:b/>
          <w:bCs/>
          <w:sz w:val="56"/>
          <w:szCs w:val="62"/>
        </w:rPr>
      </w:pPr>
    </w:p>
    <w:p w14:paraId="65B4B71B" w14:textId="60E167B0" w:rsidR="00B56E33" w:rsidRDefault="00B56E33">
      <w:pPr>
        <w:rPr>
          <w:rFonts w:eastAsiaTheme="minorEastAsia"/>
          <w:b/>
          <w:bCs/>
          <w:sz w:val="56"/>
          <w:szCs w:val="62"/>
        </w:rPr>
      </w:pPr>
    </w:p>
    <w:p w14:paraId="4253C5D2" w14:textId="22D8DEEF" w:rsidR="00B56E33" w:rsidRDefault="00B56E33">
      <w:pPr>
        <w:rPr>
          <w:rFonts w:eastAsiaTheme="minorEastAsia"/>
          <w:b/>
          <w:bCs/>
          <w:sz w:val="56"/>
          <w:szCs w:val="62"/>
        </w:rPr>
      </w:pPr>
    </w:p>
    <w:p w14:paraId="74ED41E6" w14:textId="4D0614E8" w:rsidR="00B56E33" w:rsidRDefault="00B56E33">
      <w:pPr>
        <w:rPr>
          <w:rFonts w:eastAsiaTheme="minorEastAsia"/>
          <w:b/>
          <w:bCs/>
          <w:sz w:val="56"/>
          <w:szCs w:val="62"/>
        </w:rPr>
      </w:pPr>
    </w:p>
    <w:p w14:paraId="7D5CE7F6" w14:textId="77777777" w:rsidR="00B56E33" w:rsidRDefault="00B56E33">
      <w:pPr>
        <w:rPr>
          <w:rFonts w:eastAsiaTheme="minorEastAsia"/>
          <w:b/>
          <w:bCs/>
          <w:sz w:val="56"/>
          <w:szCs w:val="62"/>
        </w:rPr>
      </w:pPr>
    </w:p>
    <w:p w14:paraId="28DADDEB" w14:textId="77777777" w:rsidR="00363D57" w:rsidRPr="00267D3D" w:rsidRDefault="00363D57" w:rsidP="00363D57">
      <w:pPr>
        <w:rPr>
          <w:rFonts w:eastAsiaTheme="minorEastAsia"/>
          <w:color w:val="FF0000"/>
          <w:sz w:val="46"/>
          <w:szCs w:val="52"/>
        </w:rPr>
      </w:pPr>
      <w:r>
        <w:rPr>
          <w:rFonts w:eastAsiaTheme="minorEastAsia"/>
          <w:color w:val="FF0000"/>
          <w:sz w:val="46"/>
          <w:szCs w:val="52"/>
        </w:rPr>
        <w:t>vi</w:t>
      </w:r>
      <w:r w:rsidRPr="00267D3D">
        <w:rPr>
          <w:rFonts w:eastAsiaTheme="minorEastAsia"/>
          <w:color w:val="FF0000"/>
          <w:sz w:val="46"/>
          <w:szCs w:val="52"/>
        </w:rPr>
        <w:t xml:space="preserve">) </w:t>
      </w:r>
      <m:oMath>
        <m:f>
          <m:fPr>
            <m:ctrlPr>
              <w:rPr>
                <w:rFonts w:ascii="Cambria Math" w:eastAsiaTheme="minorEastAsia" w:hAnsi="Cambria Math"/>
                <w:i/>
                <w:color w:val="FF0000"/>
                <w:sz w:val="46"/>
                <w:szCs w:val="52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21</m:t>
                </m:r>
              </m:e>
            </m:rad>
            <m:r>
              <w:rPr>
                <w:rFonts w:ascii="Cambria Math" w:eastAsiaTheme="minorEastAsia" w:hAnsi="Cambria Math"/>
                <w:color w:val="FF0000"/>
                <w:sz w:val="46"/>
                <w:szCs w:val="52"/>
              </w:rPr>
              <m:t xml:space="preserve"> ×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28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FF0000"/>
                    <w:sz w:val="46"/>
                    <w:szCs w:val="52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color w:val="FF0000"/>
                    <w:sz w:val="46"/>
                    <w:szCs w:val="52"/>
                  </w:rPr>
                  <m:t>121</m:t>
                </m:r>
              </m:e>
            </m:rad>
          </m:den>
        </m:f>
      </m:oMath>
    </w:p>
    <w:p w14:paraId="6F80400F" w14:textId="77777777" w:rsidR="00363D57" w:rsidRPr="00880F07" w:rsidRDefault="00363D57" w:rsidP="00363D57">
      <w:pPr>
        <w:rPr>
          <w:rFonts w:eastAsiaTheme="minorEastAsia"/>
          <w:b/>
          <w:bCs/>
          <w:sz w:val="46"/>
          <w:szCs w:val="52"/>
        </w:rPr>
      </w:pPr>
      <w:r w:rsidRPr="00880F07">
        <w:rPr>
          <w:rFonts w:eastAsiaTheme="minorEastAsia"/>
          <w:b/>
          <w:bCs/>
          <w:sz w:val="46"/>
          <w:szCs w:val="52"/>
        </w:rPr>
        <w:t>SOLUTION</w:t>
      </w:r>
    </w:p>
    <w:p w14:paraId="2626686D" w14:textId="72B4C1BC" w:rsidR="00363D57" w:rsidRPr="00183592" w:rsidRDefault="00632EE5" w:rsidP="00363D57">
      <w:pPr>
        <w:rPr>
          <w:rFonts w:eastAsiaTheme="minorEastAsia"/>
          <w:color w:val="FF0000"/>
          <w:sz w:val="44"/>
          <w:szCs w:val="5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21</m:t>
                  </m:r>
                </m:e>
              </m:rad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 xml:space="preserve"> ×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28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121</m:t>
                  </m:r>
                </m:e>
              </m:rad>
            </m:den>
          </m:f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21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28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121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3×7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)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  <w:sz w:val="44"/>
                              <w:szCs w:val="5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4"/>
                              <w:szCs w:val="5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4"/>
                              <w:szCs w:val="50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×(2×2×7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11×11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44C7930E" w14:textId="19904DB5" w:rsidR="0037015F" w:rsidRDefault="00183592" w:rsidP="0037015F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3×7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)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  <w:sz w:val="44"/>
                              <w:szCs w:val="5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4"/>
                              <w:szCs w:val="5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color w:val="000000" w:themeColor="text1"/>
                              <w:sz w:val="44"/>
                              <w:szCs w:val="50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×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×7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1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color w:val="7030A0"/>
              <w:sz w:val="46"/>
              <w:szCs w:val="52"/>
            </w:rPr>
            <m:t xml:space="preserve"> </m:t>
          </m:r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(7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2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7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11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0516891A" w14:textId="4EC30DCD" w:rsidR="00363D57" w:rsidRDefault="00A502BF" w:rsidP="00363D57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(7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2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7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7D0D87ED" w14:textId="4986321C" w:rsidR="00A502BF" w:rsidRDefault="00A502BF" w:rsidP="00A502BF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2×(7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(7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16B2070A" w14:textId="3D02D3C4" w:rsidR="00085549" w:rsidRPr="00085549" w:rsidRDefault="00085549" w:rsidP="00085549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2×(7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2827742E" w14:textId="34289D9C" w:rsidR="00085549" w:rsidRDefault="00085549" w:rsidP="00085549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2×(7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+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4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668D19FB" w14:textId="3574AFB6" w:rsidR="00A4522F" w:rsidRDefault="00A4522F" w:rsidP="00A4522F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2×(7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4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1CDBAAEB" w14:textId="4D3D69C1" w:rsidR="00A4522F" w:rsidRPr="00A4522F" w:rsidRDefault="00A4522F" w:rsidP="00A4522F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2×7</m:t>
              </m:r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02E79B52" w14:textId="4CE674C1" w:rsidR="00A4522F" w:rsidRDefault="00A4522F" w:rsidP="00A4522F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w:lastRenderedPageBreak/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(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sz w:val="44"/>
                          <w:szCs w:val="5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000000" w:themeColor="text1"/>
                          <w:sz w:val="44"/>
                          <w:szCs w:val="5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14</m:t>
              </m:r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75A66F82" w14:textId="0B4CC399" w:rsidR="00823BA1" w:rsidRDefault="00823BA1" w:rsidP="00823BA1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×14</m:t>
              </m:r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</m:oMath>
      </m:oMathPara>
    </w:p>
    <w:p w14:paraId="4A5EDAE5" w14:textId="535B4E00" w:rsidR="00823BA1" w:rsidRDefault="00823BA1" w:rsidP="00823BA1">
      <w:pPr>
        <w:rPr>
          <w:rFonts w:eastAsiaTheme="minorEastAsia"/>
          <w:color w:val="7030A0"/>
          <w:sz w:val="46"/>
          <w:szCs w:val="52"/>
        </w:rPr>
      </w:pPr>
      <m:oMathPara>
        <m:oMath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sz w:val="44"/>
                  <w:szCs w:val="5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sz w:val="44"/>
                      <w:szCs w:val="5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000000" w:themeColor="text1"/>
                      <w:sz w:val="44"/>
                      <w:szCs w:val="50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  <w:color w:val="000000" w:themeColor="text1"/>
                  <w:sz w:val="44"/>
                  <w:szCs w:val="50"/>
                </w:rPr>
                <m:t>11</m:t>
              </m:r>
            </m:den>
          </m:f>
          <m:r>
            <w:rPr>
              <w:rFonts w:ascii="Cambria Math" w:eastAsiaTheme="minorEastAsia" w:hAnsi="Cambria Math"/>
              <w:color w:val="000000" w:themeColor="text1"/>
              <w:sz w:val="44"/>
              <w:szCs w:val="50"/>
            </w:rPr>
            <m:t>-</m:t>
          </m:r>
          <m:r>
            <w:rPr>
              <w:rFonts w:ascii="Cambria Math" w:eastAsiaTheme="minorEastAsia" w:hAnsi="Cambria Math"/>
              <w:color w:val="000000" w:themeColor="text1"/>
              <w:sz w:val="46"/>
              <w:szCs w:val="52"/>
            </w:rPr>
            <m:t>--Answer</m:t>
          </m:r>
        </m:oMath>
      </m:oMathPara>
    </w:p>
    <w:p w14:paraId="61F5AFFA" w14:textId="77777777" w:rsidR="00363D57" w:rsidRPr="00BA5823" w:rsidRDefault="00363D57" w:rsidP="00363D57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363D57" w:rsidRPr="00BA5823" w14:paraId="586D254E" w14:textId="77777777" w:rsidTr="00D86C4B">
        <w:tc>
          <w:tcPr>
            <w:tcW w:w="5381" w:type="dxa"/>
          </w:tcPr>
          <w:p w14:paraId="296CF02D" w14:textId="547F7291" w:rsidR="00363D57" w:rsidRPr="00BA5823" w:rsidRDefault="00363D57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5346A678" w14:textId="207F0ABD" w:rsidR="00363D57" w:rsidRPr="00BA5823" w:rsidRDefault="00363D57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1</w:t>
            </w:r>
          </w:p>
        </w:tc>
      </w:tr>
      <w:tr w:rsidR="00363D57" w:rsidRPr="00BA5823" w14:paraId="0EEE79FE" w14:textId="77777777" w:rsidTr="00D86C4B">
        <w:tc>
          <w:tcPr>
            <w:tcW w:w="5381" w:type="dxa"/>
          </w:tcPr>
          <w:p w14:paraId="6E3D07C3" w14:textId="75AF4E6F" w:rsidR="00363D57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7</w:t>
            </w:r>
          </w:p>
        </w:tc>
        <w:tc>
          <w:tcPr>
            <w:tcW w:w="5381" w:type="dxa"/>
          </w:tcPr>
          <w:p w14:paraId="365FA94B" w14:textId="02241433" w:rsidR="00363D57" w:rsidRPr="00BA5823" w:rsidRDefault="00363D57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7</w:t>
            </w:r>
          </w:p>
        </w:tc>
      </w:tr>
      <w:tr w:rsidR="00363D57" w:rsidRPr="00BA5823" w14:paraId="6390126D" w14:textId="77777777" w:rsidTr="00D86C4B">
        <w:tc>
          <w:tcPr>
            <w:tcW w:w="5381" w:type="dxa"/>
          </w:tcPr>
          <w:p w14:paraId="6DCAAD48" w14:textId="6160F4DA" w:rsidR="00363D57" w:rsidRPr="00BA5823" w:rsidRDefault="00363D57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1366A336" w14:textId="56B7D4F8" w:rsidR="00363D57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0DB512BC" w14:textId="7A9A239E" w:rsidR="00363D57" w:rsidRDefault="00363D57" w:rsidP="00363D57">
      <w:pPr>
        <w:rPr>
          <w:rFonts w:eastAsiaTheme="minorEastAsia"/>
          <w:color w:val="7030A0"/>
          <w:sz w:val="46"/>
          <w:szCs w:val="52"/>
        </w:rPr>
      </w:pPr>
    </w:p>
    <w:p w14:paraId="7943651F" w14:textId="77777777" w:rsidR="007C213A" w:rsidRPr="00BA5823" w:rsidRDefault="007C213A" w:rsidP="007C213A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7C213A" w:rsidRPr="00BA5823" w14:paraId="54685C14" w14:textId="77777777" w:rsidTr="00D86C4B">
        <w:tc>
          <w:tcPr>
            <w:tcW w:w="5381" w:type="dxa"/>
          </w:tcPr>
          <w:p w14:paraId="298B4DA0" w14:textId="2E39A5C2" w:rsidR="007C213A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602DB43C" w14:textId="23BB3C24" w:rsidR="007C213A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8</w:t>
            </w:r>
          </w:p>
        </w:tc>
      </w:tr>
      <w:tr w:rsidR="007C213A" w:rsidRPr="00BA5823" w14:paraId="4A3A6595" w14:textId="77777777" w:rsidTr="00D86C4B">
        <w:tc>
          <w:tcPr>
            <w:tcW w:w="5381" w:type="dxa"/>
          </w:tcPr>
          <w:p w14:paraId="42A155E4" w14:textId="260ACE23" w:rsidR="007C213A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4268D183" w14:textId="637116DA" w:rsidR="007C213A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4</w:t>
            </w:r>
          </w:p>
        </w:tc>
      </w:tr>
      <w:tr w:rsidR="007C213A" w:rsidRPr="00BA5823" w14:paraId="283D4E0C" w14:textId="77777777" w:rsidTr="00D86C4B">
        <w:tc>
          <w:tcPr>
            <w:tcW w:w="5381" w:type="dxa"/>
          </w:tcPr>
          <w:p w14:paraId="3D57DA8C" w14:textId="7B4A927F" w:rsidR="007C213A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7</w:t>
            </w:r>
          </w:p>
        </w:tc>
        <w:tc>
          <w:tcPr>
            <w:tcW w:w="5381" w:type="dxa"/>
          </w:tcPr>
          <w:p w14:paraId="6E680965" w14:textId="6D7B1765" w:rsidR="007C213A" w:rsidRPr="00BA5823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7</w:t>
            </w:r>
          </w:p>
        </w:tc>
      </w:tr>
      <w:tr w:rsidR="007C213A" w:rsidRPr="00BA5823" w14:paraId="3359DB1F" w14:textId="77777777" w:rsidTr="00D86C4B">
        <w:tc>
          <w:tcPr>
            <w:tcW w:w="5381" w:type="dxa"/>
          </w:tcPr>
          <w:p w14:paraId="4C5F82C3" w14:textId="76E30AC5" w:rsidR="007C213A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07286290" w14:textId="7F21127C" w:rsidR="007C213A" w:rsidRDefault="007C213A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76F6E886" w14:textId="77777777" w:rsidR="007C213A" w:rsidRPr="00BA5823" w:rsidRDefault="007C213A" w:rsidP="00363D57">
      <w:pPr>
        <w:rPr>
          <w:rFonts w:eastAsiaTheme="minorEastAsia"/>
          <w:color w:val="7030A0"/>
          <w:sz w:val="46"/>
          <w:szCs w:val="52"/>
        </w:rPr>
      </w:pPr>
    </w:p>
    <w:p w14:paraId="769C7EE6" w14:textId="77777777" w:rsidR="00363D57" w:rsidRPr="00BA5823" w:rsidRDefault="00363D57" w:rsidP="00363D57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363D57" w:rsidRPr="00BA5823" w14:paraId="722055B8" w14:textId="77777777" w:rsidTr="00D86C4B">
        <w:tc>
          <w:tcPr>
            <w:tcW w:w="5381" w:type="dxa"/>
          </w:tcPr>
          <w:p w14:paraId="6CBD3E21" w14:textId="4437B0AA" w:rsidR="00363D57" w:rsidRPr="00BA5823" w:rsidRDefault="00E42BA9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1</w:t>
            </w:r>
          </w:p>
        </w:tc>
        <w:tc>
          <w:tcPr>
            <w:tcW w:w="5381" w:type="dxa"/>
          </w:tcPr>
          <w:p w14:paraId="33056C81" w14:textId="07767A53" w:rsidR="00363D57" w:rsidRPr="00BA5823" w:rsidRDefault="00E42BA9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21</w:t>
            </w:r>
          </w:p>
        </w:tc>
      </w:tr>
      <w:tr w:rsidR="00363D57" w:rsidRPr="00BA5823" w14:paraId="2B15F816" w14:textId="77777777" w:rsidTr="00D86C4B">
        <w:tc>
          <w:tcPr>
            <w:tcW w:w="5381" w:type="dxa"/>
          </w:tcPr>
          <w:p w14:paraId="5D857146" w14:textId="744F05DC" w:rsidR="00363D57" w:rsidRPr="00BA5823" w:rsidRDefault="00E42BA9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1</w:t>
            </w:r>
          </w:p>
        </w:tc>
        <w:tc>
          <w:tcPr>
            <w:tcW w:w="5381" w:type="dxa"/>
          </w:tcPr>
          <w:p w14:paraId="635766F7" w14:textId="2FB96587" w:rsidR="00363D57" w:rsidRPr="00BA5823" w:rsidRDefault="00E42BA9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  <w:r w:rsidR="00135E41"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  <w:tr w:rsidR="00135E41" w:rsidRPr="00BA5823" w14:paraId="251A1E2E" w14:textId="77777777" w:rsidTr="00D86C4B">
        <w:tc>
          <w:tcPr>
            <w:tcW w:w="5381" w:type="dxa"/>
          </w:tcPr>
          <w:p w14:paraId="63DE981C" w14:textId="77777777" w:rsidR="00135E41" w:rsidRDefault="00135E41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6D7E65F3" w14:textId="76048AC6" w:rsidR="00135E41" w:rsidRDefault="00135E41" w:rsidP="00D86C4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06A767B0" w14:textId="1F4B77B7" w:rsidR="00363D57" w:rsidRDefault="00363D57" w:rsidP="00363D57">
      <w:pPr>
        <w:rPr>
          <w:rFonts w:eastAsiaTheme="minorEastAsia"/>
          <w:b/>
          <w:bCs/>
          <w:sz w:val="56"/>
          <w:szCs w:val="62"/>
        </w:rPr>
      </w:pPr>
    </w:p>
    <w:p w14:paraId="2D3C6526" w14:textId="77777777" w:rsidR="00975358" w:rsidRDefault="00975358" w:rsidP="00363D57">
      <w:pPr>
        <w:rPr>
          <w:rFonts w:eastAsiaTheme="minorEastAsia"/>
          <w:b/>
          <w:bCs/>
          <w:sz w:val="56"/>
          <w:szCs w:val="62"/>
        </w:rPr>
      </w:pPr>
    </w:p>
    <w:p w14:paraId="57E94519" w14:textId="4FE1309F" w:rsidR="00D86C4B" w:rsidRPr="00975358" w:rsidRDefault="00D86C4B" w:rsidP="00363D57">
      <w:pPr>
        <w:rPr>
          <w:rFonts w:eastAsiaTheme="minorEastAsia"/>
          <w:color w:val="FF0000"/>
          <w:sz w:val="56"/>
          <w:szCs w:val="62"/>
        </w:rPr>
      </w:pPr>
      <w:r w:rsidRPr="00975358">
        <w:rPr>
          <w:rFonts w:eastAsiaTheme="minorEastAsia"/>
          <w:color w:val="FF0000"/>
          <w:sz w:val="56"/>
          <w:szCs w:val="62"/>
        </w:rPr>
        <w:lastRenderedPageBreak/>
        <w:t>(vii)</w:t>
      </w:r>
    </w:p>
    <w:p w14:paraId="0D131836" w14:textId="1EE23567" w:rsidR="00D86C4B" w:rsidRPr="00DD4E5F" w:rsidRDefault="00632EE5" w:rsidP="00363D57">
      <w:pPr>
        <w:rPr>
          <w:rFonts w:eastAsiaTheme="minorEastAsia"/>
          <w:b/>
          <w:bCs/>
          <w:sz w:val="56"/>
          <w:szCs w:val="62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FF0000"/>
                  <w:sz w:val="46"/>
                  <w:szCs w:val="52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FF0000"/>
                      <w:sz w:val="46"/>
                      <w:szCs w:val="5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FF0000"/>
                          <w:sz w:val="46"/>
                          <w:szCs w:val="52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FF0000"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color w:val="FF0000"/>
                              <w:sz w:val="46"/>
                              <w:szCs w:val="52"/>
                            </w:rPr>
                            <m:t>(216)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  <w:sz w:val="46"/>
                                  <w:szCs w:val="5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  <w:sz w:val="46"/>
                                  <w:szCs w:val="52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  <w:sz w:val="46"/>
                                  <w:szCs w:val="52"/>
                                </w:rPr>
                                <m:t>3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eastAsiaTheme="minorEastAsia" w:hAnsi="Cambria Math"/>
                          <w:color w:val="FF0000"/>
                          <w:sz w:val="46"/>
                          <w:szCs w:val="52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FF0000"/>
                              <w:sz w:val="46"/>
                              <w:szCs w:val="52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color w:val="FF0000"/>
                              <w:sz w:val="46"/>
                              <w:szCs w:val="52"/>
                            </w:rPr>
                            <m:t>125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FF0000"/>
                              <w:sz w:val="46"/>
                              <w:szCs w:val="52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color w:val="FF0000"/>
                              <w:sz w:val="46"/>
                              <w:szCs w:val="52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color w:val="FF0000"/>
                              <w:sz w:val="46"/>
                              <w:szCs w:val="52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FF0000"/>
                          <w:sz w:val="46"/>
                          <w:szCs w:val="5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color w:val="FF0000"/>
                          <w:sz w:val="46"/>
                          <w:szCs w:val="52"/>
                        </w:rPr>
                        <m:t>(0.04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color w:val="FF0000"/>
                          <w:sz w:val="46"/>
                          <w:szCs w:val="52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FF0000"/>
                              <w:sz w:val="46"/>
                              <w:szCs w:val="52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color w:val="FF0000"/>
                              <w:sz w:val="46"/>
                              <w:szCs w:val="52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color w:val="FF0000"/>
                              <w:sz w:val="46"/>
                              <w:szCs w:val="52"/>
                            </w:rPr>
                            <m:t>2</m:t>
                          </m:r>
                        </m:den>
                      </m:f>
                    </m:sup>
                  </m:sSup>
                </m:den>
              </m:f>
            </m:e>
          </m:rad>
        </m:oMath>
      </m:oMathPara>
    </w:p>
    <w:p w14:paraId="5F4184B5" w14:textId="3E4CE48B" w:rsidR="00363D57" w:rsidRDefault="0082080B" w:rsidP="00363D57">
      <w:pPr>
        <w:rPr>
          <w:rFonts w:eastAsiaTheme="minorEastAsia"/>
          <w:b/>
          <w:bCs/>
          <w:sz w:val="56"/>
          <w:szCs w:val="62"/>
        </w:rPr>
      </w:pPr>
      <w:r>
        <w:rPr>
          <w:rFonts w:eastAsiaTheme="minorEastAsia"/>
          <w:b/>
          <w:bCs/>
          <w:sz w:val="56"/>
          <w:szCs w:val="62"/>
        </w:rPr>
        <w:t>SOLUTION</w:t>
      </w:r>
    </w:p>
    <w:p w14:paraId="26E884CF" w14:textId="1EFC2B72" w:rsidR="00350B9B" w:rsidRPr="00350B9B" w:rsidRDefault="00632EE5" w:rsidP="00363D57">
      <w:pPr>
        <w:rPr>
          <w:rFonts w:eastAsiaTheme="minorEastAsia"/>
          <w:b/>
          <w:bCs/>
          <w:sz w:val="48"/>
          <w:szCs w:val="54"/>
        </w:rPr>
      </w:pPr>
      <m:oMathPara>
        <m:oMath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38"/>
                          <w:szCs w:val="44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(216)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8"/>
                                  <w:szCs w:val="4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38"/>
                                  <w:szCs w:val="44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38"/>
                                  <w:szCs w:val="44"/>
                                </w:rPr>
                                <m:t>3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125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38"/>
                          <w:szCs w:val="4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(0.04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2</m:t>
                          </m:r>
                        </m:den>
                      </m:f>
                    </m:sup>
                  </m:sSup>
                </m:den>
              </m:f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38"/>
                  <w:szCs w:val="44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8"/>
                      <w:szCs w:val="4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38"/>
                          <w:szCs w:val="44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8"/>
                                  <w:szCs w:val="4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38"/>
                                  <w:szCs w:val="44"/>
                                </w:rPr>
                                <m:t>2×2×2×3×3×3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8"/>
                                  <w:szCs w:val="4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38"/>
                                  <w:szCs w:val="44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38"/>
                                  <w:szCs w:val="44"/>
                                </w:rPr>
                                <m:t>3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5×5×5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2</m:t>
                          </m:r>
                        </m:den>
                      </m:f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38"/>
                          <w:szCs w:val="4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(0.04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38"/>
                          <w:szCs w:val="44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38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38"/>
                              <w:szCs w:val="44"/>
                            </w:rPr>
                            <m:t>2</m:t>
                          </m:r>
                        </m:den>
                      </m:f>
                    </m:sup>
                  </m:sSup>
                </m:den>
              </m:f>
            </m:e>
          </m:rad>
        </m:oMath>
      </m:oMathPara>
    </w:p>
    <w:p w14:paraId="6B7C1346" w14:textId="0DF63B03" w:rsidR="0082080B" w:rsidRPr="004B42B2" w:rsidRDefault="0082080B" w:rsidP="0082080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36"/>
              <w:szCs w:val="42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6"/>
                  <w:szCs w:val="4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36"/>
                      <w:szCs w:val="4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36"/>
                              <w:szCs w:val="4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6"/>
                                  <w:szCs w:val="4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46"/>
                                      <w:szCs w:val="5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46"/>
                                      <w:szCs w:val="52"/>
                                    </w:rPr>
                                    <m:t>2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46"/>
                                      <w:szCs w:val="52"/>
                                    </w:rPr>
                                    <m:t>3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  <w:sz w:val="36"/>
                                  <w:szCs w:val="42"/>
                                </w:rPr>
                                <m:t>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46"/>
                                      <w:szCs w:val="5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46"/>
                                      <w:szCs w:val="52"/>
                                    </w:rPr>
                                    <m:t>3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46"/>
                                      <w:szCs w:val="52"/>
                                    </w:rPr>
                                    <m:t>3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6"/>
                                  <w:szCs w:val="4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36"/>
                                  <w:szCs w:val="42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36"/>
                                  <w:szCs w:val="42"/>
                                </w:rPr>
                                <m:t>3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36"/>
                              <w:szCs w:val="4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6"/>
                                  <w:szCs w:val="4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46"/>
                                      <w:szCs w:val="5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46"/>
                                      <w:szCs w:val="52"/>
                                    </w:rPr>
                                    <m:t>5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46"/>
                                      <w:szCs w:val="52"/>
                                    </w:rPr>
                                    <m:t>3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6"/>
                                  <w:szCs w:val="4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36"/>
                                  <w:szCs w:val="42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36"/>
                                  <w:szCs w:val="42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36"/>
                              <w:szCs w:val="4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36"/>
                              <w:szCs w:val="42"/>
                            </w:rPr>
                            <m:t>(0.04)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36"/>
                              <w:szCs w:val="42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36"/>
                                  <w:szCs w:val="4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36"/>
                                  <w:szCs w:val="42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36"/>
                                  <w:szCs w:val="42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4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6"/>
                      <w:szCs w:val="4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6"/>
                      <w:szCs w:val="42"/>
                    </w:rPr>
                    <m:t>2</m:t>
                  </m:r>
                </m:den>
              </m:f>
            </m:sup>
          </m:sSup>
        </m:oMath>
      </m:oMathPara>
    </w:p>
    <w:p w14:paraId="3ABF80A8" w14:textId="43ABFD38" w:rsidR="00ED25B2" w:rsidRDefault="00EA327F" w:rsidP="00ED25B2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36"/>
              <w:szCs w:val="4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42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4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6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36"/>
                  <w:szCs w:val="42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4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5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6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4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6"/>
                      <w:szCs w:val="42"/>
                    </w:rPr>
                    <m:t>(0.04)</m:t>
                  </m:r>
                </m:e>
                <m:sup>
                  <m:r>
                    <w:rPr>
                      <w:rFonts w:ascii="Cambria Math" w:eastAsiaTheme="minorEastAsia" w:hAnsi="Cambria Math"/>
                      <w:sz w:val="36"/>
                      <w:szCs w:val="42"/>
                    </w:rPr>
                    <m:t>-0.75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36"/>
              <w:szCs w:val="4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42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4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36"/>
                  <w:szCs w:val="42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4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46"/>
                              <w:szCs w:val="5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5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46"/>
                              <w:szCs w:val="52"/>
                            </w:rPr>
                            <m:t>3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4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36"/>
                          <w:szCs w:val="42"/>
                        </w:rPr>
                        <m:t>4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sz w:val="36"/>
                  <w:szCs w:val="42"/>
                </w:rPr>
                <m:t>11.1803</m:t>
              </m:r>
            </m:den>
          </m:f>
        </m:oMath>
      </m:oMathPara>
    </w:p>
    <w:p w14:paraId="079EC1C4" w14:textId="1C80E9A9" w:rsidR="00E86003" w:rsidRPr="00E86003" w:rsidRDefault="00E86003" w:rsidP="00E86003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36"/>
              <w:szCs w:val="4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42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6"/>
                          <w:szCs w:val="52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6"/>
                          <w:szCs w:val="52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36"/>
                  <w:szCs w:val="42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6"/>
                          <w:szCs w:val="52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6"/>
                          <w:szCs w:val="52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36"/>
                  <w:szCs w:val="42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5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6"/>
                          <w:szCs w:val="5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6"/>
                          <w:szCs w:val="52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6"/>
                          <w:szCs w:val="52"/>
                        </w:rPr>
                        <m:t>4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sz w:val="36"/>
                  <w:szCs w:val="42"/>
                </w:rPr>
                <m:t>11.1803</m:t>
              </m:r>
            </m:den>
          </m:f>
        </m:oMath>
      </m:oMathPara>
    </w:p>
    <w:p w14:paraId="74F9864A" w14:textId="6D937B7D" w:rsidR="00E86003" w:rsidRDefault="00E86003" w:rsidP="00E86003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36"/>
              <w:szCs w:val="4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4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  <m:r>
                <w:rPr>
                  <w:rFonts w:ascii="Cambria Math" w:eastAsiaTheme="minorEastAsia" w:hAnsi="Cambria Math"/>
                  <w:sz w:val="36"/>
                  <w:szCs w:val="42"/>
                </w:rPr>
                <m:t>×3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6"/>
                      <w:szCs w:val="5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5</m:t>
                  </m:r>
                </m:e>
                <m:sup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0.75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sz w:val="36"/>
                  <w:szCs w:val="42"/>
                </w:rPr>
                <m:t>11.1803</m:t>
              </m:r>
            </m:den>
          </m:f>
        </m:oMath>
      </m:oMathPara>
    </w:p>
    <w:p w14:paraId="7B127171" w14:textId="02294E57" w:rsidR="00EA7AE5" w:rsidRDefault="00EA7AE5" w:rsidP="00EA7AE5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36"/>
              <w:szCs w:val="4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4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6"/>
                  <w:szCs w:val="52"/>
                </w:rPr>
                <m:t>6</m:t>
              </m:r>
              <m:r>
                <w:rPr>
                  <w:rFonts w:ascii="Cambria Math" w:eastAsiaTheme="minorEastAsia" w:hAnsi="Cambria Math"/>
                  <w:sz w:val="36"/>
                  <w:szCs w:val="42"/>
                </w:rPr>
                <m:t>×</m:t>
              </m:r>
              <m:r>
                <w:rPr>
                  <w:rFonts w:ascii="Cambria Math" w:eastAsiaTheme="minorEastAsia" w:hAnsi="Cambria Math"/>
                  <w:sz w:val="46"/>
                  <w:szCs w:val="52"/>
                </w:rPr>
                <m:t>3.343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42"/>
                </w:rPr>
                <m:t>11.1803</m:t>
              </m:r>
            </m:den>
          </m:f>
        </m:oMath>
      </m:oMathPara>
    </w:p>
    <w:p w14:paraId="281FE271" w14:textId="26266762" w:rsidR="00623F8B" w:rsidRDefault="00623F8B" w:rsidP="00623F8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36"/>
              <w:szCs w:val="4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4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6"/>
                  <w:szCs w:val="52"/>
                </w:rPr>
                <m:t>20.058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42"/>
                </w:rPr>
                <m:t>11.1803</m:t>
              </m:r>
            </m:den>
          </m:f>
        </m:oMath>
      </m:oMathPara>
    </w:p>
    <w:p w14:paraId="2A58D905" w14:textId="30442089" w:rsidR="00623F8B" w:rsidRDefault="00623F8B" w:rsidP="00623F8B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36"/>
              <w:szCs w:val="42"/>
            </w:rPr>
            <m:t>=1.794---Ans</m:t>
          </m:r>
        </m:oMath>
      </m:oMathPara>
    </w:p>
    <w:p w14:paraId="5604107E" w14:textId="77777777" w:rsidR="00E86003" w:rsidRDefault="00E86003" w:rsidP="00E86003">
      <w:pPr>
        <w:rPr>
          <w:rFonts w:eastAsiaTheme="minorEastAsia"/>
          <w:b/>
          <w:bCs/>
          <w:sz w:val="56"/>
          <w:szCs w:val="62"/>
        </w:rPr>
      </w:pPr>
    </w:p>
    <w:p w14:paraId="58EF1949" w14:textId="5FB76EF7" w:rsidR="004B42B2" w:rsidRDefault="004B42B2" w:rsidP="0082080B">
      <w:pPr>
        <w:rPr>
          <w:rFonts w:eastAsiaTheme="minorEastAsia"/>
          <w:b/>
          <w:bCs/>
          <w:sz w:val="56"/>
          <w:szCs w:val="62"/>
        </w:rPr>
      </w:pPr>
    </w:p>
    <w:p w14:paraId="3814F265" w14:textId="78425009" w:rsidR="00631E1D" w:rsidRPr="00BA5823" w:rsidRDefault="00631E1D" w:rsidP="00EA327F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631E1D" w:rsidRPr="00BA5823" w14:paraId="2EEEF045" w14:textId="77777777" w:rsidTr="00E6749B">
        <w:tc>
          <w:tcPr>
            <w:tcW w:w="5381" w:type="dxa"/>
          </w:tcPr>
          <w:p w14:paraId="16A3EA6F" w14:textId="131909C0" w:rsidR="00631E1D" w:rsidRPr="00BA5823" w:rsidRDefault="00631E1D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965515C" w14:textId="303D9390" w:rsidR="00631E1D" w:rsidRPr="00BA5823" w:rsidRDefault="00631E1D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16</w:t>
            </w:r>
          </w:p>
        </w:tc>
      </w:tr>
      <w:tr w:rsidR="00631E1D" w:rsidRPr="00BA5823" w14:paraId="107C1E55" w14:textId="77777777" w:rsidTr="00E6749B">
        <w:tc>
          <w:tcPr>
            <w:tcW w:w="5381" w:type="dxa"/>
          </w:tcPr>
          <w:p w14:paraId="1F84433C" w14:textId="5637FCE6" w:rsidR="00631E1D" w:rsidRPr="00BA5823" w:rsidRDefault="00631E1D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3014292B" w14:textId="586041FB" w:rsidR="00631E1D" w:rsidRPr="00BA5823" w:rsidRDefault="00631E1D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08</w:t>
            </w:r>
          </w:p>
        </w:tc>
      </w:tr>
      <w:tr w:rsidR="00631E1D" w:rsidRPr="00BA5823" w14:paraId="09948CD7" w14:textId="77777777" w:rsidTr="00E6749B">
        <w:tc>
          <w:tcPr>
            <w:tcW w:w="5381" w:type="dxa"/>
          </w:tcPr>
          <w:p w14:paraId="04A44FD7" w14:textId="7FD03044" w:rsidR="00631E1D" w:rsidRDefault="00631E1D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E979DFC" w14:textId="5E4F4E0D" w:rsidR="00631E1D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4</w:t>
            </w:r>
          </w:p>
        </w:tc>
      </w:tr>
      <w:tr w:rsidR="002831F1" w:rsidRPr="00BA5823" w14:paraId="45D8C589" w14:textId="77777777" w:rsidTr="00E6749B">
        <w:tc>
          <w:tcPr>
            <w:tcW w:w="5381" w:type="dxa"/>
          </w:tcPr>
          <w:p w14:paraId="1E38B0B5" w14:textId="6BFE7016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7FDFC014" w14:textId="040C195F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7</w:t>
            </w:r>
          </w:p>
        </w:tc>
      </w:tr>
      <w:tr w:rsidR="002831F1" w:rsidRPr="00BA5823" w14:paraId="0B052485" w14:textId="77777777" w:rsidTr="00E6749B">
        <w:tc>
          <w:tcPr>
            <w:tcW w:w="5381" w:type="dxa"/>
          </w:tcPr>
          <w:p w14:paraId="2478077A" w14:textId="5F56C4C7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2BC3A106" w14:textId="1EC7E48E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9</w:t>
            </w:r>
          </w:p>
        </w:tc>
      </w:tr>
      <w:tr w:rsidR="002831F1" w:rsidRPr="00BA5823" w14:paraId="4DACD7F6" w14:textId="77777777" w:rsidTr="00E6749B">
        <w:tc>
          <w:tcPr>
            <w:tcW w:w="5381" w:type="dxa"/>
          </w:tcPr>
          <w:p w14:paraId="2DCBA83B" w14:textId="7AE5D4C0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79019B39" w14:textId="5E1FC887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3</w:t>
            </w:r>
          </w:p>
        </w:tc>
      </w:tr>
      <w:tr w:rsidR="002831F1" w:rsidRPr="00BA5823" w14:paraId="315D048B" w14:textId="77777777" w:rsidTr="00E6749B">
        <w:tc>
          <w:tcPr>
            <w:tcW w:w="5381" w:type="dxa"/>
          </w:tcPr>
          <w:p w14:paraId="2804D984" w14:textId="1B1EE6B1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5D195EF7" w14:textId="0B84E0F5" w:rsidR="002831F1" w:rsidRDefault="002831F1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22EBC1BD" w14:textId="4ED9D53E" w:rsidR="00631E1D" w:rsidRDefault="00631E1D" w:rsidP="00631E1D">
      <w:pPr>
        <w:rPr>
          <w:rFonts w:eastAsiaTheme="minorEastAsia"/>
          <w:b/>
          <w:bCs/>
          <w:sz w:val="56"/>
          <w:szCs w:val="62"/>
        </w:rPr>
      </w:pPr>
    </w:p>
    <w:p w14:paraId="609C1FE8" w14:textId="77777777" w:rsidR="00825745" w:rsidRPr="00BA5823" w:rsidRDefault="00825745" w:rsidP="00825745">
      <w:pPr>
        <w:rPr>
          <w:rFonts w:eastAsiaTheme="minorEastAsia"/>
          <w:color w:val="7030A0"/>
          <w:sz w:val="46"/>
          <w:szCs w:val="52"/>
        </w:rPr>
      </w:pPr>
      <w:r w:rsidRPr="00BA5823">
        <w:rPr>
          <w:rFonts w:eastAsiaTheme="minorEastAsia"/>
          <w:color w:val="7030A0"/>
          <w:sz w:val="46"/>
          <w:szCs w:val="52"/>
        </w:rPr>
        <w:t>ROUG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825745" w:rsidRPr="00BA5823" w14:paraId="24E81C40" w14:textId="77777777" w:rsidTr="00E6749B">
        <w:tc>
          <w:tcPr>
            <w:tcW w:w="5381" w:type="dxa"/>
          </w:tcPr>
          <w:p w14:paraId="6080E743" w14:textId="0826D78C" w:rsidR="00825745" w:rsidRPr="00BA5823" w:rsidRDefault="00825745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4C34E954" w14:textId="0F602BF7" w:rsidR="00825745" w:rsidRPr="00BA5823" w:rsidRDefault="00825745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25</w:t>
            </w:r>
          </w:p>
        </w:tc>
      </w:tr>
      <w:tr w:rsidR="00825745" w:rsidRPr="00BA5823" w14:paraId="6CD2911B" w14:textId="77777777" w:rsidTr="00E6749B">
        <w:tc>
          <w:tcPr>
            <w:tcW w:w="5381" w:type="dxa"/>
          </w:tcPr>
          <w:p w14:paraId="779089D4" w14:textId="70305342" w:rsidR="00825745" w:rsidRPr="00BA5823" w:rsidRDefault="00825745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7F048E43" w14:textId="0663AFF0" w:rsidR="00825745" w:rsidRPr="00BA5823" w:rsidRDefault="007B3962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25</w:t>
            </w:r>
          </w:p>
        </w:tc>
      </w:tr>
      <w:tr w:rsidR="00825745" w:rsidRPr="00BA5823" w14:paraId="2128B64F" w14:textId="77777777" w:rsidTr="00E6749B">
        <w:tc>
          <w:tcPr>
            <w:tcW w:w="5381" w:type="dxa"/>
          </w:tcPr>
          <w:p w14:paraId="6515A0E2" w14:textId="6181E032" w:rsidR="00825745" w:rsidRDefault="007B3962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09C9E37C" w14:textId="0C3DBD79" w:rsidR="00825745" w:rsidRDefault="007B3962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5</w:t>
            </w:r>
          </w:p>
        </w:tc>
      </w:tr>
      <w:tr w:rsidR="00825745" w:rsidRPr="00BA5823" w14:paraId="5F612047" w14:textId="77777777" w:rsidTr="00E6749B">
        <w:tc>
          <w:tcPr>
            <w:tcW w:w="5381" w:type="dxa"/>
          </w:tcPr>
          <w:p w14:paraId="31E6B943" w14:textId="379A7DE9" w:rsidR="00825745" w:rsidRDefault="00825745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7B5DFA88" w14:textId="095DDFCC" w:rsidR="00825745" w:rsidRDefault="007B3962" w:rsidP="00E6749B">
            <w:pPr>
              <w:rPr>
                <w:rFonts w:eastAsiaTheme="minorEastAsia"/>
                <w:color w:val="7030A0"/>
                <w:sz w:val="46"/>
                <w:szCs w:val="52"/>
              </w:rPr>
            </w:pPr>
            <w:r>
              <w:rPr>
                <w:rFonts w:eastAsiaTheme="minorEastAsia"/>
                <w:color w:val="7030A0"/>
                <w:sz w:val="46"/>
                <w:szCs w:val="52"/>
              </w:rPr>
              <w:t>1</w:t>
            </w:r>
          </w:p>
        </w:tc>
      </w:tr>
    </w:tbl>
    <w:p w14:paraId="15D67D93" w14:textId="46D83886" w:rsidR="00825745" w:rsidRDefault="00825745" w:rsidP="00631E1D">
      <w:pPr>
        <w:rPr>
          <w:rFonts w:eastAsiaTheme="minorEastAsia"/>
          <w:b/>
          <w:bCs/>
          <w:sz w:val="56"/>
          <w:szCs w:val="62"/>
        </w:rPr>
      </w:pPr>
    </w:p>
    <w:p w14:paraId="21470AA7" w14:textId="0D684920" w:rsidR="00623F8B" w:rsidRDefault="00623F8B" w:rsidP="00623F8B">
      <w:pPr>
        <w:rPr>
          <w:rFonts w:eastAsiaTheme="minorEastAsia"/>
          <w:color w:val="FF0000"/>
          <w:sz w:val="56"/>
          <w:szCs w:val="62"/>
        </w:rPr>
      </w:pPr>
      <w:r w:rsidRPr="00975358">
        <w:rPr>
          <w:rFonts w:eastAsiaTheme="minorEastAsia"/>
          <w:color w:val="FF0000"/>
          <w:sz w:val="56"/>
          <w:szCs w:val="62"/>
        </w:rPr>
        <w:t>(vi</w:t>
      </w:r>
      <w:r>
        <w:rPr>
          <w:rFonts w:eastAsiaTheme="minorEastAsia"/>
          <w:color w:val="FF0000"/>
          <w:sz w:val="56"/>
          <w:szCs w:val="62"/>
        </w:rPr>
        <w:t>i</w:t>
      </w:r>
      <w:r w:rsidRPr="00975358">
        <w:rPr>
          <w:rFonts w:eastAsiaTheme="minorEastAsia"/>
          <w:color w:val="FF0000"/>
          <w:sz w:val="56"/>
          <w:szCs w:val="62"/>
        </w:rPr>
        <w:t>i)</w:t>
      </w:r>
    </w:p>
    <w:p w14:paraId="74CA0BD1" w14:textId="45F6FCA2" w:rsidR="00ED2595" w:rsidRPr="009A2856" w:rsidRDefault="00632EE5" w:rsidP="00623F8B">
      <w:pPr>
        <w:rPr>
          <w:rFonts w:eastAsiaTheme="minorEastAsia"/>
          <w:color w:val="FF0000"/>
          <w:sz w:val="56"/>
          <w:szCs w:val="62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FF0000"/>
                  <w:sz w:val="56"/>
                  <w:szCs w:val="62"/>
                </w:rPr>
              </m:ctrlPr>
            </m:fPr>
            <m:num>
              <m:rad>
                <m:radPr>
                  <m:ctrlPr>
                    <w:rPr>
                      <w:rFonts w:ascii="Cambria Math" w:eastAsiaTheme="minorEastAsia" w:hAnsi="Cambria Math"/>
                      <w:i/>
                      <w:color w:val="FF0000"/>
                      <w:sz w:val="56"/>
                      <w:szCs w:val="62"/>
                    </w:rPr>
                  </m:ctrlPr>
                </m:radPr>
                <m:deg>
                  <m:r>
                    <w:rPr>
                      <w:rFonts w:ascii="Cambria Math" w:hAnsi="Cambria Math"/>
                      <w:color w:val="FF0000"/>
                      <w:sz w:val="56"/>
                      <w:szCs w:val="62"/>
                    </w:rPr>
                    <m:t>6</m:t>
                  </m:r>
                </m:deg>
                <m:e>
                  <m: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4</m:t>
                  </m:r>
                </m:e>
              </m:rad>
              <m: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×</m:t>
              </m:r>
              <m:rad>
                <m:radPr>
                  <m:ctrlPr>
                    <w:rPr>
                      <w:rFonts w:ascii="Cambria Math" w:eastAsiaTheme="minorEastAsia" w:hAnsi="Cambria Math"/>
                      <w:i/>
                      <w:color w:val="FF0000"/>
                      <w:sz w:val="56"/>
                      <w:szCs w:val="62"/>
                    </w:rPr>
                  </m:ctrlPr>
                </m:radPr>
                <m:deg>
                  <m:r>
                    <w:rPr>
                      <w:rFonts w:ascii="Cambria Math" w:hAnsi="Cambria Math"/>
                      <w:color w:val="FF0000"/>
                      <w:sz w:val="56"/>
                      <w:szCs w:val="62"/>
                    </w:rPr>
                    <m:t>3</m:t>
                  </m:r>
                </m:deg>
                <m:e>
                  <m: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×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60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80</m:t>
                  </m:r>
                </m:e>
              </m:rad>
              <m: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×</m:t>
              </m:r>
              <m:rad>
                <m:radPr>
                  <m:ctrlPr>
                    <w:rPr>
                      <w:rFonts w:ascii="Cambria Math" w:eastAsiaTheme="minorEastAsia" w:hAnsi="Cambria Math"/>
                      <w:i/>
                      <w:color w:val="FF0000"/>
                      <w:sz w:val="56"/>
                      <w:szCs w:val="62"/>
                    </w:rPr>
                  </m:ctrlPr>
                </m:radPr>
                <m:deg>
                  <m:r>
                    <w:rPr>
                      <w:rFonts w:ascii="Cambria Math" w:hAnsi="Cambria Math"/>
                      <w:color w:val="FF0000"/>
                      <w:sz w:val="56"/>
                      <w:szCs w:val="62"/>
                    </w:rPr>
                    <m:t>3</m:t>
                  </m:r>
                </m:deg>
                <m:e>
                  <m: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0.25</m:t>
                  </m:r>
                </m:e>
              </m:rad>
              <m: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×</m:t>
              </m:r>
              <m:rad>
                <m:radPr>
                  <m:ctrlPr>
                    <w:rPr>
                      <w:rFonts w:ascii="Cambria Math" w:eastAsiaTheme="minorEastAsia" w:hAnsi="Cambria Math"/>
                      <w:i/>
                      <w:color w:val="FF0000"/>
                      <w:sz w:val="56"/>
                      <w:szCs w:val="62"/>
                    </w:rPr>
                  </m:ctrlPr>
                </m:radPr>
                <m:deg>
                  <m:r>
                    <w:rPr>
                      <w:rFonts w:ascii="Cambria Math" w:hAnsi="Cambria Math"/>
                      <w:color w:val="FF0000"/>
                      <w:sz w:val="56"/>
                      <w:szCs w:val="62"/>
                    </w:rPr>
                    <m:t>4</m:t>
                  </m:r>
                </m:deg>
                <m:e>
                  <m: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9</m:t>
                  </m:r>
                </m:e>
              </m:rad>
            </m:den>
          </m:f>
        </m:oMath>
      </m:oMathPara>
    </w:p>
    <w:p w14:paraId="1BB0FBED" w14:textId="77777777" w:rsidR="00623F8B" w:rsidRDefault="00623F8B" w:rsidP="00623F8B">
      <w:pPr>
        <w:rPr>
          <w:rFonts w:eastAsiaTheme="minorEastAsia"/>
          <w:b/>
          <w:bCs/>
          <w:sz w:val="56"/>
          <w:szCs w:val="62"/>
        </w:rPr>
      </w:pPr>
      <w:r>
        <w:rPr>
          <w:rFonts w:eastAsiaTheme="minorEastAsia"/>
          <w:b/>
          <w:bCs/>
          <w:sz w:val="56"/>
          <w:szCs w:val="62"/>
        </w:rPr>
        <w:t>SOLUTION</w:t>
      </w:r>
    </w:p>
    <w:p w14:paraId="06E9A4B0" w14:textId="68633706" w:rsidR="009A2856" w:rsidRPr="004C0074" w:rsidRDefault="00632EE5" w:rsidP="009A2856">
      <w:pPr>
        <w:rPr>
          <w:rFonts w:eastAsiaTheme="minorEastAsia"/>
          <w:sz w:val="48"/>
          <w:szCs w:val="5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rad>
                <m:ra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>
                  <m:r>
                    <w:rPr>
                      <w:rFonts w:ascii="Cambria Math" w:hAnsi="Cambria Math"/>
                      <w:sz w:val="48"/>
                      <w:szCs w:val="54"/>
                    </w:rPr>
                    <m:t>6</m:t>
                  </m:r>
                </m:deg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4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rad>
                <m:ra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>
                  <m:r>
                    <w:rPr>
                      <w:rFonts w:ascii="Cambria Math" w:hAnsi="Cambria Math"/>
                      <w:sz w:val="48"/>
                      <w:szCs w:val="54"/>
                    </w:rPr>
                    <m:t>3</m:t>
                  </m:r>
                </m:deg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60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80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rad>
                <m:ra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>
                  <m:r>
                    <w:rPr>
                      <w:rFonts w:ascii="Cambria Math" w:hAnsi="Cambria Math"/>
                      <w:sz w:val="48"/>
                      <w:szCs w:val="54"/>
                    </w:rPr>
                    <m:t>3</m:t>
                  </m:r>
                </m:deg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0.25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rad>
                <m:ra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>
                  <m:r>
                    <w:rPr>
                      <w:rFonts w:ascii="Cambria Math" w:hAnsi="Cambria Math"/>
                      <w:sz w:val="48"/>
                      <w:szCs w:val="54"/>
                    </w:rPr>
                    <m:t>4</m:t>
                  </m:r>
                </m:deg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9</m:t>
                  </m:r>
                </m:e>
              </m:rad>
            </m:den>
          </m:f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4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27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60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180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0.2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9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4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sz w:val="48"/>
              <w:szCs w:val="54"/>
            </w:rPr>
            <m:t xml:space="preserve"> </m:t>
          </m:r>
        </m:oMath>
      </m:oMathPara>
    </w:p>
    <w:p w14:paraId="6FFD3D13" w14:textId="77777777" w:rsidR="00623F8B" w:rsidRDefault="00623F8B" w:rsidP="00631E1D">
      <w:pPr>
        <w:rPr>
          <w:rFonts w:eastAsiaTheme="minorEastAsia"/>
          <w:b/>
          <w:bCs/>
          <w:sz w:val="56"/>
          <w:szCs w:val="62"/>
        </w:rPr>
      </w:pPr>
    </w:p>
    <w:p w14:paraId="29F14B1A" w14:textId="7BDC3FF8" w:rsidR="00363D57" w:rsidRPr="004A68C9" w:rsidRDefault="004C0074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2×2×3×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2×2×3×3×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0.2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3×3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4</m:t>
                      </m:r>
                    </m:den>
                  </m:f>
                </m:sup>
              </m:sSup>
            </m:den>
          </m:f>
        </m:oMath>
      </m:oMathPara>
    </w:p>
    <w:p w14:paraId="66FB0056" w14:textId="071A246E" w:rsidR="004A68C9" w:rsidRPr="00DD4E5F" w:rsidRDefault="004A68C9" w:rsidP="004A68C9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3×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0.2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4</m:t>
                      </m:r>
                    </m:den>
                  </m:f>
                </m:sup>
              </m:sSup>
            </m:den>
          </m:f>
        </m:oMath>
      </m:oMathPara>
    </w:p>
    <w:p w14:paraId="0D1F05C8" w14:textId="09488A6B" w:rsidR="00660DD3" w:rsidRPr="005A32C6" w:rsidRDefault="00660DD3" w:rsidP="00660DD3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×3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5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48"/>
                              <w:szCs w:val="5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(0.2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4</m:t>
                      </m:r>
                    </m:den>
                  </m:f>
                </m:sup>
              </m:sSup>
            </m:den>
          </m:f>
        </m:oMath>
      </m:oMathPara>
    </w:p>
    <w:p w14:paraId="040CC7BE" w14:textId="5D28EBE4" w:rsidR="005A32C6" w:rsidRPr="00DD4E5F" w:rsidRDefault="005A32C6" w:rsidP="005A32C6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×3×2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5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  <w:sz w:val="48"/>
                  <w:szCs w:val="54"/>
                </w:rPr>
                <m:t>2 ×3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48"/>
                              <w:szCs w:val="5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(0.2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28ED80B4" w14:textId="0FBC150A" w:rsidR="008D5820" w:rsidRPr="00DD4E5F" w:rsidRDefault="008D5820" w:rsidP="008D5820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5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48"/>
                              <w:szCs w:val="5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×(0.2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6E6E8B85" w14:textId="6FDE35FA" w:rsidR="002950FD" w:rsidRPr="00DD4E5F" w:rsidRDefault="002950FD" w:rsidP="002950FD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0.25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</m:t>
              </m:r>
            </m:den>
          </m:f>
        </m:oMath>
      </m:oMathPara>
    </w:p>
    <w:p w14:paraId="72C86CD0" w14:textId="6B5D3676" w:rsidR="006A3168" w:rsidRPr="00DD4E5F" w:rsidRDefault="006A3168" w:rsidP="006A3168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w:lastRenderedPageBreak/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</m:t>
              </m:r>
            </m:den>
          </m:f>
        </m:oMath>
      </m:oMathPara>
    </w:p>
    <w:p w14:paraId="6EAEE938" w14:textId="2805DCC5" w:rsidR="006A3168" w:rsidRPr="00A445C8" w:rsidRDefault="006A3168" w:rsidP="006A3168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48"/>
                              <w:szCs w:val="5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3</m:t>
                          </m:r>
                        </m:den>
                      </m:f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4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48"/>
                              <w:szCs w:val="5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3</m:t>
                          </m:r>
                        </m:den>
                      </m:f>
                    </m:sup>
                  </m:sSup>
                </m:den>
              </m:f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</m:t>
              </m:r>
            </m:den>
          </m:f>
        </m:oMath>
      </m:oMathPara>
    </w:p>
    <w:p w14:paraId="25843EC5" w14:textId="6628D239" w:rsidR="00A445C8" w:rsidRPr="00DD4E5F" w:rsidRDefault="00A445C8" w:rsidP="00A445C8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4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48"/>
                              <w:szCs w:val="5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48"/>
                              <w:szCs w:val="54"/>
                            </w:rPr>
                            <m:t>3</m:t>
                          </m:r>
                        </m:den>
                      </m:f>
                    </m:sup>
                  </m:sSup>
                </m:den>
              </m:f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</m:t>
              </m:r>
            </m:den>
          </m:f>
        </m:oMath>
      </m:oMathPara>
    </w:p>
    <w:p w14:paraId="29681968" w14:textId="174C79B0" w:rsidR="00A445C8" w:rsidRPr="00DD4E5F" w:rsidRDefault="00A445C8" w:rsidP="00A445C8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4</m:t>
                  </m:r>
                </m:e>
                <m: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 xml:space="preserve"> </m:t>
              </m:r>
            </m:den>
          </m:f>
        </m:oMath>
      </m:oMathPara>
    </w:p>
    <w:p w14:paraId="41F3DEA0" w14:textId="6CB035B8" w:rsidR="00A445C8" w:rsidRPr="00DD4E5F" w:rsidRDefault="00A445C8" w:rsidP="00A445C8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×4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56"/>
              <w:szCs w:val="6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×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48"/>
                  <w:szCs w:val="54"/>
                </w:rPr>
                <m:t>)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</m:oMath>
      </m:oMathPara>
    </w:p>
    <w:p w14:paraId="03F33D53" w14:textId="7EA7EDE6" w:rsidR="00A445C8" w:rsidRPr="00C37D51" w:rsidRDefault="009F4D99" w:rsidP="006A3168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56"/>
              <w:szCs w:val="6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  <m:r>
            <w:rPr>
              <w:rFonts w:ascii="Cambria Math" w:eastAsiaTheme="minorEastAsia" w:hAnsi="Cambria Math"/>
              <w:sz w:val="48"/>
              <w:szCs w:val="54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</m:oMath>
      </m:oMathPara>
    </w:p>
    <w:p w14:paraId="466E2E04" w14:textId="4F4FEBBF" w:rsidR="00C37D51" w:rsidRPr="00DD4E5F" w:rsidRDefault="00C37D51" w:rsidP="00C37D51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56"/>
              <w:szCs w:val="6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sz w:val="48"/>
                  <w:szCs w:val="5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</m:oMath>
      </m:oMathPara>
    </w:p>
    <w:p w14:paraId="3B864450" w14:textId="0A0CFA22" w:rsidR="00C37D51" w:rsidRPr="003553AF" w:rsidRDefault="00C37D51" w:rsidP="00C37D51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56"/>
              <w:szCs w:val="6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+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</m:oMath>
      </m:oMathPara>
    </w:p>
    <w:p w14:paraId="135F6180" w14:textId="191B48D6" w:rsidR="003553AF" w:rsidRPr="00DD4E5F" w:rsidRDefault="003553AF" w:rsidP="003553AF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56"/>
              <w:szCs w:val="6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den>
              </m:f>
            </m:sup>
          </m:sSup>
        </m:oMath>
      </m:oMathPara>
    </w:p>
    <w:p w14:paraId="35E783F3" w14:textId="5EA535E7" w:rsidR="003553AF" w:rsidRPr="00340FEA" w:rsidRDefault="003553AF" w:rsidP="003553AF">
      <w:pPr>
        <w:rPr>
          <w:rFonts w:eastAsiaTheme="minorEastAsia"/>
          <w:b/>
          <w:bCs/>
          <w:sz w:val="56"/>
          <w:szCs w:val="62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56"/>
              <w:szCs w:val="62"/>
            </w:rPr>
            <m:t xml:space="preserve">= </m:t>
          </m:r>
          <m:r>
            <w:rPr>
              <w:rFonts w:ascii="Cambria Math" w:eastAsiaTheme="minorEastAsia" w:hAnsi="Cambria Math"/>
              <w:sz w:val="48"/>
              <w:szCs w:val="54"/>
            </w:rPr>
            <m:t>2---Answer</m:t>
          </m:r>
        </m:oMath>
      </m:oMathPara>
    </w:p>
    <w:p w14:paraId="0311D4EF" w14:textId="66942282" w:rsidR="00340FEA" w:rsidRPr="00EB2AC6" w:rsidRDefault="00340FEA" w:rsidP="003553AF">
      <w:pPr>
        <w:rPr>
          <w:rFonts w:eastAsiaTheme="minorEastAsia"/>
          <w:b/>
          <w:bCs/>
          <w:color w:val="FF0000"/>
          <w:sz w:val="56"/>
          <w:szCs w:val="62"/>
        </w:rPr>
      </w:pPr>
      <w:r w:rsidRPr="00EB2AC6">
        <w:rPr>
          <w:rFonts w:eastAsiaTheme="minorEastAsia"/>
          <w:b/>
          <w:bCs/>
          <w:color w:val="FF0000"/>
          <w:sz w:val="56"/>
          <w:szCs w:val="62"/>
        </w:rPr>
        <w:lastRenderedPageBreak/>
        <w:t>Q3.</w:t>
      </w:r>
      <w:r w:rsidRPr="00EB2AC6">
        <w:rPr>
          <w:rFonts w:eastAsiaTheme="minorEastAsia"/>
          <w:b/>
          <w:bCs/>
          <w:color w:val="FF0000"/>
          <w:sz w:val="56"/>
          <w:szCs w:val="62"/>
        </w:rPr>
        <w:tab/>
        <w:t>Simplify</w:t>
      </w:r>
    </w:p>
    <w:p w14:paraId="1F3C28BF" w14:textId="1BA7AD37" w:rsidR="00340FEA" w:rsidRPr="00EB2AC6" w:rsidRDefault="00632EE5" w:rsidP="00340FEA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i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(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3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+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2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+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128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)</m:t>
          </m:r>
        </m:oMath>
      </m:oMathPara>
    </w:p>
    <w:p w14:paraId="0AACCD9B" w14:textId="00765B59" w:rsidR="00EB2AC6" w:rsidRPr="00EB2AC6" w:rsidRDefault="00EB2AC6" w:rsidP="00340FEA">
      <w:pPr>
        <w:rPr>
          <w:rFonts w:eastAsiaTheme="minorEastAsia"/>
          <w:sz w:val="56"/>
          <w:szCs w:val="62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74433E4D" w14:textId="3BBF3C5F" w:rsidR="00EB2AC6" w:rsidRPr="00EB2AC6" w:rsidRDefault="00EB2AC6" w:rsidP="00EB2AC6">
      <w:pPr>
        <w:rPr>
          <w:rFonts w:eastAsiaTheme="minorEastAsia"/>
          <w:sz w:val="56"/>
          <w:szCs w:val="6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(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+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+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28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)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EB2AC6" w:rsidRPr="00EB2AC6" w14:paraId="544648F1" w14:textId="77777777" w:rsidTr="00EB2AC6">
        <w:tc>
          <w:tcPr>
            <w:tcW w:w="5381" w:type="dxa"/>
          </w:tcPr>
          <w:p w14:paraId="574CA843" w14:textId="27692503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  <w:tc>
          <w:tcPr>
            <w:tcW w:w="5381" w:type="dxa"/>
          </w:tcPr>
          <w:p w14:paraId="32DFF1A6" w14:textId="428877C3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128</w:t>
            </w:r>
          </w:p>
        </w:tc>
      </w:tr>
      <w:tr w:rsidR="00EB2AC6" w:rsidRPr="00EB2AC6" w14:paraId="129F353B" w14:textId="77777777" w:rsidTr="00EB2AC6">
        <w:tc>
          <w:tcPr>
            <w:tcW w:w="5381" w:type="dxa"/>
          </w:tcPr>
          <w:p w14:paraId="7CA0A498" w14:textId="00C9D009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  <w:tc>
          <w:tcPr>
            <w:tcW w:w="5381" w:type="dxa"/>
          </w:tcPr>
          <w:p w14:paraId="39D745D8" w14:textId="50C86BCD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64</w:t>
            </w:r>
          </w:p>
        </w:tc>
      </w:tr>
      <w:tr w:rsidR="00EB2AC6" w:rsidRPr="00EB2AC6" w14:paraId="0C69ACC0" w14:textId="77777777" w:rsidTr="00EB2AC6">
        <w:tc>
          <w:tcPr>
            <w:tcW w:w="5381" w:type="dxa"/>
          </w:tcPr>
          <w:p w14:paraId="015880D7" w14:textId="4D1500FD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  <w:tc>
          <w:tcPr>
            <w:tcW w:w="5381" w:type="dxa"/>
          </w:tcPr>
          <w:p w14:paraId="3B537985" w14:textId="0DC9DA40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32</w:t>
            </w:r>
          </w:p>
        </w:tc>
      </w:tr>
      <w:tr w:rsidR="00EB2AC6" w:rsidRPr="00EB2AC6" w14:paraId="13F23E3E" w14:textId="77777777" w:rsidTr="00EB2AC6">
        <w:tc>
          <w:tcPr>
            <w:tcW w:w="5381" w:type="dxa"/>
          </w:tcPr>
          <w:p w14:paraId="6BFC9C02" w14:textId="4F4A9BE7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  <w:tc>
          <w:tcPr>
            <w:tcW w:w="5381" w:type="dxa"/>
          </w:tcPr>
          <w:p w14:paraId="54F9F329" w14:textId="00882400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16</w:t>
            </w:r>
          </w:p>
        </w:tc>
      </w:tr>
      <w:tr w:rsidR="00EB2AC6" w:rsidRPr="00EB2AC6" w14:paraId="7E1781E8" w14:textId="77777777" w:rsidTr="00EB2AC6">
        <w:tc>
          <w:tcPr>
            <w:tcW w:w="5381" w:type="dxa"/>
          </w:tcPr>
          <w:p w14:paraId="6DB593A8" w14:textId="66DF8C6D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  <w:tc>
          <w:tcPr>
            <w:tcW w:w="5381" w:type="dxa"/>
          </w:tcPr>
          <w:p w14:paraId="69EE82A9" w14:textId="291B2836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8</w:t>
            </w:r>
          </w:p>
        </w:tc>
      </w:tr>
      <w:tr w:rsidR="00EB2AC6" w:rsidRPr="00EB2AC6" w14:paraId="175027C5" w14:textId="77777777" w:rsidTr="00EB2AC6">
        <w:tc>
          <w:tcPr>
            <w:tcW w:w="5381" w:type="dxa"/>
          </w:tcPr>
          <w:p w14:paraId="646C42A6" w14:textId="7912617E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  <w:tc>
          <w:tcPr>
            <w:tcW w:w="5381" w:type="dxa"/>
          </w:tcPr>
          <w:p w14:paraId="2845C2D5" w14:textId="51331010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4</w:t>
            </w:r>
          </w:p>
        </w:tc>
      </w:tr>
      <w:tr w:rsidR="00EB2AC6" w:rsidRPr="00EB2AC6" w14:paraId="54DD3811" w14:textId="77777777" w:rsidTr="00EB2AC6">
        <w:tc>
          <w:tcPr>
            <w:tcW w:w="5381" w:type="dxa"/>
          </w:tcPr>
          <w:p w14:paraId="0C1BCE23" w14:textId="45BCCFEC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  <w:tc>
          <w:tcPr>
            <w:tcW w:w="5381" w:type="dxa"/>
          </w:tcPr>
          <w:p w14:paraId="21BFC45F" w14:textId="77817237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2</w:t>
            </w:r>
          </w:p>
        </w:tc>
      </w:tr>
      <w:tr w:rsidR="00EB2AC6" w:rsidRPr="00EB2AC6" w14:paraId="26183B8E" w14:textId="77777777" w:rsidTr="00EB2AC6">
        <w:tc>
          <w:tcPr>
            <w:tcW w:w="5381" w:type="dxa"/>
          </w:tcPr>
          <w:p w14:paraId="52881D27" w14:textId="77777777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</w:p>
        </w:tc>
        <w:tc>
          <w:tcPr>
            <w:tcW w:w="5381" w:type="dxa"/>
          </w:tcPr>
          <w:p w14:paraId="4AD34559" w14:textId="0AB1705C" w:rsidR="00EB2AC6" w:rsidRPr="00EB2AC6" w:rsidRDefault="00EB2AC6" w:rsidP="00340FEA">
            <w:pPr>
              <w:rPr>
                <w:rFonts w:eastAsiaTheme="minorEastAsia"/>
                <w:sz w:val="56"/>
                <w:szCs w:val="62"/>
              </w:rPr>
            </w:pPr>
            <w:r w:rsidRPr="00EB2AC6">
              <w:rPr>
                <w:rFonts w:eastAsiaTheme="minorEastAsia"/>
                <w:sz w:val="56"/>
                <w:szCs w:val="62"/>
              </w:rPr>
              <w:t>1</w:t>
            </w:r>
          </w:p>
        </w:tc>
      </w:tr>
    </w:tbl>
    <w:p w14:paraId="579B1882" w14:textId="77777777" w:rsidR="00EB2AC6" w:rsidRPr="00EB2AC6" w:rsidRDefault="00EB2AC6" w:rsidP="00340FEA">
      <w:pPr>
        <w:rPr>
          <w:rFonts w:eastAsiaTheme="minorEastAsia"/>
          <w:b/>
          <w:bCs/>
          <w:color w:val="FF0000"/>
          <w:sz w:val="56"/>
          <w:szCs w:val="62"/>
        </w:rPr>
      </w:pPr>
    </w:p>
    <w:p w14:paraId="5FFCAF48" w14:textId="035693FE" w:rsidR="00EB2AC6" w:rsidRPr="005E688F" w:rsidRDefault="00632EE5" w:rsidP="00EB2AC6">
      <w:pPr>
        <w:rPr>
          <w:rFonts w:eastAsiaTheme="minorEastAsia"/>
          <w:sz w:val="42"/>
          <w:szCs w:val="48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d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+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+7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28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2"/>
              <w:szCs w:val="48"/>
            </w:rPr>
            <m:t>= (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+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+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C00000"/>
                  <w:sz w:val="42"/>
                  <w:szCs w:val="48"/>
                </w:rPr>
                <m:t>2×2</m:t>
              </m:r>
              <m:r>
                <w:rPr>
                  <w:rFonts w:ascii="Cambria Math" w:eastAsiaTheme="minorEastAsia" w:hAnsi="Cambria Math"/>
                  <w:sz w:val="42"/>
                  <w:szCs w:val="48"/>
                </w:rPr>
                <m:t>×</m:t>
              </m:r>
              <m:r>
                <w:rPr>
                  <w:rFonts w:ascii="Cambria Math" w:eastAsiaTheme="minorEastAsia" w:hAnsi="Cambria Math"/>
                  <w:color w:val="ED7D31" w:themeColor="accent2"/>
                  <w:sz w:val="42"/>
                  <w:szCs w:val="48"/>
                </w:rPr>
                <m:t>2×2</m:t>
              </m:r>
              <m:r>
                <w:rPr>
                  <w:rFonts w:ascii="Cambria Math" w:eastAsiaTheme="minorEastAsia" w:hAnsi="Cambria Math"/>
                  <w:sz w:val="42"/>
                  <w:szCs w:val="48"/>
                </w:rPr>
                <m:t>×</m:t>
              </m:r>
              <m:r>
                <w:rPr>
                  <w:rFonts w:ascii="Cambria Math" w:eastAsiaTheme="minorEastAsia" w:hAnsi="Cambria Math"/>
                  <w:color w:val="7030A0"/>
                  <w:sz w:val="42"/>
                  <w:szCs w:val="48"/>
                </w:rPr>
                <m:t>2×2</m:t>
              </m:r>
              <m:r>
                <w:rPr>
                  <w:rFonts w:ascii="Cambria Math" w:eastAsiaTheme="minorEastAsia" w:hAnsi="Cambria Math"/>
                  <w:sz w:val="42"/>
                  <w:szCs w:val="48"/>
                </w:rPr>
                <m:t>×2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)</m:t>
          </m:r>
        </m:oMath>
      </m:oMathPara>
    </w:p>
    <w:p w14:paraId="2FE45625" w14:textId="249F391F" w:rsidR="005A216E" w:rsidRPr="005E688F" w:rsidRDefault="00632EE5" w:rsidP="005A216E">
      <w:pPr>
        <w:rPr>
          <w:rFonts w:eastAsiaTheme="minorEastAsia"/>
          <w:sz w:val="42"/>
          <w:szCs w:val="48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d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+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+7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28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2"/>
              <w:szCs w:val="48"/>
            </w:rPr>
            <m:t>= (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+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+7</m:t>
          </m:r>
          <m:r>
            <w:rPr>
              <w:rFonts w:ascii="Cambria Math" w:eastAsiaTheme="minorEastAsia" w:hAnsi="Cambria Math"/>
              <w:color w:val="C00000"/>
              <w:sz w:val="42"/>
              <w:szCs w:val="48"/>
            </w:rPr>
            <m:t>×2</m:t>
          </m:r>
          <m:r>
            <w:rPr>
              <w:rFonts w:ascii="Cambria Math" w:eastAsiaTheme="minorEastAsia" w:hAnsi="Cambria Math"/>
              <w:color w:val="ED7D31" w:themeColor="accent2"/>
              <w:sz w:val="42"/>
              <w:szCs w:val="48"/>
            </w:rPr>
            <m:t>×2</m:t>
          </m:r>
          <m:r>
            <w:rPr>
              <w:rFonts w:ascii="Cambria Math" w:eastAsiaTheme="minorEastAsia" w:hAnsi="Cambria Math"/>
              <w:color w:val="7030A0"/>
              <w:sz w:val="42"/>
              <w:szCs w:val="48"/>
            </w:rPr>
            <m:t>×2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)</m:t>
          </m:r>
        </m:oMath>
      </m:oMathPara>
    </w:p>
    <w:p w14:paraId="3DCD5BBB" w14:textId="2B7820B5" w:rsidR="004C7FB5" w:rsidRPr="005E688F" w:rsidRDefault="00632EE5" w:rsidP="004C7FB5">
      <w:pPr>
        <w:rPr>
          <w:rFonts w:eastAsiaTheme="minorEastAsia"/>
          <w:sz w:val="42"/>
          <w:szCs w:val="48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dPr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+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+7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2"/>
                      <w:szCs w:val="4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2"/>
                      <w:szCs w:val="48"/>
                    </w:rPr>
                    <m:t>128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2"/>
              <w:szCs w:val="48"/>
            </w:rPr>
            <m:t>= (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+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+7</m:t>
          </m:r>
          <m:r>
            <w:rPr>
              <w:rFonts w:ascii="Cambria Math" w:eastAsiaTheme="minorEastAsia" w:hAnsi="Cambria Math"/>
              <w:color w:val="C00000"/>
              <w:sz w:val="42"/>
              <w:szCs w:val="48"/>
            </w:rPr>
            <m:t>×8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2"/>
                  <w:szCs w:val="4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2"/>
                  <w:szCs w:val="48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42"/>
              <w:szCs w:val="48"/>
            </w:rPr>
            <m:t>)</m:t>
          </m:r>
        </m:oMath>
      </m:oMathPara>
    </w:p>
    <w:p w14:paraId="18343208" w14:textId="4F1BFFC6" w:rsidR="004C7FB5" w:rsidRPr="005A216E" w:rsidRDefault="00632EE5" w:rsidP="004C7FB5">
      <w:pPr>
        <w:rPr>
          <w:rFonts w:eastAsiaTheme="minorEastAsia"/>
          <w:sz w:val="48"/>
          <w:szCs w:val="5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d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>+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>+7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28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8"/>
              <w:szCs w:val="54"/>
            </w:rPr>
            <m:t>= (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>+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>+5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>)</m:t>
          </m:r>
        </m:oMath>
      </m:oMathPara>
    </w:p>
    <w:p w14:paraId="514B6E3D" w14:textId="7B4543D3" w:rsidR="00FD05EC" w:rsidRPr="005A216E" w:rsidRDefault="00632EE5" w:rsidP="00FD05EC">
      <w:pPr>
        <w:rPr>
          <w:rFonts w:eastAsiaTheme="minorEastAsia"/>
          <w:sz w:val="48"/>
          <w:szCs w:val="5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d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>+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>+7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128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8"/>
              <w:szCs w:val="54"/>
            </w:rPr>
            <m:t xml:space="preserve">= </m:t>
          </m:r>
          <m:d>
            <m:d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dPr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8"/>
                  <w:szCs w:val="54"/>
                </w:rPr>
                <m:t>+60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2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8"/>
              <w:szCs w:val="54"/>
            </w:rPr>
            <m:t>--Ans</m:t>
          </m:r>
        </m:oMath>
      </m:oMathPara>
    </w:p>
    <w:p w14:paraId="7C6EA26E" w14:textId="4BFA055F" w:rsidR="00FD05EC" w:rsidRPr="00EB2AC6" w:rsidRDefault="00632EE5" w:rsidP="00FD05EC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ii</m:t>
              </m:r>
            </m:e>
          </m:d>
          <m:f>
            <m:f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2</m:t>
                  </m:r>
                </m:e>
              </m:rad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10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8</m:t>
              </m:r>
            </m:e>
          </m:rad>
        </m:oMath>
      </m:oMathPara>
    </w:p>
    <w:p w14:paraId="3B5A53C4" w14:textId="77777777" w:rsidR="00FD05EC" w:rsidRPr="00EB2AC6" w:rsidRDefault="00FD05EC" w:rsidP="00FD05EC">
      <w:pPr>
        <w:rPr>
          <w:rFonts w:eastAsiaTheme="minorEastAsia"/>
          <w:sz w:val="56"/>
          <w:szCs w:val="62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5BFCD26E" w14:textId="7F4006CA" w:rsidR="00340FEA" w:rsidRPr="005E688F" w:rsidRDefault="00632EE5" w:rsidP="003553AF">
      <w:pPr>
        <w:rPr>
          <w:rFonts w:eastAsiaTheme="minorEastAsia"/>
          <w:bCs/>
          <w:sz w:val="50"/>
          <w:szCs w:val="56"/>
        </w:rPr>
      </w:pPr>
      <m:oMath>
        <m:f>
          <m:fPr>
            <m:ctrlPr>
              <w:rPr>
                <w:rFonts w:ascii="Cambria Math" w:eastAsiaTheme="minorEastAsia" w:hAnsi="Cambria Math"/>
                <w:bCs/>
                <w:i/>
                <w:sz w:val="50"/>
                <w:szCs w:val="56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bCs/>
                    <w:i/>
                    <w:sz w:val="50"/>
                    <w:szCs w:val="56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50"/>
                    <w:szCs w:val="56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  <w:sz w:val="50"/>
                <w:szCs w:val="56"/>
              </w:rPr>
              <m:t>10</m:t>
            </m:r>
          </m:den>
        </m:f>
        <m:r>
          <w:rPr>
            <w:rFonts w:ascii="Cambria Math" w:eastAsiaTheme="minorEastAsia" w:hAnsi="Cambria Math"/>
            <w:sz w:val="50"/>
            <w:szCs w:val="56"/>
          </w:rPr>
          <m:t>+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50"/>
                <w:szCs w:val="56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50"/>
                <w:szCs w:val="56"/>
              </w:rPr>
              <m:t>8</m:t>
            </m:r>
          </m:e>
        </m:rad>
        <m:r>
          <w:rPr>
            <w:rFonts w:ascii="Cambria Math" w:eastAsiaTheme="minorEastAsia" w:hAnsi="Cambria Math"/>
            <w:sz w:val="50"/>
            <w:szCs w:val="56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bCs/>
                <w:i/>
                <w:sz w:val="50"/>
                <w:szCs w:val="56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bCs/>
                    <w:i/>
                    <w:sz w:val="50"/>
                    <w:szCs w:val="56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50"/>
                    <w:szCs w:val="56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  <w:sz w:val="50"/>
                <w:szCs w:val="56"/>
              </w:rPr>
              <m:t>10</m:t>
            </m:r>
          </m:den>
        </m:f>
        <m:r>
          <w:rPr>
            <w:rFonts w:ascii="Cambria Math" w:eastAsiaTheme="minorEastAsia" w:hAnsi="Cambria Math"/>
            <w:sz w:val="50"/>
            <w:szCs w:val="56"/>
          </w:rPr>
          <m:t>+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50"/>
                <w:szCs w:val="56"/>
              </w:rPr>
            </m:ctrlPr>
          </m:radPr>
          <m:deg/>
          <m:e>
            <m:r>
              <w:rPr>
                <w:rFonts w:ascii="Cambria Math" w:eastAsiaTheme="minorEastAsia" w:hAnsi="Cambria Math"/>
                <w:color w:val="C00000"/>
                <w:sz w:val="42"/>
                <w:szCs w:val="48"/>
              </w:rPr>
              <m:t>2×2</m:t>
            </m:r>
            <m:r>
              <w:rPr>
                <w:rFonts w:ascii="Cambria Math" w:eastAsiaTheme="minorEastAsia" w:hAnsi="Cambria Math"/>
                <w:sz w:val="42"/>
                <w:szCs w:val="48"/>
              </w:rPr>
              <m:t>×</m:t>
            </m:r>
            <m:r>
              <w:rPr>
                <w:rFonts w:ascii="Cambria Math" w:eastAsiaTheme="minorEastAsia" w:hAnsi="Cambria Math"/>
                <w:color w:val="ED7D31" w:themeColor="accent2"/>
                <w:sz w:val="42"/>
                <w:szCs w:val="48"/>
              </w:rPr>
              <m:t>2</m:t>
            </m:r>
          </m:e>
        </m:rad>
        <m:r>
          <w:rPr>
            <w:rFonts w:ascii="Cambria Math" w:eastAsiaTheme="minorEastAsia" w:hAnsi="Cambria Math"/>
            <w:sz w:val="50"/>
            <w:szCs w:val="56"/>
          </w:rPr>
          <m:t xml:space="preserve"> = </m:t>
        </m:r>
        <m:f>
          <m:fPr>
            <m:ctrlPr>
              <w:rPr>
                <w:rFonts w:ascii="Cambria Math" w:eastAsiaTheme="minorEastAsia" w:hAnsi="Cambria Math"/>
                <w:bCs/>
                <w:i/>
                <w:sz w:val="50"/>
                <w:szCs w:val="56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bCs/>
                    <w:i/>
                    <w:sz w:val="50"/>
                    <w:szCs w:val="56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50"/>
                    <w:szCs w:val="56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  <w:sz w:val="50"/>
                <w:szCs w:val="56"/>
              </w:rPr>
              <m:t>10</m:t>
            </m:r>
          </m:den>
        </m:f>
        <m:r>
          <w:rPr>
            <w:rFonts w:ascii="Cambria Math" w:eastAsiaTheme="minorEastAsia" w:hAnsi="Cambria Math"/>
            <w:sz w:val="50"/>
            <w:szCs w:val="56"/>
          </w:rPr>
          <m:t>+2</m:t>
        </m:r>
        <m:r>
          <w:rPr>
            <w:rFonts w:ascii="Cambria Math" w:eastAsiaTheme="minorEastAsia" w:hAnsi="Cambria Math"/>
            <w:sz w:val="42"/>
            <w:szCs w:val="48"/>
          </w:rPr>
          <m:t>×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50"/>
                <w:szCs w:val="56"/>
              </w:rPr>
            </m:ctrlPr>
          </m:radPr>
          <m:deg/>
          <m:e>
            <m:r>
              <w:rPr>
                <w:rFonts w:ascii="Cambria Math" w:eastAsiaTheme="minorEastAsia" w:hAnsi="Cambria Math"/>
                <w:color w:val="ED7D31" w:themeColor="accent2"/>
                <w:sz w:val="42"/>
                <w:szCs w:val="48"/>
              </w:rPr>
              <m:t>2</m:t>
            </m:r>
          </m:e>
        </m:rad>
        <m:r>
          <w:rPr>
            <w:rFonts w:ascii="Cambria Math" w:eastAsiaTheme="minorEastAsia" w:hAnsi="Cambria Math"/>
            <w:sz w:val="50"/>
            <w:szCs w:val="56"/>
          </w:rPr>
          <m:t>--Ans</m:t>
        </m:r>
      </m:oMath>
      <w:r w:rsidR="00A76C2F" w:rsidRPr="005E688F">
        <w:rPr>
          <w:rFonts w:eastAsiaTheme="minorEastAsia"/>
          <w:bCs/>
          <w:sz w:val="50"/>
          <w:szCs w:val="56"/>
        </w:rPr>
        <w:t xml:space="preserve"> </w:t>
      </w:r>
    </w:p>
    <w:p w14:paraId="0CDF481C" w14:textId="46C50C98" w:rsidR="00EB59FD" w:rsidRPr="00EB2AC6" w:rsidRDefault="00632EE5" w:rsidP="00EB59FD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iii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13+15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3</m:t>
                  </m:r>
                </m:e>
              </m:rad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+(7-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3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)</m:t>
          </m:r>
        </m:oMath>
      </m:oMathPara>
    </w:p>
    <w:p w14:paraId="6CDE06FA" w14:textId="77777777" w:rsidR="00EB59FD" w:rsidRPr="00EB2AC6" w:rsidRDefault="00EB59FD" w:rsidP="00EB59FD">
      <w:pPr>
        <w:rPr>
          <w:rFonts w:eastAsiaTheme="minorEastAsia"/>
          <w:sz w:val="56"/>
          <w:szCs w:val="62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6E4F5E15" w14:textId="1A716F25" w:rsidR="00340FEA" w:rsidRPr="00ED0482" w:rsidRDefault="00632EE5" w:rsidP="003553A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 xml:space="preserve">13+15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7-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6"/>
                  <w:szCs w:val="5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 xml:space="preserve">=13+15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6"/>
              <w:szCs w:val="52"/>
            </w:rPr>
            <m:t xml:space="preserve"> +7-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3</m:t>
              </m:r>
            </m:e>
          </m:rad>
        </m:oMath>
      </m:oMathPara>
    </w:p>
    <w:p w14:paraId="781640E7" w14:textId="3A73BC74" w:rsidR="00ED0482" w:rsidRPr="00ED0482" w:rsidRDefault="00632EE5" w:rsidP="00ED0482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 xml:space="preserve">13+15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7-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6"/>
                  <w:szCs w:val="5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 xml:space="preserve">=20+15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6"/>
              <w:szCs w:val="52"/>
            </w:rPr>
            <m:t xml:space="preserve"> -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3</m:t>
              </m:r>
            </m:e>
          </m:rad>
        </m:oMath>
      </m:oMathPara>
    </w:p>
    <w:p w14:paraId="7213C65D" w14:textId="08BD3B08" w:rsidR="00744043" w:rsidRPr="003347A3" w:rsidRDefault="00632EE5" w:rsidP="00744043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 xml:space="preserve">13+15 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7-6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46"/>
                  <w:szCs w:val="5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 xml:space="preserve">=20+9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6"/>
              <w:szCs w:val="52"/>
            </w:rPr>
            <m:t>---Ans</m:t>
          </m:r>
        </m:oMath>
      </m:oMathPara>
    </w:p>
    <w:p w14:paraId="5E8E5A53" w14:textId="162C19BE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34E43D9B" w14:textId="331C23E6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5999F80F" w14:textId="02CE388F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3C5C8903" w14:textId="4501015F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529E7CB7" w14:textId="25236534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59EE44DF" w14:textId="24D4F5B5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18E2DA4D" w14:textId="51DD82A1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39E93F58" w14:textId="442FD92D" w:rsidR="003347A3" w:rsidRDefault="003347A3" w:rsidP="00744043">
      <w:pPr>
        <w:rPr>
          <w:rFonts w:eastAsiaTheme="minorEastAsia"/>
          <w:bCs/>
          <w:sz w:val="46"/>
          <w:szCs w:val="52"/>
        </w:rPr>
      </w:pPr>
    </w:p>
    <w:p w14:paraId="7AAB74C0" w14:textId="77777777" w:rsidR="003347A3" w:rsidRPr="00ED0482" w:rsidRDefault="003347A3" w:rsidP="00744043">
      <w:pPr>
        <w:rPr>
          <w:rFonts w:eastAsiaTheme="minorEastAsia"/>
          <w:bCs/>
          <w:sz w:val="46"/>
          <w:szCs w:val="52"/>
        </w:rPr>
      </w:pPr>
    </w:p>
    <w:p w14:paraId="55DABF13" w14:textId="042803B7" w:rsidR="00744043" w:rsidRPr="00EB2AC6" w:rsidRDefault="00632EE5" w:rsidP="00744043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iv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250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490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10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</m:t>
          </m:r>
        </m:oMath>
      </m:oMathPara>
    </w:p>
    <w:p w14:paraId="43E11FA2" w14:textId="77777777" w:rsidR="00744043" w:rsidRPr="00EB2AC6" w:rsidRDefault="00744043" w:rsidP="00744043">
      <w:pPr>
        <w:rPr>
          <w:rFonts w:eastAsiaTheme="minorEastAsia"/>
          <w:sz w:val="56"/>
          <w:szCs w:val="62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0CC18BA0" w14:textId="265E9C04" w:rsidR="00ED0482" w:rsidRPr="005D6400" w:rsidRDefault="00632EE5" w:rsidP="003553A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250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490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0</m:t>
              </m:r>
            </m:e>
          </m:ra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5D6400" w14:paraId="3B4CC3C8" w14:textId="77777777" w:rsidTr="005D6400">
        <w:tc>
          <w:tcPr>
            <w:tcW w:w="5381" w:type="dxa"/>
          </w:tcPr>
          <w:p w14:paraId="26B91F62" w14:textId="0AFF939F" w:rsidR="005D6400" w:rsidRPr="005465E2" w:rsidRDefault="005D6400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26F5B5D0" w14:textId="2E3847E0" w:rsidR="005D6400" w:rsidRPr="005465E2" w:rsidRDefault="005D6400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250</w:t>
            </w:r>
          </w:p>
        </w:tc>
      </w:tr>
      <w:tr w:rsidR="005D6400" w14:paraId="14086855" w14:textId="77777777" w:rsidTr="005D6400">
        <w:tc>
          <w:tcPr>
            <w:tcW w:w="5381" w:type="dxa"/>
          </w:tcPr>
          <w:p w14:paraId="57D1988C" w14:textId="46844372" w:rsidR="005D6400" w:rsidRPr="005465E2" w:rsidRDefault="00365A04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1ED60848" w14:textId="7FF1BF3C" w:rsidR="005D6400" w:rsidRPr="005465E2" w:rsidRDefault="005D6400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125</w:t>
            </w:r>
          </w:p>
        </w:tc>
      </w:tr>
      <w:tr w:rsidR="00365A04" w14:paraId="661B7689" w14:textId="77777777" w:rsidTr="005D6400">
        <w:tc>
          <w:tcPr>
            <w:tcW w:w="5381" w:type="dxa"/>
          </w:tcPr>
          <w:p w14:paraId="1C150217" w14:textId="469F5317" w:rsidR="00365A04" w:rsidRPr="005465E2" w:rsidRDefault="00365A04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6CFDF7E1" w14:textId="77C9BCFE" w:rsidR="00365A04" w:rsidRPr="005465E2" w:rsidRDefault="00365A04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25</w:t>
            </w:r>
          </w:p>
        </w:tc>
      </w:tr>
      <w:tr w:rsidR="00365A04" w14:paraId="562D4FDC" w14:textId="77777777" w:rsidTr="005D6400">
        <w:tc>
          <w:tcPr>
            <w:tcW w:w="5381" w:type="dxa"/>
          </w:tcPr>
          <w:p w14:paraId="4F92E8F3" w14:textId="235D8A28" w:rsidR="00365A04" w:rsidRPr="005465E2" w:rsidRDefault="00365A04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51FF9CC0" w14:textId="5689F533" w:rsidR="00365A04" w:rsidRPr="005465E2" w:rsidRDefault="00365A04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5</w:t>
            </w:r>
          </w:p>
        </w:tc>
      </w:tr>
      <w:tr w:rsidR="00365A04" w14:paraId="16F87A6A" w14:textId="77777777" w:rsidTr="005D6400">
        <w:tc>
          <w:tcPr>
            <w:tcW w:w="5381" w:type="dxa"/>
          </w:tcPr>
          <w:p w14:paraId="3F34B977" w14:textId="77777777" w:rsidR="00365A04" w:rsidRPr="005465E2" w:rsidRDefault="00365A04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64BBE2CB" w14:textId="557CE0DD" w:rsidR="00365A04" w:rsidRPr="005465E2" w:rsidRDefault="00365A04" w:rsidP="003553AF">
            <w:pPr>
              <w:rPr>
                <w:rFonts w:eastAsiaTheme="minorEastAsia"/>
                <w:bCs/>
                <w:color w:val="7030A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7030A0"/>
                <w:sz w:val="46"/>
                <w:szCs w:val="52"/>
              </w:rPr>
              <w:t>1</w:t>
            </w:r>
          </w:p>
        </w:tc>
      </w:tr>
    </w:tbl>
    <w:p w14:paraId="16941DCC" w14:textId="77530130" w:rsidR="005D6400" w:rsidRDefault="005D6400" w:rsidP="003553AF">
      <w:pPr>
        <w:rPr>
          <w:rFonts w:eastAsiaTheme="minorEastAsia"/>
          <w:bCs/>
          <w:sz w:val="46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365A04" w14:paraId="28FE2C2C" w14:textId="77777777" w:rsidTr="0074319B">
        <w:tc>
          <w:tcPr>
            <w:tcW w:w="5381" w:type="dxa"/>
          </w:tcPr>
          <w:p w14:paraId="2D1136F3" w14:textId="77777777" w:rsidR="00365A04" w:rsidRPr="005465E2" w:rsidRDefault="00365A04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0875C473" w14:textId="4372B84E" w:rsidR="00365A04" w:rsidRPr="005465E2" w:rsidRDefault="00365A04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490</w:t>
            </w:r>
          </w:p>
        </w:tc>
      </w:tr>
      <w:tr w:rsidR="00365A04" w14:paraId="51BAFC00" w14:textId="77777777" w:rsidTr="0074319B">
        <w:tc>
          <w:tcPr>
            <w:tcW w:w="5381" w:type="dxa"/>
          </w:tcPr>
          <w:p w14:paraId="39F156E5" w14:textId="77777777" w:rsidR="00365A04" w:rsidRPr="005465E2" w:rsidRDefault="00365A04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7A9F70E5" w14:textId="61500CC5" w:rsidR="00365A04" w:rsidRPr="005465E2" w:rsidRDefault="00365A04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245</w:t>
            </w:r>
          </w:p>
        </w:tc>
      </w:tr>
      <w:tr w:rsidR="00365A04" w14:paraId="6AFA05DD" w14:textId="77777777" w:rsidTr="0074319B">
        <w:tc>
          <w:tcPr>
            <w:tcW w:w="5381" w:type="dxa"/>
          </w:tcPr>
          <w:p w14:paraId="0D625AC1" w14:textId="5A6E5EB8" w:rsidR="00365A04" w:rsidRPr="005465E2" w:rsidRDefault="005465E2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7</w:t>
            </w:r>
          </w:p>
        </w:tc>
        <w:tc>
          <w:tcPr>
            <w:tcW w:w="5381" w:type="dxa"/>
          </w:tcPr>
          <w:p w14:paraId="11404DEC" w14:textId="024FD45E" w:rsidR="00365A04" w:rsidRPr="005465E2" w:rsidRDefault="005465E2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49</w:t>
            </w:r>
          </w:p>
        </w:tc>
      </w:tr>
      <w:tr w:rsidR="00365A04" w14:paraId="784172E4" w14:textId="77777777" w:rsidTr="0074319B">
        <w:tc>
          <w:tcPr>
            <w:tcW w:w="5381" w:type="dxa"/>
          </w:tcPr>
          <w:p w14:paraId="14BFD2CB" w14:textId="1A05718E" w:rsidR="00365A04" w:rsidRPr="005465E2" w:rsidRDefault="005465E2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7</w:t>
            </w:r>
          </w:p>
        </w:tc>
        <w:tc>
          <w:tcPr>
            <w:tcW w:w="5381" w:type="dxa"/>
          </w:tcPr>
          <w:p w14:paraId="1E06719E" w14:textId="455048FB" w:rsidR="00365A04" w:rsidRPr="005465E2" w:rsidRDefault="005465E2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7</w:t>
            </w:r>
          </w:p>
        </w:tc>
      </w:tr>
      <w:tr w:rsidR="00365A04" w14:paraId="39E73E6F" w14:textId="77777777" w:rsidTr="0074319B">
        <w:tc>
          <w:tcPr>
            <w:tcW w:w="5381" w:type="dxa"/>
          </w:tcPr>
          <w:p w14:paraId="01E19363" w14:textId="77777777" w:rsidR="00365A04" w:rsidRPr="005465E2" w:rsidRDefault="00365A04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45DFE880" w14:textId="77777777" w:rsidR="00365A04" w:rsidRPr="005465E2" w:rsidRDefault="00365A04" w:rsidP="0074319B">
            <w:pPr>
              <w:rPr>
                <w:rFonts w:eastAsiaTheme="minorEastAsia"/>
                <w:bCs/>
                <w:color w:val="00206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002060"/>
                <w:sz w:val="46"/>
                <w:szCs w:val="52"/>
              </w:rPr>
              <w:t>1</w:t>
            </w:r>
          </w:p>
        </w:tc>
      </w:tr>
    </w:tbl>
    <w:p w14:paraId="00252BE2" w14:textId="1619224F" w:rsidR="00365A04" w:rsidRDefault="00365A04" w:rsidP="003553AF">
      <w:pPr>
        <w:rPr>
          <w:rFonts w:eastAsiaTheme="minorEastAsia"/>
          <w:bCs/>
          <w:sz w:val="46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5465E2" w14:paraId="40219480" w14:textId="77777777" w:rsidTr="0074319B">
        <w:tc>
          <w:tcPr>
            <w:tcW w:w="5381" w:type="dxa"/>
          </w:tcPr>
          <w:p w14:paraId="60A23DBD" w14:textId="77777777" w:rsidR="005465E2" w:rsidRPr="005465E2" w:rsidRDefault="005465E2" w:rsidP="0074319B">
            <w:pPr>
              <w:rPr>
                <w:rFonts w:eastAsiaTheme="minorEastAsia"/>
                <w:bCs/>
                <w:color w:val="C0000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C00000"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4B275CD7" w14:textId="401AD454" w:rsidR="005465E2" w:rsidRPr="005465E2" w:rsidRDefault="005465E2" w:rsidP="0074319B">
            <w:pPr>
              <w:rPr>
                <w:rFonts w:eastAsiaTheme="minorEastAsia"/>
                <w:bCs/>
                <w:color w:val="C0000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C00000"/>
                <w:sz w:val="46"/>
                <w:szCs w:val="52"/>
              </w:rPr>
              <w:t>10</w:t>
            </w:r>
          </w:p>
        </w:tc>
      </w:tr>
      <w:tr w:rsidR="005465E2" w14:paraId="486A0E5C" w14:textId="77777777" w:rsidTr="0074319B">
        <w:tc>
          <w:tcPr>
            <w:tcW w:w="5381" w:type="dxa"/>
          </w:tcPr>
          <w:p w14:paraId="634AB7A8" w14:textId="77777777" w:rsidR="005465E2" w:rsidRPr="005465E2" w:rsidRDefault="005465E2" w:rsidP="0074319B">
            <w:pPr>
              <w:rPr>
                <w:rFonts w:eastAsiaTheme="minorEastAsia"/>
                <w:bCs/>
                <w:color w:val="C0000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C00000"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44749AF9" w14:textId="1ADAACEC" w:rsidR="005465E2" w:rsidRPr="005465E2" w:rsidRDefault="005465E2" w:rsidP="0074319B">
            <w:pPr>
              <w:rPr>
                <w:rFonts w:eastAsiaTheme="minorEastAsia"/>
                <w:bCs/>
                <w:color w:val="C0000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C00000"/>
                <w:sz w:val="46"/>
                <w:szCs w:val="52"/>
              </w:rPr>
              <w:t>5</w:t>
            </w:r>
          </w:p>
        </w:tc>
      </w:tr>
      <w:tr w:rsidR="005465E2" w14:paraId="238CE35F" w14:textId="77777777" w:rsidTr="0074319B">
        <w:tc>
          <w:tcPr>
            <w:tcW w:w="5381" w:type="dxa"/>
          </w:tcPr>
          <w:p w14:paraId="27B5B956" w14:textId="0090CBE0" w:rsidR="005465E2" w:rsidRPr="005465E2" w:rsidRDefault="005465E2" w:rsidP="0074319B">
            <w:pPr>
              <w:rPr>
                <w:rFonts w:eastAsiaTheme="minorEastAsia"/>
                <w:bCs/>
                <w:color w:val="C00000"/>
                <w:sz w:val="46"/>
                <w:szCs w:val="52"/>
              </w:rPr>
            </w:pPr>
          </w:p>
        </w:tc>
        <w:tc>
          <w:tcPr>
            <w:tcW w:w="5381" w:type="dxa"/>
          </w:tcPr>
          <w:p w14:paraId="0193F0E3" w14:textId="091B8A2E" w:rsidR="005465E2" w:rsidRPr="005465E2" w:rsidRDefault="005465E2" w:rsidP="0074319B">
            <w:pPr>
              <w:rPr>
                <w:rFonts w:eastAsiaTheme="minorEastAsia"/>
                <w:bCs/>
                <w:color w:val="C00000"/>
                <w:sz w:val="46"/>
                <w:szCs w:val="52"/>
              </w:rPr>
            </w:pPr>
            <w:r w:rsidRPr="005465E2">
              <w:rPr>
                <w:rFonts w:eastAsiaTheme="minorEastAsia"/>
                <w:bCs/>
                <w:color w:val="C00000"/>
                <w:sz w:val="46"/>
                <w:szCs w:val="52"/>
              </w:rPr>
              <w:t>1</w:t>
            </w:r>
          </w:p>
        </w:tc>
      </w:tr>
    </w:tbl>
    <w:p w14:paraId="5D45FA5A" w14:textId="54EF9F35" w:rsidR="005465E2" w:rsidRDefault="005465E2" w:rsidP="003553AF">
      <w:pPr>
        <w:rPr>
          <w:rFonts w:eastAsiaTheme="minorEastAsia"/>
          <w:bCs/>
          <w:sz w:val="46"/>
          <w:szCs w:val="52"/>
        </w:rPr>
      </w:pPr>
    </w:p>
    <w:p w14:paraId="51AB44F6" w14:textId="5D0DC448" w:rsidR="005465E2" w:rsidRPr="00000D14" w:rsidRDefault="00632EE5" w:rsidP="005465E2">
      <w:pPr>
        <w:rPr>
          <w:rFonts w:eastAsiaTheme="minorEastAsia"/>
          <w:bCs/>
          <w:sz w:val="26"/>
          <w:szCs w:val="3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50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490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26"/>
              <w:szCs w:val="32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</m:t>
              </m:r>
              <w:bookmarkStart w:id="0" w:name="_Hlk90319380"/>
              <m:r>
                <w:rPr>
                  <w:rFonts w:ascii="Cambria Math" w:eastAsiaTheme="minorEastAsia" w:hAnsi="Cambria Math"/>
                  <w:sz w:val="36"/>
                  <w:szCs w:val="42"/>
                </w:rPr>
                <m:t>×5</m:t>
              </m:r>
              <w:bookmarkEnd w:id="0"/>
              <m:r>
                <w:rPr>
                  <w:rFonts w:ascii="Cambria Math" w:eastAsiaTheme="minorEastAsia" w:hAnsi="Cambria Math"/>
                  <w:sz w:val="36"/>
                  <w:szCs w:val="42"/>
                </w:rPr>
                <m:t>×5×5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×7×7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</m:t>
              </m:r>
            </m:e>
          </m:rad>
        </m:oMath>
      </m:oMathPara>
    </w:p>
    <w:p w14:paraId="5435DA44" w14:textId="5B478FEB" w:rsidR="00000D14" w:rsidRPr="00000D14" w:rsidRDefault="00632EE5" w:rsidP="00000D14">
      <w:pPr>
        <w:rPr>
          <w:rFonts w:eastAsiaTheme="minorEastAsia"/>
          <w:bCs/>
          <w:sz w:val="26"/>
          <w:szCs w:val="3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50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490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26"/>
              <w:szCs w:val="32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</m:t>
              </m:r>
              <m:r>
                <w:rPr>
                  <w:rFonts w:ascii="Cambria Math" w:eastAsiaTheme="minorEastAsia" w:hAnsi="Cambria Math"/>
                  <w:color w:val="7030A0"/>
                  <w:sz w:val="36"/>
                  <w:szCs w:val="42"/>
                </w:rPr>
                <m:t>×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7030A0"/>
                  <w:sz w:val="26"/>
                  <w:szCs w:val="32"/>
                </w:rPr>
                <m:t>5</m:t>
              </m:r>
              <m:r>
                <w:rPr>
                  <w:rFonts w:ascii="Cambria Math" w:eastAsiaTheme="minorEastAsia" w:hAnsi="Cambria Math"/>
                  <w:color w:val="7030A0"/>
                  <w:sz w:val="36"/>
                  <w:szCs w:val="42"/>
                </w:rPr>
                <m:t>×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7030A0"/>
                  <w:sz w:val="26"/>
                  <w:szCs w:val="32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</m:t>
              </m:r>
              <m:r>
                <w:rPr>
                  <w:rFonts w:ascii="Cambria Math" w:eastAsiaTheme="minorEastAsia" w:hAnsi="Cambria Math"/>
                  <w:color w:val="0070C0"/>
                  <w:sz w:val="36"/>
                  <w:szCs w:val="42"/>
                </w:rPr>
                <m:t>×7×7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</m:t>
              </m:r>
            </m:e>
          </m:rad>
        </m:oMath>
      </m:oMathPara>
    </w:p>
    <w:p w14:paraId="0BB6E8F4" w14:textId="775227CC" w:rsidR="00072AB3" w:rsidRPr="00000D14" w:rsidRDefault="00632EE5" w:rsidP="00072AB3">
      <w:pPr>
        <w:rPr>
          <w:rFonts w:eastAsiaTheme="minorEastAsia"/>
          <w:bCs/>
          <w:sz w:val="26"/>
          <w:szCs w:val="3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50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490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26"/>
              <w:szCs w:val="32"/>
            </w:rPr>
            <m:t xml:space="preserve">= </m:t>
          </m:r>
          <m:r>
            <w:rPr>
              <w:rFonts w:ascii="Cambria Math" w:eastAsiaTheme="minorEastAsia" w:hAnsi="Cambria Math"/>
              <w:sz w:val="36"/>
              <w:szCs w:val="42"/>
            </w:rPr>
            <m:t>5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</m:t>
              </m:r>
            </m:e>
          </m:rad>
          <m:r>
            <w:rPr>
              <w:rFonts w:ascii="Cambria Math" w:eastAsiaTheme="minorEastAsia" w:hAnsi="Cambria Math"/>
              <w:sz w:val="36"/>
              <w:szCs w:val="42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4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6"/>
                  <w:szCs w:val="42"/>
                </w:rPr>
                <m:t>2×5</m:t>
              </m:r>
            </m:e>
          </m:rad>
        </m:oMath>
      </m:oMathPara>
    </w:p>
    <w:p w14:paraId="06ABB2F6" w14:textId="7F0858E6" w:rsidR="00C31450" w:rsidRPr="003347A3" w:rsidRDefault="00632EE5" w:rsidP="00C31450">
      <w:pPr>
        <w:rPr>
          <w:rFonts w:ascii="Cambria Math" w:eastAsiaTheme="minorEastAsia" w:hAnsi="Cambria Math"/>
          <w:bCs/>
          <w:i/>
          <w:sz w:val="38"/>
          <w:szCs w:val="4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250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490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= 5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=15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0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—-Ans</m:t>
          </m:r>
        </m:oMath>
      </m:oMathPara>
    </w:p>
    <w:p w14:paraId="348261E4" w14:textId="77777777" w:rsidR="003347A3" w:rsidRPr="003347A3" w:rsidRDefault="003347A3" w:rsidP="00C31450">
      <w:pPr>
        <w:rPr>
          <w:rFonts w:ascii="Cambria Math" w:eastAsiaTheme="minorEastAsia" w:hAnsi="Cambria Math"/>
          <w:bCs/>
          <w:i/>
          <w:sz w:val="38"/>
          <w:szCs w:val="44"/>
        </w:rPr>
      </w:pPr>
    </w:p>
    <w:p w14:paraId="6514E7BB" w14:textId="65830B0C" w:rsidR="00847645" w:rsidRPr="00EB2AC6" w:rsidRDefault="00632EE5" w:rsidP="00847645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v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245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625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45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</m:t>
          </m:r>
        </m:oMath>
      </m:oMathPara>
    </w:p>
    <w:p w14:paraId="6E0AE512" w14:textId="77777777" w:rsidR="00847645" w:rsidRPr="00EB2AC6" w:rsidRDefault="00847645" w:rsidP="00847645">
      <w:pPr>
        <w:rPr>
          <w:rFonts w:eastAsiaTheme="minorEastAsia"/>
          <w:sz w:val="56"/>
          <w:szCs w:val="62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4318AB71" w14:textId="7AD42E20" w:rsidR="005465E2" w:rsidRPr="00342837" w:rsidRDefault="00632EE5" w:rsidP="005465E2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245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625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45</m:t>
              </m:r>
            </m:e>
          </m:ra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342837" w14:paraId="18FAA278" w14:textId="77777777" w:rsidTr="00342837">
        <w:tc>
          <w:tcPr>
            <w:tcW w:w="5381" w:type="dxa"/>
          </w:tcPr>
          <w:p w14:paraId="69584727" w14:textId="16F9494F" w:rsidR="00342837" w:rsidRDefault="00A0380D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7AAEA4F1" w14:textId="097AFCE6" w:rsidR="00342837" w:rsidRDefault="00342837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45</w:t>
            </w:r>
          </w:p>
        </w:tc>
      </w:tr>
      <w:tr w:rsidR="00342837" w14:paraId="35D0F4F8" w14:textId="77777777" w:rsidTr="00342837">
        <w:tc>
          <w:tcPr>
            <w:tcW w:w="5381" w:type="dxa"/>
          </w:tcPr>
          <w:p w14:paraId="25DD577E" w14:textId="747E152B" w:rsidR="00342837" w:rsidRDefault="00A0380D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7</w:t>
            </w:r>
          </w:p>
        </w:tc>
        <w:tc>
          <w:tcPr>
            <w:tcW w:w="5381" w:type="dxa"/>
          </w:tcPr>
          <w:p w14:paraId="37724515" w14:textId="0796C79D" w:rsidR="00342837" w:rsidRDefault="00A0380D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49</w:t>
            </w:r>
          </w:p>
        </w:tc>
      </w:tr>
      <w:tr w:rsidR="00A0380D" w14:paraId="2028DEC3" w14:textId="77777777" w:rsidTr="00342837">
        <w:tc>
          <w:tcPr>
            <w:tcW w:w="5381" w:type="dxa"/>
          </w:tcPr>
          <w:p w14:paraId="2D589696" w14:textId="5AF697DC" w:rsidR="00A0380D" w:rsidRDefault="00A0380D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7</w:t>
            </w:r>
          </w:p>
        </w:tc>
        <w:tc>
          <w:tcPr>
            <w:tcW w:w="5381" w:type="dxa"/>
          </w:tcPr>
          <w:p w14:paraId="3A95CEBC" w14:textId="412CB587" w:rsidR="00A0380D" w:rsidRDefault="00A0380D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7</w:t>
            </w:r>
          </w:p>
        </w:tc>
      </w:tr>
      <w:tr w:rsidR="00A0380D" w14:paraId="656A815D" w14:textId="77777777" w:rsidTr="00342837">
        <w:tc>
          <w:tcPr>
            <w:tcW w:w="5381" w:type="dxa"/>
          </w:tcPr>
          <w:p w14:paraId="0D9E9B49" w14:textId="77777777" w:rsidR="00A0380D" w:rsidRDefault="00A0380D" w:rsidP="003553AF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18B7FCD0" w14:textId="41F1C9C4" w:rsidR="00A0380D" w:rsidRDefault="00A0380D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07BB9A3C" w14:textId="19379222" w:rsidR="005465E2" w:rsidRDefault="005465E2" w:rsidP="003553AF">
      <w:pPr>
        <w:rPr>
          <w:rFonts w:eastAsiaTheme="minorEastAsia"/>
          <w:bCs/>
          <w:sz w:val="46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A0380D" w14:paraId="569376F8" w14:textId="77777777" w:rsidTr="0074319B">
        <w:tc>
          <w:tcPr>
            <w:tcW w:w="5381" w:type="dxa"/>
          </w:tcPr>
          <w:p w14:paraId="58C05A33" w14:textId="77777777" w:rsidR="00A0380D" w:rsidRDefault="00A0380D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66514365" w14:textId="46B1BB58" w:rsidR="00A0380D" w:rsidRDefault="00A0380D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625</w:t>
            </w:r>
          </w:p>
        </w:tc>
      </w:tr>
      <w:tr w:rsidR="00A0380D" w14:paraId="71684D50" w14:textId="77777777" w:rsidTr="0074319B">
        <w:tc>
          <w:tcPr>
            <w:tcW w:w="5381" w:type="dxa"/>
          </w:tcPr>
          <w:p w14:paraId="7247FCE7" w14:textId="27ECCF96" w:rsidR="00A0380D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4EBE30F0" w14:textId="68F43F89" w:rsidR="00A0380D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25</w:t>
            </w:r>
          </w:p>
        </w:tc>
      </w:tr>
      <w:tr w:rsidR="00A0380D" w14:paraId="09B219BC" w14:textId="77777777" w:rsidTr="0074319B">
        <w:tc>
          <w:tcPr>
            <w:tcW w:w="5381" w:type="dxa"/>
          </w:tcPr>
          <w:p w14:paraId="496AE601" w14:textId="4EE75613" w:rsidR="00A0380D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25069C97" w14:textId="1E704568" w:rsidR="00A0380D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5</w:t>
            </w:r>
          </w:p>
        </w:tc>
      </w:tr>
      <w:tr w:rsidR="00A0380D" w14:paraId="3706DA00" w14:textId="77777777" w:rsidTr="0074319B">
        <w:tc>
          <w:tcPr>
            <w:tcW w:w="5381" w:type="dxa"/>
          </w:tcPr>
          <w:p w14:paraId="109202B6" w14:textId="54235A7B" w:rsidR="00A0380D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4C7EC98C" w14:textId="6B4A625D" w:rsidR="00A0380D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</w:tr>
      <w:tr w:rsidR="0018432C" w14:paraId="412C49CB" w14:textId="77777777" w:rsidTr="0074319B">
        <w:tc>
          <w:tcPr>
            <w:tcW w:w="5381" w:type="dxa"/>
          </w:tcPr>
          <w:p w14:paraId="2C70A4B3" w14:textId="77777777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786B230B" w14:textId="5B17C0B1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03EDE6EA" w14:textId="6F4BB169" w:rsidR="00A0380D" w:rsidRDefault="00A0380D" w:rsidP="003553AF">
      <w:pPr>
        <w:rPr>
          <w:rFonts w:eastAsiaTheme="minorEastAsia"/>
          <w:bCs/>
          <w:sz w:val="46"/>
          <w:szCs w:val="52"/>
        </w:rPr>
      </w:pPr>
    </w:p>
    <w:p w14:paraId="45E1F21E" w14:textId="77777777" w:rsidR="00EF37AB" w:rsidRDefault="00EF37AB" w:rsidP="003553AF">
      <w:pPr>
        <w:rPr>
          <w:rFonts w:eastAsiaTheme="minorEastAsia"/>
          <w:bCs/>
          <w:sz w:val="46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18432C" w14:paraId="1E622A3A" w14:textId="77777777" w:rsidTr="0074319B">
        <w:tc>
          <w:tcPr>
            <w:tcW w:w="5381" w:type="dxa"/>
          </w:tcPr>
          <w:p w14:paraId="023205C5" w14:textId="2D3FEBB9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54140073" w14:textId="55646D94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45</w:t>
            </w:r>
          </w:p>
        </w:tc>
      </w:tr>
      <w:tr w:rsidR="0018432C" w14:paraId="11A03BE2" w14:textId="77777777" w:rsidTr="0074319B">
        <w:tc>
          <w:tcPr>
            <w:tcW w:w="5381" w:type="dxa"/>
          </w:tcPr>
          <w:p w14:paraId="36FAB382" w14:textId="09FF1709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4AC56428" w14:textId="34FD27B1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5</w:t>
            </w:r>
          </w:p>
        </w:tc>
      </w:tr>
      <w:tr w:rsidR="0018432C" w14:paraId="01FA2B6F" w14:textId="77777777" w:rsidTr="0074319B">
        <w:tc>
          <w:tcPr>
            <w:tcW w:w="5381" w:type="dxa"/>
          </w:tcPr>
          <w:p w14:paraId="4B260F6A" w14:textId="69DB5980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0E2A25D6" w14:textId="2C75DD4C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</w:tr>
      <w:tr w:rsidR="0018432C" w14:paraId="4FA7047F" w14:textId="77777777" w:rsidTr="0074319B">
        <w:tc>
          <w:tcPr>
            <w:tcW w:w="5381" w:type="dxa"/>
          </w:tcPr>
          <w:p w14:paraId="7560E6A3" w14:textId="77777777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217CE697" w14:textId="77777777" w:rsidR="0018432C" w:rsidRDefault="0018432C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23AEC115" w14:textId="0812552C" w:rsidR="0018432C" w:rsidRDefault="0018432C" w:rsidP="003553AF">
      <w:pPr>
        <w:rPr>
          <w:rFonts w:eastAsiaTheme="minorEastAsia"/>
          <w:bCs/>
          <w:sz w:val="46"/>
          <w:szCs w:val="52"/>
        </w:rPr>
      </w:pPr>
    </w:p>
    <w:p w14:paraId="425A3E85" w14:textId="1B1D3D60" w:rsidR="00EF37AB" w:rsidRDefault="00EF37AB" w:rsidP="003553AF">
      <w:pPr>
        <w:rPr>
          <w:rFonts w:eastAsiaTheme="minorEastAsia"/>
          <w:bCs/>
          <w:sz w:val="46"/>
          <w:szCs w:val="52"/>
        </w:rPr>
      </w:pPr>
    </w:p>
    <w:p w14:paraId="4BC8432C" w14:textId="77777777" w:rsidR="00EF37AB" w:rsidRDefault="00EF37AB" w:rsidP="003553AF">
      <w:pPr>
        <w:rPr>
          <w:rFonts w:eastAsiaTheme="minorEastAsia"/>
          <w:bCs/>
          <w:sz w:val="46"/>
          <w:szCs w:val="52"/>
        </w:rPr>
      </w:pPr>
    </w:p>
    <w:p w14:paraId="53935F7F" w14:textId="71ACF0C2" w:rsidR="0018432C" w:rsidRPr="002F2665" w:rsidRDefault="00632EE5" w:rsidP="0018432C">
      <w:pPr>
        <w:rPr>
          <w:rFonts w:eastAsiaTheme="minorEastAsia"/>
          <w:bCs/>
          <w:sz w:val="28"/>
          <w:szCs w:val="3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24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62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45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×7×7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×5×5×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3×3×5</m:t>
              </m:r>
            </m:e>
          </m:rad>
        </m:oMath>
      </m:oMathPara>
    </w:p>
    <w:p w14:paraId="77C0B290" w14:textId="4F2D619D" w:rsidR="002F2665" w:rsidRPr="002F2665" w:rsidRDefault="00632EE5" w:rsidP="002F2665">
      <w:pPr>
        <w:rPr>
          <w:rFonts w:eastAsiaTheme="minorEastAsia"/>
          <w:bCs/>
          <w:sz w:val="28"/>
          <w:szCs w:val="3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24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62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45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 xml:space="preserve">= </m:t>
          </m:r>
          <m:r>
            <w:rPr>
              <w:rFonts w:ascii="Cambria Math" w:eastAsiaTheme="minorEastAsia" w:hAnsi="Cambria Math"/>
              <w:sz w:val="38"/>
              <w:szCs w:val="44"/>
            </w:rPr>
            <m:t>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5×5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</m:oMath>
      </m:oMathPara>
    </w:p>
    <w:p w14:paraId="1E638CC6" w14:textId="641A91E9" w:rsidR="00F847CD" w:rsidRPr="002F2665" w:rsidRDefault="00632EE5" w:rsidP="00F847CD">
      <w:pPr>
        <w:rPr>
          <w:rFonts w:eastAsiaTheme="minorEastAsia"/>
          <w:bCs/>
          <w:sz w:val="28"/>
          <w:szCs w:val="3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24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62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45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 xml:space="preserve">= </m:t>
          </m:r>
          <m:r>
            <w:rPr>
              <w:rFonts w:ascii="Cambria Math" w:eastAsiaTheme="minorEastAsia" w:hAnsi="Cambria Math"/>
              <w:sz w:val="38"/>
              <w:szCs w:val="44"/>
            </w:rPr>
            <m:t>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5×5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</m:oMath>
      </m:oMathPara>
    </w:p>
    <w:p w14:paraId="7CBBB731" w14:textId="1F58FF3F" w:rsidR="00F847CD" w:rsidRPr="002F2665" w:rsidRDefault="00632EE5" w:rsidP="00F847CD">
      <w:pPr>
        <w:rPr>
          <w:rFonts w:eastAsiaTheme="minorEastAsia"/>
          <w:bCs/>
          <w:sz w:val="28"/>
          <w:szCs w:val="3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24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62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45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 xml:space="preserve">= </m:t>
          </m:r>
          <m:r>
            <w:rPr>
              <w:rFonts w:ascii="Cambria Math" w:eastAsiaTheme="minorEastAsia" w:hAnsi="Cambria Math"/>
              <w:sz w:val="38"/>
              <w:szCs w:val="44"/>
            </w:rPr>
            <m:t>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25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</m:oMath>
      </m:oMathPara>
    </w:p>
    <w:p w14:paraId="73EB1D29" w14:textId="6D8B9D33" w:rsidR="00117040" w:rsidRPr="002F2665" w:rsidRDefault="00632EE5" w:rsidP="00117040">
      <w:pPr>
        <w:rPr>
          <w:rFonts w:eastAsiaTheme="minorEastAsia"/>
          <w:bCs/>
          <w:sz w:val="28"/>
          <w:szCs w:val="3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24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62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45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 xml:space="preserve">= </m:t>
          </m:r>
          <m:r>
            <w:rPr>
              <w:rFonts w:ascii="Cambria Math" w:eastAsiaTheme="minorEastAsia" w:hAnsi="Cambria Math"/>
              <w:sz w:val="38"/>
              <w:szCs w:val="44"/>
            </w:rPr>
            <m:t>7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 xml:space="preserve"> +25</m:t>
          </m:r>
        </m:oMath>
      </m:oMathPara>
    </w:p>
    <w:p w14:paraId="1A5D7D31" w14:textId="5CC5CAC5" w:rsidR="00117040" w:rsidRPr="00EF37AB" w:rsidRDefault="00632EE5" w:rsidP="00117040">
      <w:pPr>
        <w:rPr>
          <w:rFonts w:eastAsiaTheme="minorEastAsia"/>
          <w:bCs/>
          <w:sz w:val="28"/>
          <w:szCs w:val="34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24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62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45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 xml:space="preserve">= </m:t>
          </m:r>
          <m:r>
            <w:rPr>
              <w:rFonts w:ascii="Cambria Math" w:eastAsiaTheme="minorEastAsia" w:hAnsi="Cambria Math"/>
              <w:sz w:val="38"/>
              <w:szCs w:val="44"/>
            </w:rPr>
            <m:t>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 xml:space="preserve"> +25</m:t>
          </m:r>
          <m:r>
            <w:rPr>
              <w:rFonts w:ascii="Cambria Math" w:eastAsiaTheme="minorEastAsia" w:hAnsi="Cambria Math"/>
              <w:sz w:val="28"/>
              <w:szCs w:val="34"/>
            </w:rPr>
            <m:t>-------Ans</m:t>
          </m:r>
        </m:oMath>
      </m:oMathPara>
    </w:p>
    <w:p w14:paraId="7FAD4FBC" w14:textId="64222FCC" w:rsidR="00CF6CBD" w:rsidRPr="00EB2AC6" w:rsidRDefault="00632EE5" w:rsidP="00CF6CBD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vi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10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11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396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>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11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</m:t>
          </m:r>
        </m:oMath>
      </m:oMathPara>
    </w:p>
    <w:p w14:paraId="2B00D4F7" w14:textId="36D8D9F5" w:rsidR="00EF37AB" w:rsidRPr="002F2665" w:rsidRDefault="00CF6CBD" w:rsidP="00CF6CBD">
      <w:pPr>
        <w:rPr>
          <w:rFonts w:eastAsiaTheme="minorEastAsia"/>
          <w:bCs/>
          <w:sz w:val="28"/>
          <w:szCs w:val="34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0E3B9B95" w14:textId="77777777" w:rsidR="000B1070" w:rsidRPr="0074319B" w:rsidRDefault="000B1070" w:rsidP="003553A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10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396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1</m:t>
              </m:r>
            </m:e>
          </m:ra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0B1070" w14:paraId="00C442FF" w14:textId="77777777" w:rsidTr="000B1070">
        <w:tc>
          <w:tcPr>
            <w:tcW w:w="5381" w:type="dxa"/>
          </w:tcPr>
          <w:p w14:paraId="78AA7DD5" w14:textId="4A880267" w:rsidR="000B1070" w:rsidRDefault="000B1070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1</w:t>
            </w:r>
          </w:p>
        </w:tc>
        <w:tc>
          <w:tcPr>
            <w:tcW w:w="5381" w:type="dxa"/>
          </w:tcPr>
          <w:p w14:paraId="3FAA3BC8" w14:textId="1491C1F2" w:rsidR="000B1070" w:rsidRDefault="000B1070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1</w:t>
            </w:r>
          </w:p>
        </w:tc>
      </w:tr>
      <w:tr w:rsidR="000B1070" w14:paraId="64969D44" w14:textId="77777777" w:rsidTr="000B1070">
        <w:tc>
          <w:tcPr>
            <w:tcW w:w="5381" w:type="dxa"/>
          </w:tcPr>
          <w:p w14:paraId="40082F08" w14:textId="77777777" w:rsidR="000B1070" w:rsidRDefault="000B1070" w:rsidP="003553AF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15010E84" w14:textId="011C2634" w:rsidR="000B1070" w:rsidRDefault="000B1070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0090F1A8" w14:textId="02AE529B" w:rsidR="0018432C" w:rsidRDefault="0018432C" w:rsidP="003553AF">
      <w:pPr>
        <w:rPr>
          <w:rFonts w:eastAsiaTheme="minorEastAsia"/>
          <w:bCs/>
          <w:sz w:val="46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0B1070" w14:paraId="167DBC77" w14:textId="77777777" w:rsidTr="0074319B">
        <w:tc>
          <w:tcPr>
            <w:tcW w:w="5381" w:type="dxa"/>
          </w:tcPr>
          <w:p w14:paraId="4A1E910D" w14:textId="6364D0B8" w:rsidR="000B1070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11AF8B3F" w14:textId="04CAB044" w:rsidR="000B1070" w:rsidRDefault="000B1070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96</w:t>
            </w:r>
          </w:p>
        </w:tc>
      </w:tr>
      <w:tr w:rsidR="000B1070" w14:paraId="40C60858" w14:textId="77777777" w:rsidTr="0074319B">
        <w:tc>
          <w:tcPr>
            <w:tcW w:w="5381" w:type="dxa"/>
          </w:tcPr>
          <w:p w14:paraId="70B3ED21" w14:textId="2DA81735" w:rsidR="000B1070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419D0B44" w14:textId="7CEDD331" w:rsidR="000B1070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98</w:t>
            </w:r>
          </w:p>
        </w:tc>
      </w:tr>
      <w:tr w:rsidR="0074319B" w14:paraId="2CCF85FE" w14:textId="77777777" w:rsidTr="0074319B">
        <w:tc>
          <w:tcPr>
            <w:tcW w:w="5381" w:type="dxa"/>
          </w:tcPr>
          <w:p w14:paraId="0828514E" w14:textId="46357535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0DC3D503" w14:textId="1B64952D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99</w:t>
            </w:r>
          </w:p>
        </w:tc>
      </w:tr>
      <w:tr w:rsidR="0074319B" w14:paraId="2FF5F26C" w14:textId="77777777" w:rsidTr="0074319B">
        <w:tc>
          <w:tcPr>
            <w:tcW w:w="5381" w:type="dxa"/>
          </w:tcPr>
          <w:p w14:paraId="5601EEC0" w14:textId="0961DF72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233128C6" w14:textId="624E0E70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3</w:t>
            </w:r>
          </w:p>
        </w:tc>
      </w:tr>
      <w:tr w:rsidR="0074319B" w14:paraId="1B710130" w14:textId="77777777" w:rsidTr="0074319B">
        <w:tc>
          <w:tcPr>
            <w:tcW w:w="5381" w:type="dxa"/>
          </w:tcPr>
          <w:p w14:paraId="6CCD781B" w14:textId="21A9724A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1</w:t>
            </w:r>
          </w:p>
        </w:tc>
        <w:tc>
          <w:tcPr>
            <w:tcW w:w="5381" w:type="dxa"/>
          </w:tcPr>
          <w:p w14:paraId="21858CA3" w14:textId="11904C58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1</w:t>
            </w:r>
          </w:p>
        </w:tc>
      </w:tr>
      <w:tr w:rsidR="0074319B" w14:paraId="61D292FE" w14:textId="77777777" w:rsidTr="0074319B">
        <w:tc>
          <w:tcPr>
            <w:tcW w:w="5381" w:type="dxa"/>
          </w:tcPr>
          <w:p w14:paraId="2FA27834" w14:textId="77777777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06EA33D1" w14:textId="665E11B5" w:rsidR="0074319B" w:rsidRDefault="0074319B" w:rsidP="0074319B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74A3C737" w14:textId="7716CD53" w:rsidR="000B1070" w:rsidRDefault="000B1070" w:rsidP="003553AF">
      <w:pPr>
        <w:rPr>
          <w:rFonts w:eastAsiaTheme="minorEastAsia"/>
          <w:bCs/>
          <w:sz w:val="46"/>
          <w:szCs w:val="52"/>
        </w:rPr>
      </w:pPr>
    </w:p>
    <w:p w14:paraId="40CFE41C" w14:textId="026EE2DD" w:rsidR="00314AD0" w:rsidRDefault="00314AD0" w:rsidP="003553AF">
      <w:pPr>
        <w:rPr>
          <w:rFonts w:eastAsiaTheme="minorEastAsia"/>
          <w:bCs/>
          <w:sz w:val="46"/>
          <w:szCs w:val="52"/>
        </w:rPr>
      </w:pPr>
    </w:p>
    <w:p w14:paraId="7301DFD8" w14:textId="29F55E14" w:rsidR="00314AD0" w:rsidRDefault="00314AD0" w:rsidP="003553AF">
      <w:pPr>
        <w:rPr>
          <w:rFonts w:eastAsiaTheme="minorEastAsia"/>
          <w:bCs/>
          <w:sz w:val="46"/>
          <w:szCs w:val="52"/>
        </w:rPr>
      </w:pPr>
    </w:p>
    <w:p w14:paraId="4526F25E" w14:textId="022CD678" w:rsidR="00314AD0" w:rsidRDefault="00314AD0" w:rsidP="003553AF">
      <w:pPr>
        <w:rPr>
          <w:rFonts w:eastAsiaTheme="minorEastAsia"/>
          <w:bCs/>
          <w:sz w:val="46"/>
          <w:szCs w:val="52"/>
        </w:rPr>
      </w:pPr>
    </w:p>
    <w:p w14:paraId="0D2C76AA" w14:textId="77777777" w:rsidR="00314AD0" w:rsidRDefault="00314AD0" w:rsidP="003553AF">
      <w:pPr>
        <w:rPr>
          <w:rFonts w:eastAsiaTheme="minorEastAsia"/>
          <w:bCs/>
          <w:sz w:val="46"/>
          <w:szCs w:val="52"/>
        </w:rPr>
      </w:pPr>
    </w:p>
    <w:p w14:paraId="4ED1B4C0" w14:textId="5F3228DC" w:rsidR="0074319B" w:rsidRPr="0074319B" w:rsidRDefault="0074319B" w:rsidP="0074319B">
      <w:pPr>
        <w:rPr>
          <w:rFonts w:eastAsiaTheme="minorEastAsia"/>
          <w:bCs/>
          <w:sz w:val="28"/>
          <w:szCs w:val="3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38"/>
              <w:szCs w:val="44"/>
            </w:rPr>
            <m:t>10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396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>=</m:t>
          </m:r>
          <m:r>
            <w:rPr>
              <w:rFonts w:ascii="Cambria Math" w:eastAsiaTheme="minorEastAsia" w:hAnsi="Cambria Math"/>
              <w:sz w:val="38"/>
              <w:szCs w:val="44"/>
            </w:rPr>
            <m:t>10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color w:val="C00000"/>
                  <w:sz w:val="38"/>
                  <w:szCs w:val="44"/>
                </w:rPr>
                <m:t>2×2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×</m:t>
              </m:r>
              <m:r>
                <w:rPr>
                  <w:rFonts w:ascii="Cambria Math" w:eastAsiaTheme="minorEastAsia" w:hAnsi="Cambria Math"/>
                  <w:color w:val="7030A0"/>
                  <w:sz w:val="38"/>
                  <w:szCs w:val="44"/>
                </w:rPr>
                <m:t>3×3</m:t>
              </m:r>
              <m:r>
                <w:rPr>
                  <w:rFonts w:ascii="Cambria Math" w:eastAsiaTheme="minorEastAsia" w:hAnsi="Cambria Math"/>
                  <w:sz w:val="38"/>
                  <w:szCs w:val="44"/>
                </w:rPr>
                <m:t>×11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 xml:space="preserve"> </m:t>
          </m:r>
        </m:oMath>
      </m:oMathPara>
    </w:p>
    <w:p w14:paraId="3AC1DC5C" w14:textId="7DD10CA8" w:rsidR="0074319B" w:rsidRPr="0074319B" w:rsidRDefault="0074319B" w:rsidP="0074319B">
      <w:pPr>
        <w:rPr>
          <w:rFonts w:eastAsiaTheme="minorEastAsia"/>
          <w:bCs/>
          <w:sz w:val="28"/>
          <w:szCs w:val="34"/>
        </w:rPr>
      </w:pPr>
      <w:r w:rsidRPr="0074319B">
        <w:rPr>
          <w:rFonts w:ascii="Cambria Math" w:eastAsiaTheme="minorEastAsia" w:hAnsi="Cambria Math"/>
          <w:sz w:val="46"/>
          <w:szCs w:val="52"/>
        </w:rPr>
        <w:t xml:space="preserve"> </w:t>
      </w:r>
      <m:oMath>
        <m:r>
          <w:rPr>
            <w:rFonts w:ascii="Cambria Math" w:eastAsiaTheme="minorEastAsia" w:hAnsi="Cambria Math"/>
            <w:sz w:val="38"/>
            <w:szCs w:val="44"/>
          </w:rPr>
          <m:t>10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396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3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28"/>
            <w:szCs w:val="34"/>
          </w:rPr>
          <m:t>=</m:t>
        </m:r>
        <m:r>
          <w:rPr>
            <w:rFonts w:ascii="Cambria Math" w:eastAsiaTheme="minorEastAsia" w:hAnsi="Cambria Math"/>
            <w:sz w:val="38"/>
            <w:szCs w:val="44"/>
          </w:rPr>
          <m:t>10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</m:t>
        </m:r>
        <m:r>
          <w:rPr>
            <w:rFonts w:ascii="Cambria Math" w:eastAsiaTheme="minorEastAsia" w:hAnsi="Cambria Math"/>
            <w:color w:val="C00000"/>
            <w:sz w:val="38"/>
            <w:szCs w:val="44"/>
          </w:rPr>
          <m:t>2</m:t>
        </m:r>
        <m:r>
          <w:rPr>
            <w:rFonts w:ascii="Cambria Math" w:eastAsiaTheme="minorEastAsia" w:hAnsi="Cambria Math"/>
            <w:color w:val="7030A0"/>
            <w:sz w:val="38"/>
            <w:szCs w:val="44"/>
          </w:rPr>
          <m:t>×3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3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28"/>
            <w:szCs w:val="34"/>
          </w:rPr>
          <m:t xml:space="preserve"> </m:t>
        </m:r>
      </m:oMath>
    </w:p>
    <w:p w14:paraId="260F0242" w14:textId="57DF8301" w:rsidR="00A91484" w:rsidRPr="0074319B" w:rsidRDefault="0074319B" w:rsidP="00A91484">
      <w:pPr>
        <w:rPr>
          <w:rFonts w:eastAsiaTheme="minorEastAsia"/>
          <w:bCs/>
          <w:sz w:val="28"/>
          <w:szCs w:val="34"/>
        </w:rPr>
      </w:pPr>
      <w:r w:rsidRPr="0074319B">
        <w:rPr>
          <w:rFonts w:ascii="Cambria Math" w:eastAsiaTheme="minorEastAsia" w:hAnsi="Cambria Math"/>
          <w:sz w:val="46"/>
          <w:szCs w:val="52"/>
        </w:rPr>
        <w:t xml:space="preserve"> </w:t>
      </w:r>
      <m:oMath>
        <m:r>
          <w:rPr>
            <w:rFonts w:ascii="Cambria Math" w:eastAsiaTheme="minorEastAsia" w:hAnsi="Cambria Math"/>
            <w:sz w:val="38"/>
            <w:szCs w:val="44"/>
          </w:rPr>
          <m:t>10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396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3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28"/>
            <w:szCs w:val="34"/>
          </w:rPr>
          <m:t>=</m:t>
        </m:r>
        <m:r>
          <w:rPr>
            <w:rFonts w:ascii="Cambria Math" w:eastAsiaTheme="minorEastAsia" w:hAnsi="Cambria Math"/>
            <w:sz w:val="38"/>
            <w:szCs w:val="44"/>
          </w:rPr>
          <m:t>10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6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3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28"/>
            <w:szCs w:val="34"/>
          </w:rPr>
          <m:t xml:space="preserve"> </m:t>
        </m:r>
      </m:oMath>
    </w:p>
    <w:p w14:paraId="3A2F8585" w14:textId="12DA1FB6" w:rsidR="0074319B" w:rsidRPr="00A91484" w:rsidRDefault="00A91484" w:rsidP="0074319B">
      <w:pPr>
        <w:rPr>
          <w:rFonts w:ascii="Cambria Math" w:eastAsiaTheme="minorEastAsia" w:hAnsi="Cambria Math"/>
          <w:sz w:val="46"/>
          <w:szCs w:val="5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38"/>
              <w:szCs w:val="44"/>
            </w:rPr>
            <m:t>10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396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28"/>
              <w:szCs w:val="34"/>
            </w:rPr>
            <m:t>=</m:t>
          </m:r>
          <m:r>
            <w:rPr>
              <w:rFonts w:ascii="Cambria Math" w:eastAsiaTheme="minorEastAsia" w:hAnsi="Cambria Math"/>
              <w:sz w:val="38"/>
              <w:szCs w:val="44"/>
            </w:rPr>
            <m:t>10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-9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8"/>
                  <w:szCs w:val="44"/>
                </w:rPr>
                <m:t>11</m:t>
              </m:r>
            </m:e>
          </m:rad>
        </m:oMath>
      </m:oMathPara>
    </w:p>
    <w:p w14:paraId="5EC464E4" w14:textId="0FF9A40A" w:rsidR="00A91484" w:rsidRPr="00A91484" w:rsidRDefault="00A91484" w:rsidP="00A91484">
      <w:pPr>
        <w:rPr>
          <w:rFonts w:ascii="Cambria Math" w:eastAsiaTheme="minorEastAsia" w:hAnsi="Cambria Math"/>
          <w:sz w:val="46"/>
          <w:szCs w:val="52"/>
        </w:rPr>
      </w:pPr>
      <m:oMath>
        <m:r>
          <w:rPr>
            <w:rFonts w:ascii="Cambria Math" w:eastAsiaTheme="minorEastAsia" w:hAnsi="Cambria Math"/>
            <w:sz w:val="38"/>
            <w:szCs w:val="44"/>
          </w:rPr>
          <m:t>10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396</m:t>
            </m:r>
          </m:e>
        </m:rad>
        <m:r>
          <w:rPr>
            <w:rFonts w:ascii="Cambria Math" w:eastAsiaTheme="minorEastAsia" w:hAnsi="Cambria Math"/>
            <w:sz w:val="38"/>
            <w:szCs w:val="44"/>
          </w:rPr>
          <m:t>-3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28"/>
            <w:szCs w:val="34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bCs/>
                <w:i/>
                <w:sz w:val="38"/>
                <w:szCs w:val="4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38"/>
                <w:szCs w:val="44"/>
              </w:rPr>
              <m:t>11</m:t>
            </m:r>
          </m:e>
        </m:rad>
        <m:r>
          <w:rPr>
            <w:rFonts w:ascii="Cambria Math" w:eastAsiaTheme="minorEastAsia" w:hAnsi="Cambria Math"/>
            <w:sz w:val="46"/>
            <w:szCs w:val="52"/>
          </w:rPr>
          <m:t>----Ans</m:t>
        </m:r>
      </m:oMath>
      <w:r w:rsidR="00314AD0">
        <w:rPr>
          <w:rFonts w:ascii="Cambria Math" w:eastAsiaTheme="minorEastAsia" w:hAnsi="Cambria Math"/>
          <w:sz w:val="46"/>
          <w:szCs w:val="52"/>
        </w:rPr>
        <w:t xml:space="preserve"> </w:t>
      </w:r>
    </w:p>
    <w:p w14:paraId="54FF3C98" w14:textId="77777777" w:rsidR="00A91484" w:rsidRPr="00A91484" w:rsidRDefault="00A91484" w:rsidP="0074319B">
      <w:pPr>
        <w:rPr>
          <w:rFonts w:ascii="Cambria Math" w:eastAsiaTheme="minorEastAsia" w:hAnsi="Cambria Math"/>
          <w:sz w:val="46"/>
          <w:szCs w:val="52"/>
        </w:rPr>
      </w:pPr>
    </w:p>
    <w:p w14:paraId="59B77920" w14:textId="74F885C0" w:rsidR="003F41EC" w:rsidRPr="00EB2AC6" w:rsidRDefault="00632EE5" w:rsidP="003F41EC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vii</m:t>
              </m:r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56"/>
              <w:szCs w:val="62"/>
            </w:rPr>
            <m:t xml:space="preserve">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17</m:t>
              </m:r>
            </m:e>
          </m:rad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7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-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7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</m:t>
              </m:r>
            </m:e>
          </m:d>
        </m:oMath>
      </m:oMathPara>
    </w:p>
    <w:p w14:paraId="6EAEAE9E" w14:textId="77777777" w:rsidR="003F41EC" w:rsidRPr="002F2665" w:rsidRDefault="003F41EC" w:rsidP="003F41EC">
      <w:pPr>
        <w:rPr>
          <w:rFonts w:eastAsiaTheme="minorEastAsia"/>
          <w:bCs/>
          <w:sz w:val="28"/>
          <w:szCs w:val="34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048C9435" w14:textId="213A6E6A" w:rsidR="0074319B" w:rsidRPr="00AE5912" w:rsidRDefault="00632EE5" w:rsidP="0074319B">
      <w:pPr>
        <w:rPr>
          <w:rFonts w:ascii="Cambria Math" w:eastAsiaTheme="minorEastAsia" w:hAnsi="Cambria Math"/>
          <w:bCs/>
          <w:sz w:val="46"/>
          <w:szCs w:val="5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7</m:t>
              </m:r>
            </m:e>
          </m:rad>
          <m:d>
            <m:d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dPr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>-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7</m:t>
              </m:r>
            </m:e>
          </m:rad>
          <m:d>
            <m:d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dPr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8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 xml:space="preserve"> </m:t>
          </m:r>
        </m:oMath>
      </m:oMathPara>
    </w:p>
    <w:p w14:paraId="4D12F3A8" w14:textId="24C2F4A1" w:rsidR="00AE5912" w:rsidRPr="00AE5912" w:rsidRDefault="00632EE5" w:rsidP="00AE5912">
      <w:pPr>
        <w:rPr>
          <w:rFonts w:ascii="Cambria Math" w:eastAsiaTheme="minorEastAsia" w:hAnsi="Cambria Math"/>
          <w:bCs/>
          <w:sz w:val="46"/>
          <w:szCs w:val="5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7</m:t>
              </m:r>
            </m:e>
          </m:rad>
          <m:d>
            <m:d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dPr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>-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r>
            <w:rPr>
              <w:rFonts w:ascii="Cambria Math" w:eastAsiaTheme="minorEastAsia" w:hAnsi="Cambria Math"/>
              <w:sz w:val="56"/>
              <w:szCs w:val="62"/>
            </w:rPr>
            <m:t>8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7</m:t>
              </m:r>
            </m:e>
          </m:rad>
          <m:r>
            <w:rPr>
              <w:rFonts w:ascii="Cambria Math" w:eastAsiaTheme="minorEastAsia" w:hAnsi="Cambria Math"/>
              <w:sz w:val="56"/>
              <w:szCs w:val="62"/>
            </w:rPr>
            <m:t>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7</m:t>
              </m:r>
            </m:e>
          </m:rad>
          <m:r>
            <w:rPr>
              <w:rFonts w:ascii="Cambria Math" w:eastAsiaTheme="minorEastAsia" w:hAnsi="Cambria Math"/>
              <w:sz w:val="46"/>
              <w:szCs w:val="52"/>
            </w:rPr>
            <m:t xml:space="preserve"> </m:t>
          </m:r>
        </m:oMath>
      </m:oMathPara>
    </w:p>
    <w:p w14:paraId="63606842" w14:textId="60424619" w:rsidR="0074319B" w:rsidRPr="002442E8" w:rsidRDefault="00632EE5" w:rsidP="003553A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7</m:t>
              </m:r>
            </m:e>
          </m:rad>
          <m:d>
            <m:d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dPr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>-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r>
            <w:rPr>
              <w:rFonts w:ascii="Cambria Math" w:eastAsiaTheme="minorEastAsia" w:hAnsi="Cambria Math"/>
              <w:sz w:val="56"/>
              <w:szCs w:val="62"/>
            </w:rPr>
            <m:t>8×17</m:t>
          </m:r>
        </m:oMath>
      </m:oMathPara>
    </w:p>
    <w:p w14:paraId="23A0B059" w14:textId="2233C87D" w:rsidR="002442E8" w:rsidRPr="00E0320F" w:rsidRDefault="00632EE5" w:rsidP="002442E8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7</m:t>
              </m:r>
            </m:e>
          </m:rad>
          <m:d>
            <m:d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dPr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>-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7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r>
            <w:rPr>
              <w:rFonts w:ascii="Cambria Math" w:eastAsiaTheme="minorEastAsia" w:hAnsi="Cambria Math"/>
              <w:sz w:val="56"/>
              <w:szCs w:val="62"/>
            </w:rPr>
            <m:t>136---Ans</m:t>
          </m:r>
        </m:oMath>
      </m:oMathPara>
    </w:p>
    <w:p w14:paraId="379F14F0" w14:textId="6CF3177F" w:rsidR="00E0320F" w:rsidRDefault="00E0320F" w:rsidP="002442E8">
      <w:pPr>
        <w:rPr>
          <w:rFonts w:eastAsiaTheme="minorEastAsia"/>
          <w:bCs/>
          <w:sz w:val="46"/>
          <w:szCs w:val="52"/>
        </w:rPr>
      </w:pPr>
    </w:p>
    <w:p w14:paraId="44D95AF2" w14:textId="6182E0D6" w:rsidR="00E0320F" w:rsidRDefault="00E0320F" w:rsidP="002442E8">
      <w:pPr>
        <w:rPr>
          <w:rFonts w:eastAsiaTheme="minorEastAsia"/>
          <w:bCs/>
          <w:sz w:val="46"/>
          <w:szCs w:val="52"/>
        </w:rPr>
      </w:pPr>
    </w:p>
    <w:p w14:paraId="74F8534C" w14:textId="75A0777A" w:rsidR="00E0320F" w:rsidRDefault="00E0320F" w:rsidP="002442E8">
      <w:pPr>
        <w:rPr>
          <w:rFonts w:eastAsiaTheme="minorEastAsia"/>
          <w:bCs/>
          <w:sz w:val="46"/>
          <w:szCs w:val="52"/>
        </w:rPr>
      </w:pPr>
    </w:p>
    <w:p w14:paraId="281480AD" w14:textId="35994258" w:rsidR="00E0320F" w:rsidRDefault="00E0320F" w:rsidP="002442E8">
      <w:pPr>
        <w:rPr>
          <w:rFonts w:eastAsiaTheme="minorEastAsia"/>
          <w:bCs/>
          <w:sz w:val="46"/>
          <w:szCs w:val="52"/>
        </w:rPr>
      </w:pPr>
    </w:p>
    <w:p w14:paraId="5392E71C" w14:textId="77777777" w:rsidR="00E0320F" w:rsidRPr="000B1070" w:rsidRDefault="00E0320F" w:rsidP="002442E8">
      <w:pPr>
        <w:rPr>
          <w:rFonts w:eastAsiaTheme="minorEastAsia"/>
          <w:bCs/>
          <w:sz w:val="46"/>
          <w:szCs w:val="52"/>
        </w:rPr>
      </w:pPr>
    </w:p>
    <w:p w14:paraId="65AADC22" w14:textId="19DEBB32" w:rsidR="00A22A4F" w:rsidRPr="00EB2AC6" w:rsidRDefault="00632EE5" w:rsidP="00A22A4F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viii</m:t>
              </m:r>
            </m:e>
          </m:d>
          <m:f>
            <m:f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8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32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50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</m:t>
              </m:r>
            </m:e>
          </m:d>
        </m:oMath>
      </m:oMathPara>
    </w:p>
    <w:p w14:paraId="66CBF711" w14:textId="77777777" w:rsidR="00A22A4F" w:rsidRPr="002F2665" w:rsidRDefault="00A22A4F" w:rsidP="00A22A4F">
      <w:pPr>
        <w:rPr>
          <w:rFonts w:eastAsiaTheme="minorEastAsia"/>
          <w:bCs/>
          <w:sz w:val="28"/>
          <w:szCs w:val="34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69880E7D" w14:textId="458FC8FC" w:rsidR="002442E8" w:rsidRPr="00E0320F" w:rsidRDefault="00632EE5" w:rsidP="003553A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56"/>
                  <w:szCs w:val="62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56"/>
                  <w:szCs w:val="62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56"/>
                  <w:szCs w:val="62"/>
                </w:rPr>
                <m:t xml:space="preserve"> </m:t>
              </m: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E0320F" w14:paraId="730F0841" w14:textId="77777777" w:rsidTr="00E0320F">
        <w:tc>
          <w:tcPr>
            <w:tcW w:w="5381" w:type="dxa"/>
          </w:tcPr>
          <w:p w14:paraId="29337F16" w14:textId="22BC9050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379F3DB5" w14:textId="0D5C545B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8</w:t>
            </w:r>
          </w:p>
        </w:tc>
      </w:tr>
      <w:tr w:rsidR="00E0320F" w14:paraId="2582699F" w14:textId="77777777" w:rsidTr="00E0320F">
        <w:tc>
          <w:tcPr>
            <w:tcW w:w="5381" w:type="dxa"/>
          </w:tcPr>
          <w:p w14:paraId="2A2FF159" w14:textId="652AF146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0C4A9D54" w14:textId="79002748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9</w:t>
            </w:r>
          </w:p>
        </w:tc>
      </w:tr>
      <w:tr w:rsidR="00E0320F" w14:paraId="5538A8D6" w14:textId="77777777" w:rsidTr="00E0320F">
        <w:tc>
          <w:tcPr>
            <w:tcW w:w="5381" w:type="dxa"/>
          </w:tcPr>
          <w:p w14:paraId="07F6667A" w14:textId="79B20509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</w:t>
            </w:r>
          </w:p>
        </w:tc>
        <w:tc>
          <w:tcPr>
            <w:tcW w:w="5381" w:type="dxa"/>
          </w:tcPr>
          <w:p w14:paraId="12C61C4E" w14:textId="3D782EAB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</w:t>
            </w:r>
          </w:p>
        </w:tc>
      </w:tr>
      <w:tr w:rsidR="00E0320F" w14:paraId="790C7D05" w14:textId="77777777" w:rsidTr="00E0320F">
        <w:tc>
          <w:tcPr>
            <w:tcW w:w="5381" w:type="dxa"/>
          </w:tcPr>
          <w:p w14:paraId="3F678D36" w14:textId="77777777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02A1176E" w14:textId="6F253382" w:rsidR="00E0320F" w:rsidRDefault="00E0320F" w:rsidP="003553A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381E423D" w14:textId="3C76C173" w:rsidR="00E0320F" w:rsidRDefault="00E0320F" w:rsidP="003553AF">
      <w:pPr>
        <w:rPr>
          <w:rFonts w:eastAsiaTheme="minorEastAsia"/>
          <w:bCs/>
          <w:sz w:val="46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E0320F" w14:paraId="40D8B740" w14:textId="77777777" w:rsidTr="0054008F">
        <w:tc>
          <w:tcPr>
            <w:tcW w:w="5381" w:type="dxa"/>
          </w:tcPr>
          <w:p w14:paraId="0FF37432" w14:textId="77777777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09BD5E56" w14:textId="47AC390B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32</w:t>
            </w:r>
          </w:p>
        </w:tc>
      </w:tr>
      <w:tr w:rsidR="00E0320F" w14:paraId="28BDCC65" w14:textId="77777777" w:rsidTr="0054008F">
        <w:tc>
          <w:tcPr>
            <w:tcW w:w="5381" w:type="dxa"/>
          </w:tcPr>
          <w:p w14:paraId="54FAD9F5" w14:textId="096509BF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36885F53" w14:textId="1D5766C5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6</w:t>
            </w:r>
          </w:p>
        </w:tc>
      </w:tr>
      <w:tr w:rsidR="00E0320F" w14:paraId="2D002AF1" w14:textId="77777777" w:rsidTr="0054008F">
        <w:tc>
          <w:tcPr>
            <w:tcW w:w="5381" w:type="dxa"/>
          </w:tcPr>
          <w:p w14:paraId="1456FEFC" w14:textId="698B8E5D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6880B72D" w14:textId="46D366A6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8</w:t>
            </w:r>
          </w:p>
        </w:tc>
      </w:tr>
      <w:tr w:rsidR="00E0320F" w14:paraId="6C3A6BF6" w14:textId="77777777" w:rsidTr="0054008F">
        <w:tc>
          <w:tcPr>
            <w:tcW w:w="5381" w:type="dxa"/>
          </w:tcPr>
          <w:p w14:paraId="7A7C211C" w14:textId="3715D09D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070F2CE8" w14:textId="6461C091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4</w:t>
            </w:r>
          </w:p>
        </w:tc>
      </w:tr>
      <w:tr w:rsidR="00E0320F" w14:paraId="38E857C1" w14:textId="77777777" w:rsidTr="0054008F">
        <w:tc>
          <w:tcPr>
            <w:tcW w:w="5381" w:type="dxa"/>
          </w:tcPr>
          <w:p w14:paraId="3ECAF3B0" w14:textId="447B4AD9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0AF37551" w14:textId="48F34877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</w:tr>
      <w:tr w:rsidR="00E0320F" w14:paraId="14805284" w14:textId="77777777" w:rsidTr="0054008F">
        <w:tc>
          <w:tcPr>
            <w:tcW w:w="5381" w:type="dxa"/>
          </w:tcPr>
          <w:p w14:paraId="0238740D" w14:textId="77777777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4AC8CD7F" w14:textId="19EA401D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32E82C2C" w14:textId="2CCC068A" w:rsidR="00E0320F" w:rsidRDefault="00E0320F" w:rsidP="003553AF">
      <w:pPr>
        <w:rPr>
          <w:rFonts w:eastAsiaTheme="minorEastAsia"/>
          <w:bCs/>
          <w:sz w:val="46"/>
          <w:szCs w:val="5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1"/>
        <w:gridCol w:w="5381"/>
      </w:tblGrid>
      <w:tr w:rsidR="00E0320F" w14:paraId="5ED913E5" w14:textId="77777777" w:rsidTr="0054008F">
        <w:tc>
          <w:tcPr>
            <w:tcW w:w="5381" w:type="dxa"/>
          </w:tcPr>
          <w:p w14:paraId="372B6194" w14:textId="77777777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</w:t>
            </w:r>
          </w:p>
        </w:tc>
        <w:tc>
          <w:tcPr>
            <w:tcW w:w="5381" w:type="dxa"/>
          </w:tcPr>
          <w:p w14:paraId="164B3912" w14:textId="1FCEDF1B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0</w:t>
            </w:r>
          </w:p>
        </w:tc>
      </w:tr>
      <w:tr w:rsidR="00E0320F" w14:paraId="08801F6B" w14:textId="77777777" w:rsidTr="0054008F">
        <w:tc>
          <w:tcPr>
            <w:tcW w:w="5381" w:type="dxa"/>
          </w:tcPr>
          <w:p w14:paraId="48DD2669" w14:textId="7C77CF89" w:rsidR="00E0320F" w:rsidRDefault="00286328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67176B66" w14:textId="1771A005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25</w:t>
            </w:r>
          </w:p>
        </w:tc>
      </w:tr>
      <w:tr w:rsidR="00E0320F" w14:paraId="615A9CF6" w14:textId="77777777" w:rsidTr="0054008F">
        <w:tc>
          <w:tcPr>
            <w:tcW w:w="5381" w:type="dxa"/>
          </w:tcPr>
          <w:p w14:paraId="36420CE9" w14:textId="11205F42" w:rsidR="00E0320F" w:rsidRDefault="00286328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  <w:tc>
          <w:tcPr>
            <w:tcW w:w="5381" w:type="dxa"/>
          </w:tcPr>
          <w:p w14:paraId="1EF61399" w14:textId="04F49535" w:rsidR="00E0320F" w:rsidRDefault="00286328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5</w:t>
            </w:r>
          </w:p>
        </w:tc>
      </w:tr>
      <w:tr w:rsidR="00E0320F" w14:paraId="67C60476" w14:textId="77777777" w:rsidTr="0054008F">
        <w:tc>
          <w:tcPr>
            <w:tcW w:w="5381" w:type="dxa"/>
          </w:tcPr>
          <w:p w14:paraId="6C447509" w14:textId="79AD8B44" w:rsidR="00E0320F" w:rsidRDefault="00E0320F" w:rsidP="0054008F">
            <w:pPr>
              <w:rPr>
                <w:rFonts w:eastAsiaTheme="minorEastAsia"/>
                <w:bCs/>
                <w:sz w:val="46"/>
                <w:szCs w:val="52"/>
              </w:rPr>
            </w:pPr>
          </w:p>
        </w:tc>
        <w:tc>
          <w:tcPr>
            <w:tcW w:w="5381" w:type="dxa"/>
          </w:tcPr>
          <w:p w14:paraId="194ADB26" w14:textId="1A278888" w:rsidR="00E0320F" w:rsidRDefault="00286328" w:rsidP="0054008F">
            <w:pPr>
              <w:rPr>
                <w:rFonts w:eastAsiaTheme="minorEastAsia"/>
                <w:bCs/>
                <w:sz w:val="46"/>
                <w:szCs w:val="52"/>
              </w:rPr>
            </w:pPr>
            <w:r>
              <w:rPr>
                <w:rFonts w:eastAsiaTheme="minorEastAsia"/>
                <w:bCs/>
                <w:sz w:val="46"/>
                <w:szCs w:val="52"/>
              </w:rPr>
              <w:t>1</w:t>
            </w:r>
          </w:p>
        </w:tc>
      </w:tr>
    </w:tbl>
    <w:p w14:paraId="2A23B6DF" w14:textId="3960CA9D" w:rsidR="00E0320F" w:rsidRDefault="00E0320F" w:rsidP="003553AF">
      <w:pPr>
        <w:rPr>
          <w:rFonts w:eastAsiaTheme="minorEastAsia"/>
          <w:bCs/>
          <w:sz w:val="46"/>
          <w:szCs w:val="52"/>
        </w:rPr>
      </w:pPr>
    </w:p>
    <w:p w14:paraId="5149B0BE" w14:textId="130E3C59" w:rsidR="00FB3C8F" w:rsidRDefault="00FB3C8F" w:rsidP="003553AF">
      <w:pPr>
        <w:rPr>
          <w:rFonts w:eastAsiaTheme="minorEastAsia"/>
          <w:bCs/>
          <w:sz w:val="46"/>
          <w:szCs w:val="52"/>
        </w:rPr>
      </w:pPr>
    </w:p>
    <w:p w14:paraId="242DD536" w14:textId="77777777" w:rsidR="00FB3C8F" w:rsidRDefault="00FB3C8F" w:rsidP="003553AF">
      <w:pPr>
        <w:rPr>
          <w:rFonts w:eastAsiaTheme="minorEastAsia"/>
          <w:bCs/>
          <w:sz w:val="46"/>
          <w:szCs w:val="52"/>
        </w:rPr>
      </w:pPr>
    </w:p>
    <w:p w14:paraId="060E9CA3" w14:textId="2070F87E" w:rsidR="00286328" w:rsidRPr="000C4325" w:rsidRDefault="00632EE5" w:rsidP="00286328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32"/>
              <w:szCs w:val="38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×</m:t>
                  </m:r>
                  <m:r>
                    <w:rPr>
                      <w:rFonts w:ascii="Cambria Math" w:eastAsiaTheme="minorEastAsia" w:hAnsi="Cambria Math"/>
                      <w:color w:val="7030A0"/>
                      <w:sz w:val="32"/>
                      <w:szCs w:val="38"/>
                    </w:rPr>
                    <m:t>3×3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C00000"/>
                      <w:sz w:val="32"/>
                      <w:szCs w:val="38"/>
                    </w:rPr>
                    <m:t>2×2</m:t>
                  </m:r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×</m:t>
                  </m:r>
                  <m:r>
                    <w:rPr>
                      <w:rFonts w:ascii="Cambria Math" w:eastAsiaTheme="minorEastAsia" w:hAnsi="Cambria Math"/>
                      <w:color w:val="00B050"/>
                      <w:sz w:val="32"/>
                      <w:szCs w:val="38"/>
                    </w:rPr>
                    <m:t>2×2</m:t>
                  </m:r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×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×</m:t>
                  </m:r>
                  <m:r>
                    <w:rPr>
                      <w:rFonts w:ascii="Cambria Math" w:eastAsiaTheme="minorEastAsia" w:hAnsi="Cambria Math"/>
                      <w:color w:val="4472C4" w:themeColor="accent1"/>
                      <w:sz w:val="32"/>
                      <w:szCs w:val="38"/>
                    </w:rPr>
                    <m:t>5×5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</m:oMath>
      </m:oMathPara>
    </w:p>
    <w:p w14:paraId="5EF8EEC7" w14:textId="233458F5" w:rsidR="000C4325" w:rsidRPr="000C4325" w:rsidRDefault="00632EE5" w:rsidP="000C4325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32"/>
              <w:szCs w:val="38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>
                <w:rPr>
                  <w:rFonts w:ascii="Cambria Math" w:eastAsiaTheme="minorEastAsia" w:hAnsi="Cambria Math"/>
                  <w:sz w:val="32"/>
                  <w:szCs w:val="38"/>
                </w:rPr>
                <m:t>3×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>
                <w:rPr>
                  <w:rFonts w:ascii="Cambria Math" w:eastAsiaTheme="minorEastAsia" w:hAnsi="Cambria Math"/>
                  <w:color w:val="C00000"/>
                  <w:sz w:val="32"/>
                  <w:szCs w:val="38"/>
                </w:rPr>
                <m:t>2×</m:t>
              </m:r>
              <m:r>
                <w:rPr>
                  <w:rFonts w:ascii="Cambria Math" w:eastAsiaTheme="minorEastAsia" w:hAnsi="Cambria Math"/>
                  <w:color w:val="00B050"/>
                  <w:sz w:val="32"/>
                  <w:szCs w:val="38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>
                <w:rPr>
                  <w:rFonts w:ascii="Cambria Math" w:eastAsiaTheme="minorEastAsia" w:hAnsi="Cambria Math"/>
                  <w:color w:val="4472C4" w:themeColor="accent1"/>
                  <w:sz w:val="32"/>
                  <w:szCs w:val="38"/>
                </w:rPr>
                <m:t>5×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</m:oMath>
      </m:oMathPara>
    </w:p>
    <w:p w14:paraId="7688D013" w14:textId="50A14664" w:rsidR="00350D01" w:rsidRPr="000C4325" w:rsidRDefault="00632EE5" w:rsidP="00350D01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32"/>
              <w:szCs w:val="38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4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5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</m:oMath>
      </m:oMathPara>
    </w:p>
    <w:p w14:paraId="2F281875" w14:textId="31974022" w:rsidR="00350D01" w:rsidRPr="000C4325" w:rsidRDefault="00632EE5" w:rsidP="00350D01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32"/>
              <w:szCs w:val="38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>
                <w:rPr>
                  <w:rFonts w:ascii="Cambria Math" w:eastAsiaTheme="minorEastAsia" w:hAnsi="Cambria Math"/>
                  <w:sz w:val="32"/>
                  <w:szCs w:val="38"/>
                </w:rPr>
                <m:t>7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5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</m:oMath>
      </m:oMathPara>
    </w:p>
    <w:p w14:paraId="712DBA02" w14:textId="276DCA90" w:rsidR="00350D01" w:rsidRPr="000C4325" w:rsidRDefault="00632EE5" w:rsidP="00350D01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32"/>
              <w:szCs w:val="38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</m:oMath>
      </m:oMathPara>
    </w:p>
    <w:p w14:paraId="486A05F1" w14:textId="279EF629" w:rsidR="00350D01" w:rsidRPr="000C4325" w:rsidRDefault="00632EE5" w:rsidP="00350D01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32"/>
              <w:szCs w:val="38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  <w:sz w:val="32"/>
              <w:szCs w:val="38"/>
            </w:rPr>
            <m:t>3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</m:oMath>
      </m:oMathPara>
    </w:p>
    <w:p w14:paraId="4344B493" w14:textId="4D484429" w:rsidR="00350D01" w:rsidRPr="00EB5FF2" w:rsidRDefault="00632EE5" w:rsidP="00350D01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18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32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32"/>
                      <w:szCs w:val="3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32"/>
                      <w:szCs w:val="38"/>
                    </w:rPr>
                    <m:t>50</m:t>
                  </m:r>
                </m:e>
              </m:rad>
              <m:r>
                <w:rPr>
                  <w:rFonts w:ascii="Cambria Math" w:eastAsiaTheme="minorEastAsia" w:hAnsi="Cambria Math"/>
                  <w:sz w:val="32"/>
                  <w:szCs w:val="38"/>
                </w:rPr>
                <m:t xml:space="preserve"> </m:t>
              </m:r>
            </m:e>
          </m:d>
          <m:r>
            <w:rPr>
              <w:rFonts w:ascii="Cambria Math" w:eastAsiaTheme="minorEastAsia" w:hAnsi="Cambria Math"/>
              <w:sz w:val="32"/>
              <w:szCs w:val="38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  <w:sz w:val="32"/>
              <w:szCs w:val="38"/>
            </w:rPr>
            <m:t>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32"/>
                  <w:szCs w:val="3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32"/>
                  <w:szCs w:val="38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32"/>
              <w:szCs w:val="38"/>
            </w:rPr>
            <m:t xml:space="preserve">---Ans </m:t>
          </m:r>
        </m:oMath>
      </m:oMathPara>
    </w:p>
    <w:p w14:paraId="686BB3EE" w14:textId="06E2A5E7" w:rsidR="00EB5FF2" w:rsidRDefault="00EB5FF2" w:rsidP="00350D01">
      <w:pPr>
        <w:rPr>
          <w:rFonts w:eastAsiaTheme="minorEastAsia"/>
          <w:bCs/>
        </w:rPr>
      </w:pPr>
    </w:p>
    <w:p w14:paraId="40034CBC" w14:textId="59A39C84" w:rsidR="00EB5FF2" w:rsidRDefault="00EB5FF2" w:rsidP="00350D01">
      <w:pPr>
        <w:rPr>
          <w:rFonts w:eastAsiaTheme="minorEastAsia"/>
          <w:bCs/>
        </w:rPr>
      </w:pPr>
    </w:p>
    <w:p w14:paraId="74B85415" w14:textId="5E7EAB8E" w:rsidR="00EB5FF2" w:rsidRDefault="00EB5FF2" w:rsidP="00350D01">
      <w:pPr>
        <w:rPr>
          <w:rFonts w:eastAsiaTheme="minorEastAsia"/>
          <w:bCs/>
        </w:rPr>
      </w:pPr>
    </w:p>
    <w:p w14:paraId="3C883F3A" w14:textId="51EE6957" w:rsidR="00EB5FF2" w:rsidRDefault="00EB5FF2" w:rsidP="00350D01">
      <w:pPr>
        <w:rPr>
          <w:rFonts w:eastAsiaTheme="minorEastAsia"/>
          <w:bCs/>
        </w:rPr>
      </w:pPr>
    </w:p>
    <w:p w14:paraId="424BFD35" w14:textId="783DA27B" w:rsidR="00EB5FF2" w:rsidRDefault="00EB5FF2" w:rsidP="00350D01">
      <w:pPr>
        <w:rPr>
          <w:rFonts w:eastAsiaTheme="minorEastAsia"/>
          <w:bCs/>
        </w:rPr>
      </w:pPr>
    </w:p>
    <w:p w14:paraId="6F8F4CC8" w14:textId="6781777C" w:rsidR="00EB5FF2" w:rsidRDefault="00EB5FF2" w:rsidP="00350D01">
      <w:pPr>
        <w:rPr>
          <w:rFonts w:eastAsiaTheme="minorEastAsia"/>
          <w:bCs/>
        </w:rPr>
      </w:pPr>
    </w:p>
    <w:p w14:paraId="6CD1C05D" w14:textId="45CD9457" w:rsidR="00EB5FF2" w:rsidRDefault="00EB5FF2" w:rsidP="00350D01">
      <w:pPr>
        <w:rPr>
          <w:rFonts w:eastAsiaTheme="minorEastAsia"/>
          <w:bCs/>
        </w:rPr>
      </w:pPr>
    </w:p>
    <w:p w14:paraId="7AC09E73" w14:textId="4A8BA19B" w:rsidR="00EB5FF2" w:rsidRDefault="00EB5FF2" w:rsidP="00350D01">
      <w:pPr>
        <w:rPr>
          <w:rFonts w:eastAsiaTheme="minorEastAsia"/>
          <w:bCs/>
        </w:rPr>
      </w:pPr>
    </w:p>
    <w:p w14:paraId="69C38CA6" w14:textId="0DF7B83D" w:rsidR="00EB5FF2" w:rsidRDefault="00EB5FF2" w:rsidP="00350D01">
      <w:pPr>
        <w:rPr>
          <w:rFonts w:eastAsiaTheme="minorEastAsia"/>
          <w:bCs/>
        </w:rPr>
      </w:pPr>
    </w:p>
    <w:p w14:paraId="7363C044" w14:textId="54D3F52D" w:rsidR="00EB5FF2" w:rsidRDefault="00EB5FF2" w:rsidP="00350D01">
      <w:pPr>
        <w:rPr>
          <w:rFonts w:eastAsiaTheme="minorEastAsia"/>
          <w:bCs/>
        </w:rPr>
      </w:pPr>
    </w:p>
    <w:p w14:paraId="62719E94" w14:textId="3BDD8ECC" w:rsidR="00EB5FF2" w:rsidRDefault="00EB5FF2" w:rsidP="00350D01">
      <w:pPr>
        <w:rPr>
          <w:rFonts w:eastAsiaTheme="minorEastAsia"/>
          <w:bCs/>
        </w:rPr>
      </w:pPr>
    </w:p>
    <w:p w14:paraId="3DBC0BB1" w14:textId="72194822" w:rsidR="00EB5FF2" w:rsidRDefault="00EB5FF2" w:rsidP="00350D01">
      <w:pPr>
        <w:rPr>
          <w:rFonts w:eastAsiaTheme="minorEastAsia"/>
          <w:bCs/>
        </w:rPr>
      </w:pPr>
    </w:p>
    <w:p w14:paraId="4EF14174" w14:textId="1868D7C9" w:rsidR="00EB5FF2" w:rsidRDefault="00EB5FF2" w:rsidP="00350D01">
      <w:pPr>
        <w:rPr>
          <w:rFonts w:eastAsiaTheme="minorEastAsia"/>
          <w:bCs/>
        </w:rPr>
      </w:pPr>
    </w:p>
    <w:p w14:paraId="092AE8EE" w14:textId="4E369AB2" w:rsidR="00EB5FF2" w:rsidRDefault="00EB5FF2" w:rsidP="00350D01">
      <w:pPr>
        <w:rPr>
          <w:rFonts w:eastAsiaTheme="minorEastAsia"/>
          <w:bCs/>
        </w:rPr>
      </w:pPr>
    </w:p>
    <w:p w14:paraId="1FD98D43" w14:textId="780CFAB5" w:rsidR="00EB5FF2" w:rsidRDefault="00EB5FF2" w:rsidP="00350D01">
      <w:pPr>
        <w:rPr>
          <w:rFonts w:eastAsiaTheme="minorEastAsia"/>
          <w:bCs/>
        </w:rPr>
      </w:pPr>
    </w:p>
    <w:p w14:paraId="24FAFAE0" w14:textId="4B77266F" w:rsidR="00EB5FF2" w:rsidRDefault="00EB5FF2" w:rsidP="00350D01">
      <w:pPr>
        <w:rPr>
          <w:rFonts w:eastAsiaTheme="minorEastAsia"/>
          <w:bCs/>
        </w:rPr>
      </w:pPr>
    </w:p>
    <w:p w14:paraId="350A5FF8" w14:textId="6A10794B" w:rsidR="00EB5FF2" w:rsidRDefault="00EB5FF2" w:rsidP="00350D01">
      <w:pPr>
        <w:rPr>
          <w:rFonts w:eastAsiaTheme="minorEastAsia"/>
          <w:bCs/>
        </w:rPr>
      </w:pPr>
    </w:p>
    <w:p w14:paraId="150A2809" w14:textId="41AEA96D" w:rsidR="00EB5FF2" w:rsidRDefault="00EB5FF2" w:rsidP="00350D01">
      <w:pPr>
        <w:rPr>
          <w:rFonts w:eastAsiaTheme="minorEastAsia"/>
          <w:bCs/>
        </w:rPr>
      </w:pPr>
    </w:p>
    <w:p w14:paraId="64A6915D" w14:textId="77777777" w:rsidR="00EB5FF2" w:rsidRPr="000C4325" w:rsidRDefault="00EB5FF2" w:rsidP="00350D01">
      <w:pPr>
        <w:rPr>
          <w:rFonts w:eastAsiaTheme="minorEastAsia"/>
          <w:bCs/>
        </w:rPr>
      </w:pPr>
    </w:p>
    <w:p w14:paraId="2CB5F0BF" w14:textId="1476C8FB" w:rsidR="00566F1E" w:rsidRPr="00EB2AC6" w:rsidRDefault="00632EE5" w:rsidP="00566F1E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ix</m:t>
              </m:r>
            </m:e>
          </m:d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</m:t>
              </m:r>
            </m:e>
          </m:d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</m:t>
              </m:r>
            </m:e>
          </m:d>
        </m:oMath>
      </m:oMathPara>
    </w:p>
    <w:p w14:paraId="5AE18901" w14:textId="77777777" w:rsidR="00566F1E" w:rsidRPr="002F2665" w:rsidRDefault="00566F1E" w:rsidP="00566F1E">
      <w:pPr>
        <w:rPr>
          <w:rFonts w:eastAsiaTheme="minorEastAsia"/>
          <w:bCs/>
          <w:sz w:val="28"/>
          <w:szCs w:val="34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3FA922B0" w14:textId="118A954B" w:rsidR="00286328" w:rsidRPr="00AD0235" w:rsidRDefault="00AD0235" w:rsidP="00EF791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a=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2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3</m:t>
                  </m:r>
                </m:e>
              </m:rad>
            </m:den>
          </m:f>
        </m:oMath>
      </m:oMathPara>
    </w:p>
    <w:p w14:paraId="583A2217" w14:textId="5E17A6FA" w:rsidR="00AD0235" w:rsidRPr="00AD0235" w:rsidRDefault="00AD0235" w:rsidP="00EF791F">
      <w:pPr>
        <w:rPr>
          <w:rFonts w:eastAsiaTheme="minorEastAsia"/>
          <w:bCs/>
          <w:sz w:val="56"/>
          <w:szCs w:val="6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b=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56"/>
                  <w:szCs w:val="62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3</m:t>
                  </m:r>
                </m:e>
              </m:rad>
            </m:den>
          </m:f>
        </m:oMath>
      </m:oMathPara>
    </w:p>
    <w:p w14:paraId="0581A2A5" w14:textId="2FA9FCF0" w:rsidR="00AD0235" w:rsidRPr="00AD0235" w:rsidRDefault="00632EE5" w:rsidP="00EF791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+b</m:t>
              </m:r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-b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(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)</m:t>
          </m:r>
        </m:oMath>
      </m:oMathPara>
    </w:p>
    <w:p w14:paraId="268CD2AC" w14:textId="4D9DD1EF" w:rsidR="00AD0235" w:rsidRPr="00E0320F" w:rsidRDefault="00632EE5" w:rsidP="00AD0235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bCs/>
                              <w:i/>
                              <w:sz w:val="56"/>
                              <w:szCs w:val="62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  <w:sz w:val="56"/>
                              <w:szCs w:val="62"/>
                            </w:rPr>
                            <m:t>2</m:t>
                          </m:r>
                        </m:e>
                      </m:ra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bCs/>
                              <w:i/>
                              <w:sz w:val="56"/>
                              <w:szCs w:val="62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  <w:sz w:val="56"/>
                              <w:szCs w:val="62"/>
                            </w:rPr>
                            <m:t>3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bCs/>
                              <w:i/>
                              <w:sz w:val="56"/>
                              <w:szCs w:val="62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  <w:sz w:val="56"/>
                              <w:szCs w:val="62"/>
                            </w:rPr>
                            <m:t>3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 xml:space="preserve"> </m:t>
          </m:r>
        </m:oMath>
      </m:oMathPara>
    </w:p>
    <w:p w14:paraId="275943DA" w14:textId="60FF279E" w:rsidR="00AD0235" w:rsidRPr="00EB5FF2" w:rsidRDefault="00632EE5" w:rsidP="00EF791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46"/>
                      <w:szCs w:val="52"/>
                    </w:rPr>
                    <m:t>3</m:t>
                  </m:r>
                </m:den>
              </m:f>
            </m:e>
          </m:d>
        </m:oMath>
      </m:oMathPara>
    </w:p>
    <w:p w14:paraId="0457A1E8" w14:textId="13F2214A" w:rsidR="00EB5FF2" w:rsidRPr="00E0320F" w:rsidRDefault="00632EE5" w:rsidP="00EB5FF2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6"/>
                  <w:szCs w:val="52"/>
                </w:rPr>
                <m:t>2-1</m:t>
              </m:r>
            </m:num>
            <m:den>
              <m:r>
                <w:rPr>
                  <w:rFonts w:ascii="Cambria Math" w:eastAsiaTheme="minorEastAsia" w:hAnsi="Cambria Math"/>
                  <w:sz w:val="46"/>
                  <w:szCs w:val="52"/>
                </w:rPr>
                <m:t>3</m:t>
              </m:r>
            </m:den>
          </m:f>
        </m:oMath>
      </m:oMathPara>
    </w:p>
    <w:p w14:paraId="0531063A" w14:textId="2C1CCA33" w:rsidR="00EB5FF2" w:rsidRPr="00063703" w:rsidRDefault="00632EE5" w:rsidP="00EB5FF2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2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Theme="minorEastAsia" w:hAnsi="Cambria Math"/>
                  <w:sz w:val="46"/>
                  <w:szCs w:val="52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3</m:t>
                      </m:r>
                    </m:e>
                  </m:rad>
                </m:den>
              </m:f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6"/>
                  <w:szCs w:val="52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46"/>
                  <w:szCs w:val="52"/>
                </w:rPr>
                <m:t>3</m:t>
              </m:r>
            </m:den>
          </m:f>
          <m:r>
            <w:rPr>
              <w:rFonts w:ascii="Cambria Math" w:eastAsiaTheme="minorEastAsia" w:hAnsi="Cambria Math"/>
              <w:sz w:val="46"/>
              <w:szCs w:val="52"/>
            </w:rPr>
            <m:t>---Ans</m:t>
          </m:r>
        </m:oMath>
      </m:oMathPara>
    </w:p>
    <w:p w14:paraId="6785D14E" w14:textId="13BB81D1" w:rsidR="00063703" w:rsidRDefault="00063703" w:rsidP="00EB5FF2">
      <w:pPr>
        <w:rPr>
          <w:rFonts w:eastAsiaTheme="minorEastAsia"/>
          <w:bCs/>
          <w:sz w:val="46"/>
          <w:szCs w:val="52"/>
        </w:rPr>
      </w:pPr>
    </w:p>
    <w:p w14:paraId="1B6FF8A8" w14:textId="77777777" w:rsidR="00063703" w:rsidRPr="00E0320F" w:rsidRDefault="00063703" w:rsidP="00EB5FF2">
      <w:pPr>
        <w:rPr>
          <w:rFonts w:eastAsiaTheme="minorEastAsia"/>
          <w:bCs/>
          <w:sz w:val="46"/>
          <w:szCs w:val="52"/>
        </w:rPr>
      </w:pPr>
    </w:p>
    <w:p w14:paraId="3C0A52BE" w14:textId="3C22E15E" w:rsidR="0054008F" w:rsidRPr="00EB2AC6" w:rsidRDefault="00632EE5" w:rsidP="0054008F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x</m:t>
              </m:r>
            </m:e>
          </m:d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3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1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</m:t>
              </m:r>
            </m:e>
          </m:d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3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11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 xml:space="preserve"> </m:t>
              </m:r>
            </m:e>
          </m:d>
        </m:oMath>
      </m:oMathPara>
    </w:p>
    <w:p w14:paraId="73150CE6" w14:textId="77777777" w:rsidR="0054008F" w:rsidRPr="002F2665" w:rsidRDefault="0054008F" w:rsidP="0054008F">
      <w:pPr>
        <w:rPr>
          <w:rFonts w:eastAsiaTheme="minorEastAsia"/>
          <w:bCs/>
          <w:sz w:val="28"/>
          <w:szCs w:val="34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099CD782" w14:textId="33C51A20" w:rsidR="0054008F" w:rsidRPr="00AD0235" w:rsidRDefault="0054008F" w:rsidP="0054008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a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3</m:t>
              </m:r>
            </m:e>
          </m:rad>
        </m:oMath>
      </m:oMathPara>
    </w:p>
    <w:p w14:paraId="610444C1" w14:textId="56F3AD87" w:rsidR="0054008F" w:rsidRPr="00BE5C70" w:rsidRDefault="00BE5C70" w:rsidP="0054008F">
      <w:pPr>
        <w:rPr>
          <w:rFonts w:eastAsiaTheme="minorEastAsia"/>
          <w:bCs/>
          <w:sz w:val="56"/>
          <w:szCs w:val="6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b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11</m:t>
              </m:r>
            </m:e>
          </m:rad>
        </m:oMath>
      </m:oMathPara>
    </w:p>
    <w:p w14:paraId="7BCE9898" w14:textId="77777777" w:rsidR="0054008F" w:rsidRPr="00AD0235" w:rsidRDefault="00632EE5" w:rsidP="0054008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+b</m:t>
              </m:r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-b</m:t>
              </m:r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(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)</m:t>
          </m:r>
        </m:oMath>
      </m:oMathPara>
    </w:p>
    <w:p w14:paraId="3FC1026B" w14:textId="10A73AE0" w:rsidR="0054008F" w:rsidRPr="00E0320F" w:rsidRDefault="00632EE5" w:rsidP="0054008F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3</m:t>
                  </m:r>
                </m:e>
              </m:rad>
              <m:r>
                <w:rPr>
                  <w:rFonts w:ascii="Cambria Math" w:eastAsiaTheme="minorEastAsia" w:hAnsi="Cambria Math"/>
                  <w:sz w:val="46"/>
                  <w:szCs w:val="5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1</m:t>
                  </m:r>
                </m:e>
              </m:rad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3</m:t>
                  </m:r>
                </m:e>
              </m:rad>
              <m:r>
                <w:rPr>
                  <w:rFonts w:ascii="Cambria Math" w:eastAsiaTheme="minorEastAsia" w:hAnsi="Cambria Math"/>
                  <w:sz w:val="46"/>
                  <w:szCs w:val="5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6"/>
                      <w:szCs w:val="62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6"/>
                      <w:szCs w:val="62"/>
                    </w:rPr>
                    <m:t>11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6"/>
              <w:szCs w:val="52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13</m:t>
                      </m:r>
                    </m:e>
                  </m:rad>
                </m:e>
              </m:d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46"/>
                      <w:szCs w:val="52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6"/>
                          <w:szCs w:val="62"/>
                        </w:rPr>
                        <m:t>11</m:t>
                      </m:r>
                    </m:e>
                  </m:rad>
                </m:e>
              </m:d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 xml:space="preserve"> </m:t>
          </m:r>
        </m:oMath>
      </m:oMathPara>
    </w:p>
    <w:p w14:paraId="7E2B2211" w14:textId="3206154C" w:rsidR="00063703" w:rsidRPr="00CF72D4" w:rsidRDefault="00632EE5" w:rsidP="00063703">
      <w:pPr>
        <w:rPr>
          <w:rFonts w:eastAsiaTheme="minorEastAsia"/>
          <w:bCs/>
          <w:sz w:val="42"/>
          <w:szCs w:val="48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Cs/>
                  <w:i/>
                  <w:sz w:val="42"/>
                  <w:szCs w:val="4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2"/>
                      <w:szCs w:val="5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13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2"/>
                      <w:szCs w:val="5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11</m:t>
                  </m:r>
                </m:e>
              </m:rad>
            </m:e>
          </m:d>
          <m:d>
            <m:dPr>
              <m:ctrlPr>
                <w:rPr>
                  <w:rFonts w:ascii="Cambria Math" w:eastAsiaTheme="minorEastAsia" w:hAnsi="Cambria Math"/>
                  <w:bCs/>
                  <w:i/>
                  <w:sz w:val="42"/>
                  <w:szCs w:val="48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2"/>
                      <w:szCs w:val="5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13</m:t>
                  </m:r>
                </m:e>
              </m:rad>
              <m:r>
                <w:rPr>
                  <w:rFonts w:ascii="Cambria Math" w:eastAsiaTheme="minorEastAsia" w:hAnsi="Cambria Math"/>
                  <w:sz w:val="42"/>
                  <w:szCs w:val="48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  <w:sz w:val="52"/>
                      <w:szCs w:val="58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11</m:t>
                  </m:r>
                </m:e>
              </m:rad>
            </m:e>
          </m:d>
          <m:r>
            <w:rPr>
              <w:rFonts w:ascii="Cambria Math" w:eastAsiaTheme="minorEastAsia" w:hAnsi="Cambria Math"/>
              <w:sz w:val="42"/>
              <w:szCs w:val="48"/>
            </w:rPr>
            <m:t xml:space="preserve">=13-11=2---Ans </m:t>
          </m:r>
        </m:oMath>
      </m:oMathPara>
    </w:p>
    <w:p w14:paraId="2E6BE51E" w14:textId="7C4187F0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7908EC6F" w14:textId="66634E0A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0AB5CF3F" w14:textId="7BDC4FCB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4DEE0985" w14:textId="3FF00703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7649D3CE" w14:textId="094F7E40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49AB0CD4" w14:textId="421807F8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2EF67E9A" w14:textId="416394B0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244C0D5D" w14:textId="14A97211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4389C261" w14:textId="16F2D2AA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7C888BE9" w14:textId="1D6C66C7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62AFA0F4" w14:textId="06BEA77B" w:rsidR="00CF72D4" w:rsidRDefault="00CF72D4" w:rsidP="00063703">
      <w:pPr>
        <w:rPr>
          <w:rFonts w:eastAsiaTheme="minorEastAsia"/>
          <w:bCs/>
          <w:sz w:val="42"/>
          <w:szCs w:val="48"/>
        </w:rPr>
      </w:pPr>
    </w:p>
    <w:p w14:paraId="5B2BD04E" w14:textId="77777777" w:rsidR="00CF72D4" w:rsidRPr="00063703" w:rsidRDefault="00CF72D4" w:rsidP="00063703">
      <w:pPr>
        <w:rPr>
          <w:rFonts w:eastAsiaTheme="minorEastAsia"/>
          <w:bCs/>
          <w:sz w:val="42"/>
          <w:szCs w:val="48"/>
        </w:rPr>
      </w:pPr>
    </w:p>
    <w:p w14:paraId="29BAAA3F" w14:textId="2D52F3E8" w:rsidR="00AB63BC" w:rsidRPr="00EB2AC6" w:rsidRDefault="00632EE5" w:rsidP="00AB63BC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xi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color w:val="FF0000"/>
                  <w:sz w:val="56"/>
                  <w:szCs w:val="62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6</m:t>
                      </m:r>
                    </m:e>
                  </m:rad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-4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5</m:t>
                      </m:r>
                    </m:e>
                  </m:rad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 xml:space="preserve"> </m:t>
                  </m:r>
                </m:e>
              </m:d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2</m:t>
              </m:r>
            </m:sup>
          </m:sSup>
        </m:oMath>
      </m:oMathPara>
    </w:p>
    <w:p w14:paraId="7921F51F" w14:textId="77777777" w:rsidR="00AB63BC" w:rsidRPr="002F2665" w:rsidRDefault="00AB63BC" w:rsidP="00AB63BC">
      <w:pPr>
        <w:rPr>
          <w:rFonts w:eastAsiaTheme="minorEastAsia"/>
          <w:bCs/>
          <w:sz w:val="28"/>
          <w:szCs w:val="34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26C595FB" w14:textId="0673DCE9" w:rsidR="00AB63BC" w:rsidRPr="00AD0235" w:rsidRDefault="00AB63BC" w:rsidP="00AB63BC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a=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6</m:t>
              </m:r>
            </m:e>
          </m:rad>
        </m:oMath>
      </m:oMathPara>
    </w:p>
    <w:p w14:paraId="0517916F" w14:textId="2AA8C765" w:rsidR="00AB63BC" w:rsidRPr="00BE5C70" w:rsidRDefault="00AB63BC" w:rsidP="00AB63BC">
      <w:pPr>
        <w:rPr>
          <w:rFonts w:eastAsiaTheme="minorEastAsia"/>
          <w:bCs/>
          <w:sz w:val="56"/>
          <w:szCs w:val="6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b=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5</m:t>
              </m:r>
            </m:e>
          </m:rad>
        </m:oMath>
      </m:oMathPara>
    </w:p>
    <w:p w14:paraId="7432FB3B" w14:textId="36B63C67" w:rsidR="00AB63BC" w:rsidRPr="00AD0235" w:rsidRDefault="00632EE5" w:rsidP="00AB63BC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(a-b)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= (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-2ab+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)</m:t>
          </m:r>
        </m:oMath>
      </m:oMathPara>
    </w:p>
    <w:p w14:paraId="62DCF134" w14:textId="7E3B01EC" w:rsidR="00AB63BC" w:rsidRPr="00531028" w:rsidRDefault="00632EE5" w:rsidP="00AB63BC">
      <w:pPr>
        <w:rPr>
          <w:rFonts w:eastAsiaTheme="minorEastAsia"/>
          <w:bCs/>
          <w:sz w:val="38"/>
          <w:szCs w:val="4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-4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38"/>
                      <w:szCs w:val="4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-2×</m:t>
          </m:r>
          <m:r>
            <w:rPr>
              <w:rFonts w:ascii="Cambria Math" w:eastAsiaTheme="minorEastAsia" w:hAnsi="Cambria Math"/>
              <w:sz w:val="48"/>
              <w:szCs w:val="54"/>
            </w:rPr>
            <m:t>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 xml:space="preserve"> ×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38"/>
                  <w:szCs w:val="4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38"/>
                      <w:szCs w:val="4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4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38"/>
                  <w:szCs w:val="4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 xml:space="preserve"> </m:t>
          </m:r>
        </m:oMath>
      </m:oMathPara>
    </w:p>
    <w:p w14:paraId="421BCB2B" w14:textId="000AD8EC" w:rsidR="00531028" w:rsidRPr="00531028" w:rsidRDefault="00632EE5" w:rsidP="00531028">
      <w:pPr>
        <w:rPr>
          <w:rFonts w:eastAsiaTheme="minorEastAsia"/>
          <w:bCs/>
          <w:sz w:val="38"/>
          <w:szCs w:val="4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-4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=9×6-6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 xml:space="preserve"> ×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 xml:space="preserve">+16×5 </m:t>
          </m:r>
        </m:oMath>
      </m:oMathPara>
    </w:p>
    <w:p w14:paraId="1A98B427" w14:textId="1DCA580B" w:rsidR="00667F12" w:rsidRPr="00531028" w:rsidRDefault="00632EE5" w:rsidP="00667F12">
      <w:pPr>
        <w:rPr>
          <w:rFonts w:eastAsiaTheme="minorEastAsia"/>
          <w:bCs/>
          <w:sz w:val="38"/>
          <w:szCs w:val="4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-4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=54-2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 xml:space="preserve"> 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5</m:t>
              </m:r>
            </m:e>
          </m:rad>
          <m:r>
            <w:rPr>
              <w:rFonts w:ascii="Cambria Math" w:eastAsiaTheme="minorEastAsia" w:hAnsi="Cambria Math"/>
              <w:sz w:val="38"/>
              <w:szCs w:val="44"/>
            </w:rPr>
            <m:t>+80</m:t>
          </m:r>
        </m:oMath>
      </m:oMathPara>
    </w:p>
    <w:p w14:paraId="6636CDC5" w14:textId="04D62ECF" w:rsidR="00667F12" w:rsidRPr="00CF72D4" w:rsidRDefault="00632EE5" w:rsidP="00667F12">
      <w:pPr>
        <w:rPr>
          <w:rFonts w:eastAsiaTheme="minorEastAsia"/>
          <w:bCs/>
          <w:sz w:val="38"/>
          <w:szCs w:val="4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-4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=54+80-2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6×5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 xml:space="preserve"> </m:t>
          </m:r>
        </m:oMath>
      </m:oMathPara>
    </w:p>
    <w:p w14:paraId="355ED5AF" w14:textId="22B9DA7E" w:rsidR="00CF72D4" w:rsidRPr="00DE7619" w:rsidRDefault="00632EE5" w:rsidP="00CF72D4">
      <w:pPr>
        <w:rPr>
          <w:rFonts w:eastAsiaTheme="minorEastAsia"/>
          <w:bCs/>
          <w:sz w:val="48"/>
          <w:szCs w:val="5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8"/>
                      <w:szCs w:val="5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6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>-4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sz w:val="48"/>
                          <w:szCs w:val="5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48"/>
                          <w:szCs w:val="54"/>
                        </w:rPr>
                        <m:t>5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8"/>
                      <w:szCs w:val="54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8"/>
              <w:szCs w:val="44"/>
            </w:rPr>
            <m:t>=134-24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48"/>
                  <w:szCs w:val="54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48"/>
                  <w:szCs w:val="54"/>
                </w:rPr>
                <m:t>30</m:t>
              </m:r>
            </m:e>
          </m:rad>
          <m:r>
            <w:rPr>
              <w:rFonts w:ascii="Cambria Math" w:eastAsiaTheme="minorEastAsia" w:hAnsi="Cambria Math"/>
              <w:sz w:val="48"/>
              <w:szCs w:val="54"/>
            </w:rPr>
            <m:t xml:space="preserve">---Ans </m:t>
          </m:r>
        </m:oMath>
      </m:oMathPara>
    </w:p>
    <w:p w14:paraId="4EFFE452" w14:textId="49E701BE" w:rsidR="00DE7619" w:rsidRDefault="00DE7619" w:rsidP="00CF72D4">
      <w:pPr>
        <w:rPr>
          <w:rFonts w:eastAsiaTheme="minorEastAsia"/>
          <w:bCs/>
          <w:sz w:val="48"/>
          <w:szCs w:val="54"/>
        </w:rPr>
      </w:pPr>
    </w:p>
    <w:p w14:paraId="3E3ABBB4" w14:textId="6E3FAE85" w:rsidR="00DE7619" w:rsidRDefault="00DE7619" w:rsidP="00CF72D4">
      <w:pPr>
        <w:rPr>
          <w:rFonts w:eastAsiaTheme="minorEastAsia"/>
          <w:bCs/>
          <w:sz w:val="48"/>
          <w:szCs w:val="54"/>
        </w:rPr>
      </w:pPr>
    </w:p>
    <w:p w14:paraId="1C17251F" w14:textId="3EF7D307" w:rsidR="00DE7619" w:rsidRDefault="00DE7619" w:rsidP="00CF72D4">
      <w:pPr>
        <w:rPr>
          <w:rFonts w:eastAsiaTheme="minorEastAsia"/>
          <w:bCs/>
          <w:sz w:val="48"/>
          <w:szCs w:val="54"/>
        </w:rPr>
      </w:pPr>
    </w:p>
    <w:p w14:paraId="4467994C" w14:textId="5570C5B6" w:rsidR="00DE7619" w:rsidRDefault="00DE7619" w:rsidP="00CF72D4">
      <w:pPr>
        <w:rPr>
          <w:rFonts w:eastAsiaTheme="minorEastAsia"/>
          <w:bCs/>
          <w:sz w:val="48"/>
          <w:szCs w:val="54"/>
        </w:rPr>
      </w:pPr>
    </w:p>
    <w:p w14:paraId="625DAD6F" w14:textId="3ED35EC1" w:rsidR="00DE7619" w:rsidRDefault="00DE7619" w:rsidP="00CF72D4">
      <w:pPr>
        <w:rPr>
          <w:rFonts w:eastAsiaTheme="minorEastAsia"/>
          <w:bCs/>
          <w:sz w:val="48"/>
          <w:szCs w:val="54"/>
        </w:rPr>
      </w:pPr>
    </w:p>
    <w:p w14:paraId="4DE6ED60" w14:textId="2F2D5EDB" w:rsidR="00DE7619" w:rsidRDefault="00DE7619" w:rsidP="00CF72D4">
      <w:pPr>
        <w:rPr>
          <w:rFonts w:eastAsiaTheme="minorEastAsia"/>
          <w:bCs/>
          <w:sz w:val="48"/>
          <w:szCs w:val="54"/>
        </w:rPr>
      </w:pPr>
    </w:p>
    <w:p w14:paraId="7A9CCF5F" w14:textId="77777777" w:rsidR="00DE7619" w:rsidRPr="00CF72D4" w:rsidRDefault="00DE7619" w:rsidP="00CF72D4">
      <w:pPr>
        <w:rPr>
          <w:rFonts w:eastAsiaTheme="minorEastAsia"/>
          <w:bCs/>
          <w:sz w:val="48"/>
          <w:szCs w:val="54"/>
        </w:rPr>
      </w:pPr>
    </w:p>
    <w:p w14:paraId="53834F06" w14:textId="19E965C8" w:rsidR="00716505" w:rsidRPr="00EB2AC6" w:rsidRDefault="00632EE5" w:rsidP="00716505">
      <w:pPr>
        <w:rPr>
          <w:rFonts w:eastAsiaTheme="minorEastAsia"/>
          <w:b/>
          <w:bCs/>
          <w:color w:val="FF0000"/>
          <w:sz w:val="56"/>
          <w:szCs w:val="62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56"/>
                  <w:szCs w:val="62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xii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color w:val="FF0000"/>
                  <w:sz w:val="56"/>
                  <w:szCs w:val="62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  <w:color w:val="FF0000"/>
                      <w:sz w:val="56"/>
                      <w:szCs w:val="62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3</m:t>
                      </m:r>
                    </m:e>
                  </m:rad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>+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color w:val="FF0000"/>
                          <w:sz w:val="56"/>
                          <w:szCs w:val="62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color w:val="FF0000"/>
                          <w:sz w:val="56"/>
                          <w:szCs w:val="62"/>
                        </w:rPr>
                        <m:t>2</m:t>
                      </m:r>
                    </m:e>
                  </m:rad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FF0000"/>
                      <w:sz w:val="56"/>
                      <w:szCs w:val="62"/>
                    </w:rPr>
                    <m:t xml:space="preserve"> </m:t>
                  </m:r>
                </m:e>
              </m:d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56"/>
                  <w:szCs w:val="62"/>
                </w:rPr>
                <m:t>2</m:t>
              </m:r>
            </m:sup>
          </m:sSup>
        </m:oMath>
      </m:oMathPara>
    </w:p>
    <w:p w14:paraId="6F7B70B2" w14:textId="77777777" w:rsidR="00716505" w:rsidRPr="002F2665" w:rsidRDefault="00716505" w:rsidP="00716505">
      <w:pPr>
        <w:rPr>
          <w:rFonts w:eastAsiaTheme="minorEastAsia"/>
          <w:bCs/>
          <w:sz w:val="28"/>
          <w:szCs w:val="34"/>
        </w:rPr>
      </w:pPr>
      <w:r w:rsidRPr="00EB2AC6">
        <w:rPr>
          <w:rFonts w:eastAsiaTheme="minorEastAsia"/>
          <w:sz w:val="56"/>
          <w:szCs w:val="62"/>
        </w:rPr>
        <w:t>SOLUTION</w:t>
      </w:r>
    </w:p>
    <w:p w14:paraId="6D9F3C7F" w14:textId="376A2B09" w:rsidR="00716505" w:rsidRPr="00AD0235" w:rsidRDefault="00716505" w:rsidP="00716505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a=2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3</m:t>
              </m:r>
            </m:e>
          </m:rad>
        </m:oMath>
      </m:oMathPara>
    </w:p>
    <w:p w14:paraId="10E0BA44" w14:textId="5EE5C0EA" w:rsidR="00716505" w:rsidRPr="00BE5C70" w:rsidRDefault="00716505" w:rsidP="00716505">
      <w:pPr>
        <w:rPr>
          <w:rFonts w:eastAsiaTheme="minorEastAsia"/>
          <w:bCs/>
          <w:sz w:val="56"/>
          <w:szCs w:val="62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56"/>
              <w:szCs w:val="62"/>
            </w:rPr>
            <m:t>b=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6"/>
                  <w:szCs w:val="62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6"/>
                  <w:szCs w:val="62"/>
                </w:rPr>
                <m:t>2</m:t>
              </m:r>
            </m:e>
          </m:rad>
        </m:oMath>
      </m:oMathPara>
    </w:p>
    <w:p w14:paraId="18568C5C" w14:textId="77161E7A" w:rsidR="00716505" w:rsidRPr="00AD0235" w:rsidRDefault="00632EE5" w:rsidP="00716505">
      <w:pPr>
        <w:rPr>
          <w:rFonts w:eastAsiaTheme="minorEastAsia"/>
          <w:bCs/>
          <w:sz w:val="46"/>
          <w:szCs w:val="5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(a+b)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= (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+2ab+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46"/>
                  <w:szCs w:val="5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46"/>
                  <w:szCs w:val="52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sz w:val="46"/>
                  <w:szCs w:val="5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46"/>
              <w:szCs w:val="52"/>
            </w:rPr>
            <m:t>)</m:t>
          </m:r>
        </m:oMath>
      </m:oMathPara>
    </w:p>
    <w:p w14:paraId="4B536E1A" w14:textId="76FB5A4E" w:rsidR="00716505" w:rsidRPr="00255064" w:rsidRDefault="00632EE5" w:rsidP="00716505">
      <w:pPr>
        <w:rPr>
          <w:rFonts w:eastAsiaTheme="minorEastAsia"/>
          <w:bCs/>
          <w:sz w:val="34"/>
          <w:szCs w:val="40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44"/>
                  <w:szCs w:val="50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44"/>
                      <w:szCs w:val="5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2"/>
                          <w:szCs w:val="5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2"/>
                          <w:szCs w:val="58"/>
                        </w:rPr>
                        <m:t>3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4"/>
                      <w:szCs w:val="50"/>
                    </w:rPr>
                    <m:t>+</m:t>
                  </m:r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2"/>
                          <w:szCs w:val="5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2"/>
                          <w:szCs w:val="58"/>
                        </w:rPr>
                        <m:t>2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4"/>
                      <w:szCs w:val="50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44"/>
                  <w:szCs w:val="5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34"/>
                  <w:szCs w:val="40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2"/>
                          <w:szCs w:val="5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2"/>
                          <w:szCs w:val="58"/>
                        </w:rPr>
                        <m:t>3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4"/>
                      <w:szCs w:val="50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34"/>
                  <w:szCs w:val="4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>+2×</m:t>
          </m:r>
          <m:r>
            <w:rPr>
              <w:rFonts w:ascii="Cambria Math" w:eastAsiaTheme="minorEastAsia" w:hAnsi="Cambria Math"/>
              <w:sz w:val="52"/>
              <w:szCs w:val="58"/>
            </w:rPr>
            <m:t>2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2"/>
                  <w:szCs w:val="5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2"/>
                  <w:szCs w:val="58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44"/>
              <w:szCs w:val="50"/>
            </w:rPr>
            <m:t xml:space="preserve"> ×</m:t>
          </m:r>
          <m:r>
            <w:rPr>
              <w:rFonts w:ascii="Cambria Math" w:eastAsiaTheme="minorEastAsia" w:hAnsi="Cambria Math"/>
              <w:sz w:val="52"/>
              <w:szCs w:val="58"/>
            </w:rPr>
            <m:t>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2"/>
                  <w:szCs w:val="58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2"/>
                  <w:szCs w:val="58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34"/>
              <w:szCs w:val="40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34"/>
                  <w:szCs w:val="40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bCs/>
                      <w:i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52"/>
                      <w:szCs w:val="58"/>
                    </w:rPr>
                    <m:t>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2"/>
                          <w:szCs w:val="5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2"/>
                          <w:szCs w:val="58"/>
                        </w:rPr>
                        <m:t>2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44"/>
                      <w:szCs w:val="50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34"/>
                  <w:szCs w:val="4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4"/>
              <w:szCs w:val="40"/>
            </w:rPr>
            <m:t xml:space="preserve"> </m:t>
          </m:r>
        </m:oMath>
      </m:oMathPara>
    </w:p>
    <w:p w14:paraId="17011FDE" w14:textId="694873FF" w:rsidR="00255064" w:rsidRPr="001A7712" w:rsidRDefault="00632EE5" w:rsidP="00255064">
      <w:pPr>
        <w:rPr>
          <w:rFonts w:ascii="Cambria Math" w:eastAsiaTheme="minorEastAsia" w:hAnsi="Cambria Math"/>
          <w:bCs/>
          <w:i/>
          <w:sz w:val="50"/>
          <w:szCs w:val="56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bCs/>
                      <w:i/>
                      <w:sz w:val="50"/>
                      <w:szCs w:val="5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3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+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2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50"/>
                  <w:szCs w:val="56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50"/>
              <w:szCs w:val="56"/>
            </w:rPr>
            <m:t>=4×3+4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0"/>
                  <w:szCs w:val="56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50"/>
              <w:szCs w:val="56"/>
            </w:rPr>
            <m:t xml:space="preserve"> ×3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0"/>
                  <w:szCs w:val="56"/>
                </w:rPr>
                <m:t>2</m:t>
              </m:r>
            </m:e>
          </m:rad>
          <m:r>
            <w:rPr>
              <w:rFonts w:ascii="Cambria Math" w:eastAsiaTheme="minorEastAsia" w:hAnsi="Cambria Math"/>
              <w:sz w:val="50"/>
              <w:szCs w:val="56"/>
            </w:rPr>
            <m:t xml:space="preserve"> +9 ×2</m:t>
          </m:r>
        </m:oMath>
      </m:oMathPara>
    </w:p>
    <w:p w14:paraId="1F629F0D" w14:textId="7345E4A5" w:rsidR="001A7712" w:rsidRPr="001A7712" w:rsidRDefault="00632EE5" w:rsidP="001A7712">
      <w:pPr>
        <w:rPr>
          <w:rFonts w:ascii="Cambria Math" w:eastAsiaTheme="minorEastAsia" w:hAnsi="Cambria Math"/>
          <w:bCs/>
          <w:i/>
          <w:sz w:val="50"/>
          <w:szCs w:val="56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bCs/>
                      <w:i/>
                      <w:sz w:val="50"/>
                      <w:szCs w:val="5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3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+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2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50"/>
                  <w:szCs w:val="56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50"/>
              <w:szCs w:val="56"/>
            </w:rPr>
            <m:t>=12+4×3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0"/>
                  <w:szCs w:val="56"/>
                </w:rPr>
                <m:t>3×2</m:t>
              </m:r>
            </m:e>
          </m:rad>
          <m:r>
            <w:rPr>
              <w:rFonts w:ascii="Cambria Math" w:eastAsiaTheme="minorEastAsia" w:hAnsi="Cambria Math"/>
              <w:sz w:val="50"/>
              <w:szCs w:val="56"/>
            </w:rPr>
            <m:t xml:space="preserve">  +18</m:t>
          </m:r>
        </m:oMath>
      </m:oMathPara>
    </w:p>
    <w:p w14:paraId="058BC241" w14:textId="6BFAF6FD" w:rsidR="001A7712" w:rsidRPr="001A7712" w:rsidRDefault="00632EE5" w:rsidP="001A7712">
      <w:pPr>
        <w:rPr>
          <w:rFonts w:ascii="Cambria Math" w:eastAsiaTheme="minorEastAsia" w:hAnsi="Cambria Math"/>
          <w:bCs/>
          <w:i/>
          <w:sz w:val="50"/>
          <w:szCs w:val="56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bCs/>
                      <w:i/>
                      <w:sz w:val="50"/>
                      <w:szCs w:val="5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3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+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2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50"/>
                  <w:szCs w:val="56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50"/>
              <w:szCs w:val="56"/>
            </w:rPr>
            <m:t>=12+18+12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0"/>
                  <w:szCs w:val="56"/>
                </w:rPr>
                <m:t>6</m:t>
              </m:r>
            </m:e>
          </m:rad>
          <m:r>
            <w:rPr>
              <w:rFonts w:ascii="Cambria Math" w:eastAsiaTheme="minorEastAsia" w:hAnsi="Cambria Math"/>
              <w:sz w:val="50"/>
              <w:szCs w:val="56"/>
            </w:rPr>
            <m:t xml:space="preserve">  </m:t>
          </m:r>
        </m:oMath>
      </m:oMathPara>
    </w:p>
    <w:p w14:paraId="23998202" w14:textId="5A73ACD2" w:rsidR="001A7712" w:rsidRPr="001A7712" w:rsidRDefault="00632EE5" w:rsidP="001A7712">
      <w:pPr>
        <w:rPr>
          <w:rFonts w:ascii="Cambria Math" w:eastAsiaTheme="minorEastAsia" w:hAnsi="Cambria Math"/>
          <w:bCs/>
          <w:i/>
          <w:sz w:val="50"/>
          <w:szCs w:val="56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bCs/>
                      <w:i/>
                      <w:sz w:val="50"/>
                      <w:szCs w:val="56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3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>+3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50"/>
                          <w:szCs w:val="56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sz w:val="50"/>
                          <w:szCs w:val="56"/>
                        </w:rPr>
                        <m:t>2</m:t>
                      </m:r>
                    </m:e>
                  </m:rad>
                  <m:r>
                    <w:rPr>
                      <w:rFonts w:ascii="Cambria Math" w:eastAsiaTheme="minorEastAsia" w:hAnsi="Cambria Math"/>
                      <w:sz w:val="50"/>
                      <w:szCs w:val="56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50"/>
                  <w:szCs w:val="56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50"/>
              <w:szCs w:val="56"/>
            </w:rPr>
            <m:t>=30+12×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  <w:sz w:val="50"/>
                  <w:szCs w:val="56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sz w:val="50"/>
                  <w:szCs w:val="56"/>
                </w:rPr>
                <m:t>6</m:t>
              </m:r>
            </m:e>
          </m:rad>
          <m:r>
            <w:rPr>
              <w:rFonts w:ascii="Cambria Math" w:eastAsiaTheme="minorEastAsia" w:hAnsi="Cambria Math"/>
              <w:sz w:val="50"/>
              <w:szCs w:val="56"/>
            </w:rPr>
            <m:t xml:space="preserve">---Ans </m:t>
          </m:r>
        </m:oMath>
      </m:oMathPara>
    </w:p>
    <w:p w14:paraId="08BB3E52" w14:textId="77777777" w:rsidR="00127233" w:rsidRDefault="00127233" w:rsidP="000944AD">
      <w:pPr>
        <w:rPr>
          <w:b/>
          <w:color w:val="FF0000"/>
          <w:sz w:val="26"/>
        </w:rPr>
      </w:pPr>
    </w:p>
    <w:p w14:paraId="04FAFCED" w14:textId="77777777" w:rsidR="00127233" w:rsidRDefault="00127233" w:rsidP="000944AD">
      <w:pPr>
        <w:rPr>
          <w:b/>
          <w:color w:val="FF0000"/>
          <w:sz w:val="26"/>
        </w:rPr>
      </w:pPr>
    </w:p>
    <w:p w14:paraId="5EF7D889" w14:textId="77777777" w:rsidR="00127233" w:rsidRDefault="00127233" w:rsidP="000944AD">
      <w:pPr>
        <w:rPr>
          <w:b/>
          <w:color w:val="FF0000"/>
          <w:sz w:val="26"/>
        </w:rPr>
      </w:pPr>
    </w:p>
    <w:p w14:paraId="203EEA61" w14:textId="77777777" w:rsidR="00127233" w:rsidRDefault="00127233" w:rsidP="000944AD">
      <w:pPr>
        <w:rPr>
          <w:b/>
          <w:color w:val="FF0000"/>
          <w:sz w:val="26"/>
        </w:rPr>
      </w:pPr>
    </w:p>
    <w:p w14:paraId="58AF8911" w14:textId="77777777" w:rsidR="00127233" w:rsidRDefault="00127233" w:rsidP="000944AD">
      <w:pPr>
        <w:rPr>
          <w:b/>
          <w:color w:val="FF0000"/>
          <w:sz w:val="26"/>
        </w:rPr>
      </w:pPr>
    </w:p>
    <w:p w14:paraId="2A288579" w14:textId="77777777" w:rsidR="00127233" w:rsidRDefault="00127233" w:rsidP="000944AD">
      <w:pPr>
        <w:rPr>
          <w:b/>
          <w:color w:val="FF0000"/>
          <w:sz w:val="26"/>
        </w:rPr>
      </w:pPr>
    </w:p>
    <w:p w14:paraId="48A279FA" w14:textId="77777777" w:rsidR="00127233" w:rsidRDefault="00127233" w:rsidP="000944AD">
      <w:pPr>
        <w:rPr>
          <w:b/>
          <w:color w:val="FF0000"/>
          <w:sz w:val="26"/>
        </w:rPr>
      </w:pPr>
    </w:p>
    <w:p w14:paraId="38162057" w14:textId="77777777" w:rsidR="00127233" w:rsidRDefault="00127233" w:rsidP="000944AD">
      <w:pPr>
        <w:rPr>
          <w:b/>
          <w:color w:val="FF0000"/>
          <w:sz w:val="26"/>
        </w:rPr>
      </w:pPr>
    </w:p>
    <w:p w14:paraId="09E041F8" w14:textId="77777777" w:rsidR="00127233" w:rsidRDefault="00127233" w:rsidP="000944AD">
      <w:pPr>
        <w:rPr>
          <w:b/>
          <w:color w:val="FF0000"/>
          <w:sz w:val="26"/>
        </w:rPr>
      </w:pPr>
    </w:p>
    <w:p w14:paraId="345476BF" w14:textId="77777777" w:rsidR="00127233" w:rsidRDefault="00127233" w:rsidP="000944AD">
      <w:pPr>
        <w:rPr>
          <w:b/>
          <w:color w:val="FF0000"/>
          <w:sz w:val="26"/>
        </w:rPr>
      </w:pPr>
    </w:p>
    <w:p w14:paraId="190A4618" w14:textId="77777777" w:rsidR="00127233" w:rsidRDefault="00127233" w:rsidP="000944AD">
      <w:pPr>
        <w:rPr>
          <w:b/>
          <w:color w:val="FF0000"/>
          <w:sz w:val="26"/>
        </w:rPr>
      </w:pPr>
    </w:p>
    <w:p w14:paraId="56EC8078" w14:textId="77777777" w:rsidR="00127233" w:rsidRDefault="00127233" w:rsidP="000944AD">
      <w:pPr>
        <w:rPr>
          <w:b/>
          <w:color w:val="FF0000"/>
          <w:sz w:val="26"/>
        </w:rPr>
      </w:pPr>
    </w:p>
    <w:p w14:paraId="64B1C2E3" w14:textId="77777777" w:rsidR="00127233" w:rsidRDefault="00127233" w:rsidP="000944AD">
      <w:pPr>
        <w:rPr>
          <w:b/>
          <w:color w:val="FF0000"/>
          <w:sz w:val="26"/>
        </w:rPr>
      </w:pPr>
    </w:p>
    <w:p w14:paraId="7F537B27" w14:textId="77777777" w:rsidR="00127233" w:rsidRDefault="00127233" w:rsidP="000944AD">
      <w:pPr>
        <w:rPr>
          <w:b/>
          <w:color w:val="FF0000"/>
          <w:sz w:val="26"/>
        </w:rPr>
      </w:pPr>
    </w:p>
    <w:p w14:paraId="1B1C27BF" w14:textId="77777777" w:rsidR="00127233" w:rsidRDefault="00127233" w:rsidP="000944AD">
      <w:pPr>
        <w:rPr>
          <w:b/>
          <w:color w:val="FF0000"/>
          <w:sz w:val="26"/>
        </w:rPr>
      </w:pPr>
    </w:p>
    <w:p w14:paraId="476A6BA3" w14:textId="77777777" w:rsidR="00127233" w:rsidRDefault="00127233" w:rsidP="000944AD">
      <w:pPr>
        <w:rPr>
          <w:b/>
          <w:color w:val="FF0000"/>
          <w:sz w:val="26"/>
        </w:rPr>
      </w:pPr>
    </w:p>
    <w:p w14:paraId="78409DCC" w14:textId="77777777" w:rsidR="00127233" w:rsidRDefault="00127233" w:rsidP="000944AD">
      <w:pPr>
        <w:rPr>
          <w:b/>
          <w:color w:val="FF0000"/>
          <w:sz w:val="26"/>
        </w:rPr>
      </w:pPr>
    </w:p>
    <w:p w14:paraId="21583378" w14:textId="58B02321" w:rsidR="000944AD" w:rsidRDefault="000944AD" w:rsidP="000944AD">
      <w:pPr>
        <w:rPr>
          <w:b/>
          <w:color w:val="FF0000"/>
          <w:sz w:val="26"/>
        </w:rPr>
      </w:pPr>
      <w:r>
        <w:rPr>
          <w:b/>
          <w:color w:val="FF0000"/>
          <w:sz w:val="26"/>
        </w:rPr>
        <w:t>Q4: Simplify</w:t>
      </w:r>
    </w:p>
    <w:p w14:paraId="4FBB4C19" w14:textId="77777777" w:rsidR="000944AD" w:rsidRDefault="00632EE5" w:rsidP="000944AD">
      <w:pPr>
        <w:rPr>
          <w:rFonts w:eastAsiaTheme="minorEastAsia"/>
          <w:b/>
          <w:color w:val="FF0000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i</m:t>
              </m:r>
            </m:e>
          </m:d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32</m:t>
              </m:r>
            </m:e>
          </m:ra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 xml:space="preserve">-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8</m:t>
              </m:r>
            </m:e>
          </m:rad>
        </m:oMath>
      </m:oMathPara>
    </w:p>
    <w:p w14:paraId="5F633C30" w14:textId="77777777" w:rsidR="000944AD" w:rsidRDefault="000944AD" w:rsidP="000944AD">
      <w:pPr>
        <w:rPr>
          <w:rFonts w:eastAsiaTheme="minorEastAsia"/>
          <w:b/>
          <w:sz w:val="26"/>
        </w:rPr>
      </w:pPr>
      <w:r>
        <w:rPr>
          <w:rFonts w:eastAsiaTheme="minorEastAsia"/>
          <w:b/>
          <w:sz w:val="26"/>
        </w:rPr>
        <w:t>SOLUTION</w:t>
      </w:r>
    </w:p>
    <w:p w14:paraId="7D08E6DC" w14:textId="77777777" w:rsidR="000944AD" w:rsidRDefault="00632EE5" w:rsidP="000944AD">
      <w:pPr>
        <w:rPr>
          <w:rFonts w:eastAsiaTheme="minorEastAsia"/>
          <w:b/>
          <w:sz w:val="26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m:rPr>
              <m:sty m:val="bi"/>
            </m:rPr>
            <w:rPr>
              <w:rFonts w:ascii="Cambria Math" w:hAnsi="Cambria Math"/>
              <w:sz w:val="26"/>
            </w:rPr>
            <m:t xml:space="preserve">-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8</m:t>
              </m:r>
            </m:e>
          </m:ra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2114D1E8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D7590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40808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2</w:t>
            </w:r>
          </w:p>
        </w:tc>
      </w:tr>
      <w:tr w:rsidR="000944AD" w14:paraId="0A9A8D0C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57132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462AE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6</w:t>
            </w:r>
          </w:p>
        </w:tc>
      </w:tr>
      <w:tr w:rsidR="000944AD" w14:paraId="38441713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1C50C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14656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8</w:t>
            </w:r>
          </w:p>
        </w:tc>
      </w:tr>
      <w:tr w:rsidR="000944AD" w14:paraId="3EE1D4DF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618D5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3708E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4</w:t>
            </w:r>
          </w:p>
        </w:tc>
      </w:tr>
      <w:tr w:rsidR="000944AD" w14:paraId="4CC0E421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04E51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97B6E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</w:tr>
      <w:tr w:rsidR="000944AD" w14:paraId="14B0E333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CB688" w14:textId="77777777" w:rsidR="000944AD" w:rsidRDefault="000944AD">
            <w:pPr>
              <w:rPr>
                <w:b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35280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</w:tr>
    </w:tbl>
    <w:p w14:paraId="6108E82D" w14:textId="77777777" w:rsidR="000944AD" w:rsidRDefault="000944AD" w:rsidP="000944AD">
      <w:pPr>
        <w:rPr>
          <w:b/>
          <w:sz w:val="26"/>
          <w:szCs w:val="22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1B0E52C0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FF95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CCCEC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8</w:t>
            </w:r>
          </w:p>
        </w:tc>
      </w:tr>
      <w:tr w:rsidR="000944AD" w14:paraId="30A1433E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96180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E257F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4</w:t>
            </w:r>
          </w:p>
        </w:tc>
      </w:tr>
      <w:tr w:rsidR="000944AD" w14:paraId="399B5FE7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D6DA7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4681F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</w:tr>
      <w:tr w:rsidR="000944AD" w14:paraId="38687601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AF776" w14:textId="77777777" w:rsidR="000944AD" w:rsidRDefault="000944AD">
            <w:pPr>
              <w:rPr>
                <w:b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43BD6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</w:tr>
    </w:tbl>
    <w:p w14:paraId="1A83E878" w14:textId="77777777" w:rsidR="000944AD" w:rsidRDefault="000944AD" w:rsidP="000944AD">
      <w:pPr>
        <w:rPr>
          <w:b/>
          <w:color w:val="FF0000"/>
          <w:sz w:val="26"/>
          <w:szCs w:val="22"/>
          <w:lang w:bidi="ar-SA"/>
        </w:rPr>
      </w:pPr>
    </w:p>
    <w:p w14:paraId="517A10D8" w14:textId="77777777" w:rsidR="000944AD" w:rsidRDefault="00632EE5" w:rsidP="000944AD">
      <w:pPr>
        <w:rPr>
          <w:rFonts w:eastAsiaTheme="minorEastAsia"/>
          <w:b/>
          <w:sz w:val="26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m:rPr>
              <m:sty m:val="bi"/>
            </m:rPr>
            <w:rPr>
              <w:rFonts w:ascii="Cambria Math" w:hAnsi="Cambria Math"/>
              <w:sz w:val="26"/>
            </w:rPr>
            <m:t xml:space="preserve">-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8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sz w:val="26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7030A0"/>
                  <w:sz w:val="26"/>
                </w:rPr>
                <m:t>2×2</m:t>
              </m:r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×</m:t>
              </m:r>
              <m:r>
                <m:rPr>
                  <m:sty m:val="bi"/>
                </m:rPr>
                <w:rPr>
                  <w:rFonts w:ascii="Cambria Math" w:hAnsi="Cambria Math"/>
                  <w:color w:val="C00000"/>
                  <w:sz w:val="26"/>
                </w:rPr>
                <m:t>2×2</m:t>
              </m:r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×2</m:t>
              </m:r>
            </m:e>
          </m:rad>
          <m:r>
            <m:rPr>
              <m:sty m:val="bi"/>
            </m:rPr>
            <w:rPr>
              <w:rFonts w:ascii="Cambria Math" w:hAnsi="Cambria Math"/>
              <w:sz w:val="26"/>
            </w:rPr>
            <m:t xml:space="preserve">-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4472C4" w:themeColor="accent1"/>
                  <w:sz w:val="26"/>
                </w:rPr>
                <m:t>2×2</m:t>
              </m:r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×2</m:t>
              </m:r>
            </m:e>
          </m:rad>
        </m:oMath>
      </m:oMathPara>
    </w:p>
    <w:p w14:paraId="52E512B9" w14:textId="77777777" w:rsidR="000944AD" w:rsidRDefault="000944AD" w:rsidP="000944AD">
      <w:pPr>
        <w:rPr>
          <w:rFonts w:eastAsiaTheme="minorEastAsia"/>
          <w:b/>
          <w:sz w:val="26"/>
        </w:rPr>
      </w:pPr>
      <w:r>
        <w:rPr>
          <w:rFonts w:eastAsiaTheme="minorEastAsia"/>
          <w:b/>
          <w:sz w:val="26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b/>
                <w:i/>
                <w:sz w:val="26"/>
                <w:szCs w:val="26"/>
                <w:lang w:bidi="ar-SA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sz w:val="26"/>
              </w:rPr>
              <m:t>32</m:t>
            </m:r>
          </m:e>
        </m:rad>
        <m:r>
          <m:rPr>
            <m:sty m:val="bi"/>
          </m:rPr>
          <w:rPr>
            <w:rFonts w:ascii="Cambria Math" w:hAnsi="Cambria Math"/>
            <w:sz w:val="26"/>
          </w:rPr>
          <m:t xml:space="preserve">- </m:t>
        </m:r>
        <m:rad>
          <m:radPr>
            <m:degHide m:val="1"/>
            <m:ctrlPr>
              <w:rPr>
                <w:rFonts w:ascii="Cambria Math" w:hAnsi="Cambria Math"/>
                <w:b/>
                <w:i/>
                <w:sz w:val="26"/>
                <w:szCs w:val="26"/>
                <w:lang w:bidi="ar-SA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sz w:val="26"/>
              </w:rPr>
              <m:t>8</m:t>
            </m:r>
          </m:e>
        </m:rad>
        <m:r>
          <m:rPr>
            <m:sty m:val="bi"/>
          </m:rPr>
          <w:rPr>
            <w:rFonts w:ascii="Cambria Math" w:eastAsiaTheme="minorEastAsia" w:hAnsi="Cambria Math"/>
            <w:sz w:val="26"/>
          </w:rPr>
          <m:t xml:space="preserve">= </m:t>
        </m:r>
        <m:r>
          <m:rPr>
            <m:sty m:val="bi"/>
          </m:rPr>
          <w:rPr>
            <w:rFonts w:ascii="Cambria Math" w:hAnsi="Cambria Math"/>
            <w:color w:val="7030A0"/>
            <w:sz w:val="26"/>
          </w:rPr>
          <m:t>2</m:t>
        </m:r>
        <m:r>
          <m:rPr>
            <m:sty m:val="bi"/>
          </m:rPr>
          <w:rPr>
            <w:rFonts w:ascii="Cambria Math" w:hAnsi="Cambria Math"/>
            <w:sz w:val="26"/>
          </w:rPr>
          <m:t>×</m:t>
        </m:r>
        <m:r>
          <m:rPr>
            <m:sty m:val="bi"/>
          </m:rPr>
          <w:rPr>
            <w:rFonts w:ascii="Cambria Math" w:hAnsi="Cambria Math"/>
            <w:color w:val="C00000"/>
            <w:sz w:val="26"/>
          </w:rPr>
          <m:t>2</m:t>
        </m:r>
        <m:rad>
          <m:radPr>
            <m:degHide m:val="1"/>
            <m:ctrlPr>
              <w:rPr>
                <w:rFonts w:ascii="Cambria Math" w:hAnsi="Cambria Math"/>
                <w:b/>
                <w:i/>
                <w:sz w:val="26"/>
                <w:szCs w:val="26"/>
                <w:lang w:bidi="ar-SA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sz w:val="26"/>
              </w:rPr>
              <m:t>2</m:t>
            </m:r>
          </m:e>
        </m:rad>
        <m:r>
          <m:rPr>
            <m:sty m:val="bi"/>
          </m:rPr>
          <w:rPr>
            <w:rFonts w:ascii="Cambria Math" w:hAnsi="Cambria Math"/>
            <w:sz w:val="26"/>
          </w:rPr>
          <m:t>-</m:t>
        </m:r>
        <m:r>
          <m:rPr>
            <m:sty m:val="bi"/>
          </m:rPr>
          <w:rPr>
            <w:rFonts w:ascii="Cambria Math" w:hAnsi="Cambria Math"/>
            <w:color w:val="4472C4" w:themeColor="accent1"/>
            <w:sz w:val="26"/>
          </w:rPr>
          <m:t>2</m:t>
        </m:r>
        <m:rad>
          <m:radPr>
            <m:degHide m:val="1"/>
            <m:ctrlPr>
              <w:rPr>
                <w:rFonts w:ascii="Cambria Math" w:hAnsi="Cambria Math"/>
                <w:b/>
                <w:i/>
                <w:sz w:val="26"/>
                <w:szCs w:val="26"/>
                <w:lang w:bidi="ar-SA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sz w:val="26"/>
              </w:rPr>
              <m:t>2</m:t>
            </m:r>
          </m:e>
        </m:rad>
      </m:oMath>
    </w:p>
    <w:p w14:paraId="390C1E65" w14:textId="77777777" w:rsidR="000944AD" w:rsidRDefault="00632EE5" w:rsidP="000944AD">
      <w:pPr>
        <w:rPr>
          <w:rFonts w:eastAsiaTheme="minorEastAsia"/>
          <w:b/>
          <w:sz w:val="26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m:rPr>
              <m:sty m:val="bi"/>
            </m:rPr>
            <w:rPr>
              <w:rFonts w:ascii="Cambria Math" w:hAnsi="Cambria Math"/>
              <w:sz w:val="26"/>
            </w:rPr>
            <m:t xml:space="preserve">-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8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sz w:val="26"/>
            </w:rPr>
            <m:t xml:space="preserve">= </m:t>
          </m:r>
          <m:r>
            <m:rPr>
              <m:sty m:val="bi"/>
            </m:rPr>
            <w:rPr>
              <w:rFonts w:ascii="Cambria Math" w:hAnsi="Cambria Math"/>
              <w:sz w:val="26"/>
            </w:rPr>
            <m:t>4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2</m:t>
              </m:r>
            </m:e>
          </m:rad>
          <m:r>
            <m:rPr>
              <m:sty m:val="bi"/>
            </m:rPr>
            <w:rPr>
              <w:rFonts w:ascii="Cambria Math" w:hAnsi="Cambria Math"/>
              <w:sz w:val="26"/>
            </w:rPr>
            <m:t>-2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2</m:t>
              </m:r>
            </m:e>
          </m:rad>
        </m:oMath>
      </m:oMathPara>
    </w:p>
    <w:p w14:paraId="20F6E4B5" w14:textId="27A77A12" w:rsidR="000944AD" w:rsidRPr="00B614DD" w:rsidRDefault="00632EE5" w:rsidP="000944AD">
      <w:pPr>
        <w:rPr>
          <w:rFonts w:eastAsiaTheme="minorEastAsia"/>
          <w:b/>
          <w:sz w:val="26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m:rPr>
              <m:sty m:val="bi"/>
            </m:rPr>
            <w:rPr>
              <w:rFonts w:ascii="Cambria Math" w:hAnsi="Cambria Math"/>
              <w:sz w:val="26"/>
            </w:rPr>
            <m:t xml:space="preserve">-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8</m:t>
              </m:r>
            </m:e>
          </m:rad>
          <m:r>
            <m:rPr>
              <m:sty m:val="bi"/>
            </m:rPr>
            <w:rPr>
              <w:rFonts w:ascii="Cambria Math" w:eastAsiaTheme="minorEastAsia" w:hAnsi="Cambria Math"/>
              <w:sz w:val="26"/>
            </w:rPr>
            <m:t xml:space="preserve">= </m:t>
          </m:r>
          <m:r>
            <m:rPr>
              <m:sty m:val="bi"/>
            </m:rPr>
            <w:rPr>
              <w:rFonts w:ascii="Cambria Math" w:hAnsi="Cambria Math"/>
              <w:sz w:val="26"/>
            </w:rPr>
            <m:t>2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sz w:val="26"/>
                </w:rPr>
                <m:t>2</m:t>
              </m:r>
            </m:e>
          </m:rad>
          <m:r>
            <m:rPr>
              <m:sty m:val="bi"/>
            </m:rPr>
            <w:rPr>
              <w:rFonts w:ascii="Cambria Math" w:hAnsi="Cambria Math"/>
              <w:sz w:val="26"/>
            </w:rPr>
            <m:t>-----Ans</m:t>
          </m:r>
        </m:oMath>
      </m:oMathPara>
    </w:p>
    <w:p w14:paraId="5F02D529" w14:textId="0AB870D2" w:rsidR="00B614DD" w:rsidRDefault="00B614DD" w:rsidP="000944AD">
      <w:pPr>
        <w:rPr>
          <w:rFonts w:eastAsiaTheme="minorEastAsia"/>
          <w:b/>
          <w:sz w:val="26"/>
        </w:rPr>
      </w:pPr>
    </w:p>
    <w:p w14:paraId="60CCE37B" w14:textId="2F3FD28E" w:rsidR="00B614DD" w:rsidRDefault="00B614DD" w:rsidP="000944AD">
      <w:pPr>
        <w:rPr>
          <w:rFonts w:eastAsiaTheme="minorEastAsia"/>
          <w:b/>
          <w:sz w:val="26"/>
        </w:rPr>
      </w:pPr>
    </w:p>
    <w:p w14:paraId="3E7D6881" w14:textId="6C1EEB50" w:rsidR="00B614DD" w:rsidRDefault="00B614DD" w:rsidP="000944AD">
      <w:pPr>
        <w:rPr>
          <w:rFonts w:eastAsiaTheme="minorEastAsia"/>
          <w:b/>
          <w:sz w:val="26"/>
        </w:rPr>
      </w:pPr>
    </w:p>
    <w:p w14:paraId="79363CB8" w14:textId="30C444F9" w:rsidR="00B614DD" w:rsidRDefault="00B614DD" w:rsidP="000944AD">
      <w:pPr>
        <w:rPr>
          <w:rFonts w:eastAsiaTheme="minorEastAsia"/>
          <w:b/>
          <w:sz w:val="26"/>
        </w:rPr>
      </w:pPr>
    </w:p>
    <w:p w14:paraId="7496CE1C" w14:textId="586DF737" w:rsidR="00B614DD" w:rsidRDefault="00B614DD" w:rsidP="000944AD">
      <w:pPr>
        <w:rPr>
          <w:rFonts w:eastAsiaTheme="minorEastAsia"/>
          <w:b/>
          <w:sz w:val="26"/>
        </w:rPr>
      </w:pPr>
    </w:p>
    <w:p w14:paraId="0DB1DA51" w14:textId="7B110706" w:rsidR="00B614DD" w:rsidRDefault="00B614DD" w:rsidP="000944AD">
      <w:pPr>
        <w:rPr>
          <w:rFonts w:eastAsiaTheme="minorEastAsia"/>
          <w:b/>
          <w:sz w:val="26"/>
        </w:rPr>
      </w:pPr>
    </w:p>
    <w:p w14:paraId="57477AD2" w14:textId="6C3FBE0D" w:rsidR="00B614DD" w:rsidRDefault="00B614DD" w:rsidP="000944AD">
      <w:pPr>
        <w:rPr>
          <w:rFonts w:eastAsiaTheme="minorEastAsia"/>
          <w:b/>
          <w:sz w:val="26"/>
        </w:rPr>
      </w:pPr>
    </w:p>
    <w:p w14:paraId="646AEAE9" w14:textId="77777777" w:rsidR="00B614DD" w:rsidRDefault="00B614DD" w:rsidP="000944AD">
      <w:pPr>
        <w:rPr>
          <w:rFonts w:eastAsiaTheme="minorEastAsia"/>
          <w:b/>
          <w:sz w:val="26"/>
        </w:rPr>
      </w:pPr>
    </w:p>
    <w:p w14:paraId="3AB0A954" w14:textId="77777777" w:rsidR="000944AD" w:rsidRDefault="00632EE5" w:rsidP="000944AD">
      <w:pPr>
        <w:rPr>
          <w:rFonts w:eastAsiaTheme="minorEastAsia"/>
          <w:b/>
          <w:color w:val="FF0000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ii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>8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243</m:t>
              </m:r>
            </m:e>
          </m:ra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>- 2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27</m:t>
              </m:r>
            </m:e>
          </m:rad>
        </m:oMath>
      </m:oMathPara>
    </w:p>
    <w:p w14:paraId="265CD07C" w14:textId="77777777" w:rsidR="000944AD" w:rsidRDefault="000944AD" w:rsidP="000944AD">
      <w:pPr>
        <w:rPr>
          <w:rFonts w:eastAsiaTheme="minorEastAsia"/>
          <w:b/>
          <w:sz w:val="26"/>
        </w:rPr>
      </w:pPr>
      <w:r>
        <w:rPr>
          <w:rFonts w:eastAsiaTheme="minorEastAsia"/>
          <w:b/>
          <w:sz w:val="26"/>
        </w:rPr>
        <w:t>SOLUTION</w:t>
      </w:r>
    </w:p>
    <w:p w14:paraId="51B6FE23" w14:textId="77777777" w:rsidR="000944AD" w:rsidRDefault="000944AD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</w:rPr>
            <m:t>8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43</m:t>
              </m:r>
            </m:e>
          </m:rad>
          <m:r>
            <w:rPr>
              <w:rFonts w:ascii="Cambria Math" w:hAnsi="Cambria Math"/>
              <w:sz w:val="26"/>
            </w:rPr>
            <m:t>- 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7</m:t>
              </m:r>
            </m:e>
          </m:ra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7DFF6C14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05D6D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D2132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43</w:t>
            </w:r>
          </w:p>
        </w:tc>
      </w:tr>
      <w:tr w:rsidR="000944AD" w14:paraId="5A3BEAD0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23134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66E22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81</w:t>
            </w:r>
          </w:p>
        </w:tc>
      </w:tr>
      <w:tr w:rsidR="000944AD" w14:paraId="069103A8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C0CF2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98285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7</w:t>
            </w:r>
          </w:p>
        </w:tc>
      </w:tr>
      <w:tr w:rsidR="000944AD" w14:paraId="299FCA70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6079F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F0C19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9</w:t>
            </w:r>
          </w:p>
        </w:tc>
      </w:tr>
      <w:tr w:rsidR="000944AD" w14:paraId="3E23C164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5FCBB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D8E2A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</w:tr>
      <w:tr w:rsidR="000944AD" w14:paraId="6DB0BC31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F4E3" w14:textId="77777777" w:rsidR="000944AD" w:rsidRDefault="000944AD">
            <w:pPr>
              <w:rPr>
                <w:b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5A752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</w:tr>
    </w:tbl>
    <w:p w14:paraId="3030A7FA" w14:textId="77777777" w:rsidR="000944AD" w:rsidRDefault="000944AD" w:rsidP="000944AD">
      <w:pPr>
        <w:rPr>
          <w:rFonts w:eastAsiaTheme="minorEastAsia"/>
          <w:b/>
          <w:sz w:val="26"/>
          <w:szCs w:val="22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2EE0D25E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8E52E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CFADD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7</w:t>
            </w:r>
          </w:p>
        </w:tc>
      </w:tr>
      <w:tr w:rsidR="000944AD" w14:paraId="61A4A488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33113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E5FF8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9</w:t>
            </w:r>
          </w:p>
        </w:tc>
      </w:tr>
      <w:tr w:rsidR="000944AD" w14:paraId="07FC52CC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8D46B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9CCA2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</w:tr>
      <w:tr w:rsidR="000944AD" w14:paraId="08E4F2CF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11DF8" w14:textId="77777777" w:rsidR="000944AD" w:rsidRDefault="000944AD">
            <w:pPr>
              <w:rPr>
                <w:b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7A656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</w:tr>
    </w:tbl>
    <w:p w14:paraId="5243A034" w14:textId="77777777" w:rsidR="000944AD" w:rsidRDefault="000944AD" w:rsidP="000944AD">
      <w:pPr>
        <w:rPr>
          <w:b/>
          <w:color w:val="FF0000"/>
          <w:sz w:val="26"/>
          <w:szCs w:val="22"/>
          <w:lang w:bidi="ar-SA"/>
        </w:rPr>
      </w:pPr>
    </w:p>
    <w:p w14:paraId="0765BCCB" w14:textId="77777777" w:rsidR="000944AD" w:rsidRDefault="000944AD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</w:rPr>
            <m:t>8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43</m:t>
              </m:r>
            </m:e>
          </m:rad>
          <m:r>
            <w:rPr>
              <w:rFonts w:ascii="Cambria Math" w:hAnsi="Cambria Math"/>
              <w:sz w:val="26"/>
            </w:rPr>
            <m:t>- 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7</m:t>
              </m:r>
            </m:e>
          </m:rad>
          <m:r>
            <w:rPr>
              <w:rFonts w:ascii="Cambria Math" w:eastAsiaTheme="minorEastAsia" w:hAnsi="Cambria Math"/>
              <w:sz w:val="26"/>
            </w:rPr>
            <m:t>=</m:t>
          </m:r>
          <m:r>
            <w:rPr>
              <w:rFonts w:ascii="Cambria Math" w:hAnsi="Cambria Math"/>
              <w:sz w:val="26"/>
            </w:rPr>
            <m:t>8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color w:val="7030A0"/>
                  <w:sz w:val="26"/>
                </w:rPr>
                <m:t>3×3</m:t>
              </m:r>
              <m:r>
                <w:rPr>
                  <w:rFonts w:ascii="Cambria Math" w:hAnsi="Cambria Math"/>
                  <w:sz w:val="26"/>
                </w:rPr>
                <m:t>×</m:t>
              </m:r>
              <m:r>
                <w:rPr>
                  <w:rFonts w:ascii="Cambria Math" w:hAnsi="Cambria Math"/>
                  <w:color w:val="ED7D31" w:themeColor="accent2"/>
                  <w:sz w:val="26"/>
                </w:rPr>
                <m:t>3×3</m:t>
              </m:r>
              <m:r>
                <w:rPr>
                  <w:rFonts w:ascii="Cambria Math" w:hAnsi="Cambria Math"/>
                  <w:sz w:val="26"/>
                </w:rPr>
                <m:t>×3</m:t>
              </m:r>
            </m:e>
          </m:rad>
          <m:r>
            <w:rPr>
              <w:rFonts w:ascii="Cambria Math" w:hAnsi="Cambria Math"/>
              <w:sz w:val="26"/>
            </w:rPr>
            <m:t>- 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color w:val="C00000"/>
                  <w:sz w:val="26"/>
                </w:rPr>
                <m:t>3×3</m:t>
              </m:r>
              <m:r>
                <w:rPr>
                  <w:rFonts w:ascii="Cambria Math" w:hAnsi="Cambria Math"/>
                  <w:sz w:val="26"/>
                </w:rPr>
                <m:t>×3</m:t>
              </m:r>
            </m:e>
          </m:rad>
        </m:oMath>
      </m:oMathPara>
    </w:p>
    <w:p w14:paraId="65085950" w14:textId="77777777" w:rsidR="000944AD" w:rsidRDefault="000944AD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</w:rPr>
            <m:t>8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43</m:t>
              </m:r>
            </m:e>
          </m:rad>
          <m:r>
            <w:rPr>
              <w:rFonts w:ascii="Cambria Math" w:hAnsi="Cambria Math"/>
              <w:sz w:val="26"/>
            </w:rPr>
            <m:t>- 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7</m:t>
              </m:r>
            </m:e>
          </m:rad>
          <m:r>
            <w:rPr>
              <w:rFonts w:ascii="Cambria Math" w:eastAsiaTheme="minorEastAsia" w:hAnsi="Cambria Math"/>
              <w:sz w:val="26"/>
            </w:rPr>
            <m:t>=</m:t>
          </m:r>
          <m:r>
            <w:rPr>
              <w:rFonts w:ascii="Cambria Math" w:hAnsi="Cambria Math"/>
              <w:sz w:val="26"/>
            </w:rPr>
            <m:t>8×</m:t>
          </m:r>
          <m:r>
            <w:rPr>
              <w:rFonts w:ascii="Cambria Math" w:hAnsi="Cambria Math"/>
              <w:color w:val="7030A0"/>
              <w:sz w:val="26"/>
            </w:rPr>
            <m:t>3</m:t>
          </m:r>
          <m:r>
            <w:rPr>
              <w:rFonts w:ascii="Cambria Math" w:hAnsi="Cambria Math"/>
              <w:sz w:val="26"/>
            </w:rPr>
            <m:t>×</m:t>
          </m:r>
          <m:r>
            <w:rPr>
              <w:rFonts w:ascii="Cambria Math" w:hAnsi="Cambria Math"/>
              <w:color w:val="ED7D31" w:themeColor="accent2"/>
              <w:sz w:val="26"/>
            </w:rPr>
            <m:t>3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</m:t>
              </m:r>
            </m:e>
          </m:rad>
          <m:r>
            <w:rPr>
              <w:rFonts w:ascii="Cambria Math" w:hAnsi="Cambria Math"/>
              <w:sz w:val="26"/>
            </w:rPr>
            <m:t>- 2×</m:t>
          </m:r>
          <m:r>
            <w:rPr>
              <w:rFonts w:ascii="Cambria Math" w:hAnsi="Cambria Math"/>
              <w:color w:val="C00000"/>
              <w:sz w:val="26"/>
            </w:rPr>
            <m:t>3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</m:t>
              </m:r>
            </m:e>
          </m:rad>
        </m:oMath>
      </m:oMathPara>
    </w:p>
    <w:p w14:paraId="0C573A4B" w14:textId="77777777" w:rsidR="000944AD" w:rsidRDefault="000944AD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</w:rPr>
            <m:t>8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43</m:t>
              </m:r>
            </m:e>
          </m:rad>
          <m:r>
            <w:rPr>
              <w:rFonts w:ascii="Cambria Math" w:hAnsi="Cambria Math"/>
              <w:sz w:val="26"/>
            </w:rPr>
            <m:t>- 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7</m:t>
              </m:r>
            </m:e>
          </m:rad>
          <m:r>
            <w:rPr>
              <w:rFonts w:ascii="Cambria Math" w:eastAsiaTheme="minorEastAsia" w:hAnsi="Cambria Math"/>
              <w:sz w:val="26"/>
            </w:rPr>
            <m:t>=</m:t>
          </m:r>
          <m:r>
            <w:rPr>
              <w:rFonts w:ascii="Cambria Math" w:hAnsi="Cambria Math"/>
              <w:sz w:val="26"/>
            </w:rPr>
            <m:t>7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</m:t>
              </m:r>
            </m:e>
          </m:rad>
          <m:r>
            <w:rPr>
              <w:rFonts w:ascii="Cambria Math" w:hAnsi="Cambria Math"/>
              <w:sz w:val="26"/>
            </w:rPr>
            <m:t>- 6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</m:t>
              </m:r>
            </m:e>
          </m:rad>
        </m:oMath>
      </m:oMathPara>
    </w:p>
    <w:p w14:paraId="0963F5C3" w14:textId="77777777" w:rsidR="000944AD" w:rsidRDefault="000944AD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</w:rPr>
            <m:t>8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43</m:t>
              </m:r>
            </m:e>
          </m:rad>
          <m:r>
            <w:rPr>
              <w:rFonts w:ascii="Cambria Math" w:hAnsi="Cambria Math"/>
              <w:sz w:val="26"/>
            </w:rPr>
            <m:t>- 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7</m:t>
              </m:r>
            </m:e>
          </m:rad>
          <m:r>
            <w:rPr>
              <w:rFonts w:ascii="Cambria Math" w:eastAsiaTheme="minorEastAsia" w:hAnsi="Cambria Math"/>
              <w:sz w:val="26"/>
            </w:rPr>
            <m:t>=</m:t>
          </m:r>
          <m:r>
            <w:rPr>
              <w:rFonts w:ascii="Cambria Math" w:hAnsi="Cambria Math"/>
              <w:sz w:val="26"/>
            </w:rPr>
            <m:t>66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</m:t>
              </m:r>
            </m:e>
          </m:rad>
          <m:r>
            <w:rPr>
              <w:rFonts w:ascii="Cambria Math" w:hAnsi="Cambria Math"/>
              <w:sz w:val="26"/>
            </w:rPr>
            <m:t>---Ans</m:t>
          </m:r>
        </m:oMath>
      </m:oMathPara>
    </w:p>
    <w:p w14:paraId="5AD7FB40" w14:textId="77777777" w:rsidR="000944AD" w:rsidRDefault="00632EE5" w:rsidP="000944AD">
      <w:pPr>
        <w:rPr>
          <w:rFonts w:eastAsiaTheme="minorEastAsia"/>
          <w:b/>
          <w:color w:val="FF0000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iii</m:t>
              </m:r>
            </m:e>
          </m:d>
          <m:f>
            <m:f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18</m:t>
              </m:r>
            </m:e>
          </m:ra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32</m:t>
              </m:r>
            </m:e>
          </m:ra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6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50</m:t>
              </m:r>
            </m:e>
          </m:rad>
        </m:oMath>
      </m:oMathPara>
    </w:p>
    <w:p w14:paraId="2ACEB60B" w14:textId="77777777" w:rsidR="000944AD" w:rsidRDefault="000944AD" w:rsidP="000944AD">
      <w:pPr>
        <w:rPr>
          <w:rFonts w:eastAsiaTheme="minorEastAsia"/>
          <w:b/>
          <w:sz w:val="26"/>
        </w:rPr>
      </w:pPr>
      <w:r>
        <w:rPr>
          <w:rFonts w:eastAsiaTheme="minorEastAsia"/>
          <w:b/>
          <w:sz w:val="26"/>
        </w:rPr>
        <w:t>SOLUTION</w:t>
      </w:r>
    </w:p>
    <w:p w14:paraId="572A9E22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18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50</m:t>
              </m:r>
            </m:e>
          </m:ra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01E4C198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16BE6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51F75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8</w:t>
            </w:r>
          </w:p>
        </w:tc>
      </w:tr>
      <w:tr w:rsidR="000944AD" w14:paraId="43BB69C4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3A1E3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647C1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9</w:t>
            </w:r>
          </w:p>
        </w:tc>
      </w:tr>
      <w:tr w:rsidR="000944AD" w14:paraId="5E49D651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555F4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F2BA3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</w:t>
            </w:r>
          </w:p>
        </w:tc>
      </w:tr>
      <w:tr w:rsidR="000944AD" w14:paraId="7A49DF4A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D3EA" w14:textId="77777777" w:rsidR="000944AD" w:rsidRDefault="000944AD">
            <w:pPr>
              <w:rPr>
                <w:b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1A6D3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</w:tr>
    </w:tbl>
    <w:p w14:paraId="7F0816A3" w14:textId="77777777" w:rsidR="000944AD" w:rsidRDefault="000944AD" w:rsidP="000944AD">
      <w:pPr>
        <w:rPr>
          <w:sz w:val="26"/>
          <w:szCs w:val="22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046BCE8B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955AF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91F20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32</w:t>
            </w:r>
          </w:p>
        </w:tc>
      </w:tr>
      <w:tr w:rsidR="000944AD" w14:paraId="72D657C4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F5BA6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BCF24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6</w:t>
            </w:r>
          </w:p>
        </w:tc>
      </w:tr>
      <w:tr w:rsidR="000944AD" w14:paraId="0707964D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1E32E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5219F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8</w:t>
            </w:r>
          </w:p>
        </w:tc>
      </w:tr>
      <w:tr w:rsidR="000944AD" w14:paraId="4DC0F9A8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DAAAA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9196C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4</w:t>
            </w:r>
          </w:p>
        </w:tc>
      </w:tr>
      <w:tr w:rsidR="000944AD" w14:paraId="253A6781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68F6C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929ED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</w:tr>
      <w:tr w:rsidR="000944AD" w14:paraId="382B5721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183D3" w14:textId="77777777" w:rsidR="000944AD" w:rsidRDefault="000944AD">
            <w:pPr>
              <w:rPr>
                <w:b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B05D3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</w:tr>
    </w:tbl>
    <w:p w14:paraId="71BA60FB" w14:textId="77777777" w:rsidR="000944AD" w:rsidRDefault="000944AD" w:rsidP="000944AD">
      <w:pPr>
        <w:rPr>
          <w:sz w:val="26"/>
          <w:szCs w:val="22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5EA26DEC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76EC7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189DC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50</w:t>
            </w:r>
          </w:p>
        </w:tc>
      </w:tr>
      <w:tr w:rsidR="000944AD" w14:paraId="19D73F33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FEF00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5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08B92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25</w:t>
            </w:r>
          </w:p>
        </w:tc>
      </w:tr>
      <w:tr w:rsidR="000944AD" w14:paraId="27366365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0553A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5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279C6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5</w:t>
            </w:r>
          </w:p>
        </w:tc>
      </w:tr>
      <w:tr w:rsidR="000944AD" w14:paraId="1184CA43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FD196" w14:textId="77777777" w:rsidR="000944AD" w:rsidRDefault="000944AD">
            <w:pPr>
              <w:rPr>
                <w:b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854A9" w14:textId="77777777" w:rsidR="000944AD" w:rsidRDefault="000944AD">
            <w:pPr>
              <w:rPr>
                <w:b/>
                <w:sz w:val="26"/>
              </w:rPr>
            </w:pPr>
            <w:r>
              <w:rPr>
                <w:b/>
                <w:sz w:val="26"/>
              </w:rPr>
              <w:t>1</w:t>
            </w:r>
          </w:p>
        </w:tc>
      </w:tr>
    </w:tbl>
    <w:p w14:paraId="557F2877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18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50</m:t>
              </m:r>
            </m:e>
          </m:rad>
          <m:r>
            <w:rPr>
              <w:rFonts w:ascii="Cambria Math" w:hAnsi="Cambria Math"/>
              <w:sz w:val="2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×3×3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×2×2×2×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×5×5</m:t>
              </m:r>
            </m:e>
          </m:rad>
        </m:oMath>
      </m:oMathPara>
    </w:p>
    <w:p w14:paraId="0A403580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18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50</m:t>
              </m:r>
            </m:e>
          </m:rad>
          <m:r>
            <w:rPr>
              <w:rFonts w:ascii="Cambria Math" w:hAnsi="Cambria Math"/>
              <w:sz w:val="2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×</m:t>
              </m:r>
              <m:r>
                <w:rPr>
                  <w:rFonts w:ascii="Cambria Math" w:hAnsi="Cambria Math"/>
                  <w:color w:val="C00000"/>
                  <w:sz w:val="26"/>
                </w:rPr>
                <m:t>3×3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color w:val="7030A0"/>
                  <w:sz w:val="26"/>
                </w:rPr>
                <m:t>2×2</m:t>
              </m:r>
              <m:r>
                <w:rPr>
                  <w:rFonts w:ascii="Cambria Math" w:hAnsi="Cambria Math"/>
                  <w:sz w:val="26"/>
                </w:rPr>
                <m:t>×</m:t>
              </m:r>
              <m:r>
                <w:rPr>
                  <w:rFonts w:ascii="Cambria Math" w:hAnsi="Cambria Math"/>
                  <w:color w:val="00B050"/>
                  <w:sz w:val="26"/>
                </w:rPr>
                <m:t>2×2</m:t>
              </m:r>
              <m:r>
                <w:rPr>
                  <w:rFonts w:ascii="Cambria Math" w:hAnsi="Cambria Math"/>
                  <w:sz w:val="26"/>
                </w:rPr>
                <m:t>×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×</m:t>
              </m:r>
              <m:r>
                <w:rPr>
                  <w:rFonts w:ascii="Cambria Math" w:hAnsi="Cambria Math"/>
                  <w:color w:val="4472C4" w:themeColor="accent1"/>
                  <w:sz w:val="26"/>
                </w:rPr>
                <m:t>5×5</m:t>
              </m:r>
            </m:e>
          </m:rad>
        </m:oMath>
      </m:oMathPara>
    </w:p>
    <w:p w14:paraId="5C5121ED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18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50</m:t>
              </m:r>
            </m:e>
          </m:rad>
          <m:r>
            <w:rPr>
              <w:rFonts w:ascii="Cambria Math" w:hAnsi="Cambria Math"/>
              <w:sz w:val="2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>
            <w:rPr>
              <w:rFonts w:ascii="Cambria Math" w:hAnsi="Cambria Math"/>
              <w:sz w:val="26"/>
            </w:rPr>
            <m:t>×</m:t>
          </m:r>
          <m:r>
            <w:rPr>
              <w:rFonts w:ascii="Cambria Math" w:hAnsi="Cambria Math"/>
              <w:color w:val="C00000"/>
              <w:sz w:val="26"/>
            </w:rPr>
            <m:t>3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>
            <w:rPr>
              <w:rFonts w:ascii="Cambria Math" w:hAnsi="Cambria Math"/>
              <w:sz w:val="26"/>
            </w:rPr>
            <m:t>×</m:t>
          </m:r>
          <m:r>
            <w:rPr>
              <w:rFonts w:ascii="Cambria Math" w:hAnsi="Cambria Math"/>
              <w:color w:val="7030A0"/>
              <w:sz w:val="26"/>
            </w:rPr>
            <m:t>2</m:t>
          </m:r>
          <m:r>
            <w:rPr>
              <w:rFonts w:ascii="Cambria Math" w:hAnsi="Cambria Math"/>
              <w:sz w:val="26"/>
            </w:rPr>
            <m:t>×</m:t>
          </m:r>
          <m:r>
            <w:rPr>
              <w:rFonts w:ascii="Cambria Math" w:hAnsi="Cambria Math"/>
              <w:color w:val="00B050"/>
              <w:sz w:val="26"/>
            </w:rPr>
            <m:t>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>
            <w:rPr>
              <w:rFonts w:ascii="Cambria Math" w:hAnsi="Cambria Math"/>
              <w:sz w:val="26"/>
            </w:rPr>
            <m:t>×</m:t>
          </m:r>
          <m:r>
            <w:rPr>
              <w:rFonts w:ascii="Cambria Math" w:hAnsi="Cambria Math"/>
              <w:color w:val="4472C4" w:themeColor="accent1"/>
              <w:sz w:val="26"/>
            </w:rPr>
            <m:t>5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</m:t>
              </m:r>
            </m:e>
          </m:rad>
        </m:oMath>
      </m:oMathPara>
    </w:p>
    <w:p w14:paraId="2F8F644E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18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50</m:t>
              </m:r>
            </m:e>
          </m:rad>
          <m:r>
            <w:rPr>
              <w:rFonts w:ascii="Cambria Math" w:hAnsi="Cambria Math"/>
              <w:sz w:val="2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9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1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0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</m:oMath>
      </m:oMathPara>
    </w:p>
    <w:p w14:paraId="2B07CAB2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18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50</m:t>
              </m:r>
            </m:e>
          </m:rad>
          <m:r>
            <w:rPr>
              <w:rFonts w:ascii="Cambria Math" w:hAnsi="Cambria Math"/>
              <w:sz w:val="2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9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15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</m:oMath>
      </m:oMathPara>
    </w:p>
    <w:p w14:paraId="64F7D7A4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18</m:t>
              </m:r>
            </m:e>
          </m:rad>
          <m:r>
            <w:rPr>
              <w:rFonts w:ascii="Cambria Math" w:hAnsi="Cambria Math"/>
              <w:sz w:val="26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3</m:t>
              </m:r>
            </m:num>
            <m:den>
              <m:r>
                <w:rPr>
                  <w:rFonts w:ascii="Cambria Math" w:hAnsi="Cambria Math"/>
                  <w:sz w:val="26"/>
                </w:rPr>
                <m:t>8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32</m:t>
              </m:r>
            </m:e>
          </m:rad>
          <m:r>
            <w:rPr>
              <w:rFonts w:ascii="Cambria Math" w:hAnsi="Cambria Math"/>
              <w:sz w:val="26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6</m:t>
              </m:r>
            </m:num>
            <m:den>
              <m:r>
                <w:rPr>
                  <w:rFonts w:ascii="Cambria Math" w:hAnsi="Cambria Math"/>
                  <w:sz w:val="26"/>
                </w:rPr>
                <m:t>4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50</m:t>
              </m:r>
            </m:e>
          </m:rad>
          <m:r>
            <w:rPr>
              <w:rFonts w:ascii="Cambria Math" w:hAnsi="Cambria Math"/>
              <w:sz w:val="2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9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  <m:r>
                <w:rPr>
                  <w:rFonts w:ascii="Cambria Math" w:hAnsi="Cambria Math"/>
                  <w:sz w:val="26"/>
                </w:rPr>
                <m:t>-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  <m:r>
                <w:rPr>
                  <w:rFonts w:ascii="Cambria Math" w:hAnsi="Cambria Math"/>
                  <w:sz w:val="26"/>
                </w:rPr>
                <m:t>- 15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  <m:r>
                <w:rPr>
                  <w:rFonts w:ascii="Cambria Math" w:hAnsi="Cambria Math"/>
                  <w:sz w:val="26"/>
                </w:rPr>
                <m:t xml:space="preserve"> 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>
            <w:rPr>
              <w:rFonts w:ascii="Cambria Math" w:hAnsi="Cambria Math"/>
              <w:sz w:val="2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fPr>
            <m:num>
              <m:r>
                <w:rPr>
                  <w:rFonts w:ascii="Cambria Math" w:hAnsi="Cambria Math"/>
                  <w:sz w:val="26"/>
                </w:rPr>
                <m:t>-9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6"/>
                    </w:rPr>
                    <m:t>2</m:t>
                  </m:r>
                </m:e>
              </m:rad>
              <m:r>
                <w:rPr>
                  <w:rFonts w:ascii="Cambria Math" w:hAnsi="Cambria Math"/>
                  <w:sz w:val="26"/>
                </w:rPr>
                <m:t xml:space="preserve"> </m:t>
              </m:r>
            </m:num>
            <m:den>
              <m:r>
                <w:rPr>
                  <w:rFonts w:ascii="Cambria Math" w:hAnsi="Cambria Math"/>
                  <w:sz w:val="26"/>
                </w:rPr>
                <m:t>2</m:t>
              </m:r>
            </m:den>
          </m:f>
          <m:r>
            <w:rPr>
              <w:rFonts w:ascii="Cambria Math" w:hAnsi="Cambria Math"/>
              <w:sz w:val="26"/>
            </w:rPr>
            <m:t>---Ans</m:t>
          </m:r>
        </m:oMath>
      </m:oMathPara>
    </w:p>
    <w:p w14:paraId="1318ABA3" w14:textId="77777777" w:rsidR="000944AD" w:rsidRDefault="00632EE5" w:rsidP="000944AD">
      <w:pPr>
        <w:rPr>
          <w:rFonts w:eastAsiaTheme="minorEastAsia"/>
          <w:b/>
          <w:color w:val="FF0000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iv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>10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289</m:t>
              </m:r>
            </m:e>
          </m:rad>
        </m:oMath>
      </m:oMathPara>
    </w:p>
    <w:p w14:paraId="347D45C3" w14:textId="77777777" w:rsidR="000944AD" w:rsidRDefault="000944AD" w:rsidP="000944AD">
      <w:pPr>
        <w:rPr>
          <w:rFonts w:eastAsiaTheme="minorEastAsia"/>
          <w:b/>
          <w:sz w:val="26"/>
        </w:rPr>
      </w:pPr>
      <w:r>
        <w:rPr>
          <w:rFonts w:eastAsiaTheme="minorEastAsia"/>
          <w:b/>
          <w:sz w:val="26"/>
        </w:rPr>
        <w:t>SOLUTION</w:t>
      </w:r>
    </w:p>
    <w:p w14:paraId="44EA107F" w14:textId="77777777" w:rsidR="000944AD" w:rsidRDefault="000944AD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</w:rPr>
            <m:t>10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89</m:t>
              </m:r>
            </m:e>
          </m:ra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5EB9AA17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7BCFD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17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227C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289</w:t>
            </w:r>
          </w:p>
        </w:tc>
      </w:tr>
      <w:tr w:rsidR="000944AD" w14:paraId="4053BCB2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F134B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17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3DD0B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17</w:t>
            </w:r>
          </w:p>
        </w:tc>
      </w:tr>
      <w:tr w:rsidR="000944AD" w14:paraId="06CE96EF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AE05D" w14:textId="77777777" w:rsidR="000944AD" w:rsidRDefault="000944AD">
            <w:pPr>
              <w:rPr>
                <w:rFonts w:eastAsiaTheme="minorEastAsia"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E389B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1</w:t>
            </w:r>
          </w:p>
        </w:tc>
      </w:tr>
    </w:tbl>
    <w:p w14:paraId="3E8115C8" w14:textId="77777777" w:rsidR="000944AD" w:rsidRDefault="000944AD" w:rsidP="000944AD">
      <w:pPr>
        <w:rPr>
          <w:rFonts w:eastAsiaTheme="minorEastAsia"/>
          <w:sz w:val="26"/>
          <w:szCs w:val="22"/>
          <w:lang w:bidi="ar-SA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6"/>
            </w:rPr>
            <m:t>10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6"/>
                </w:rPr>
                <m:t>289</m:t>
              </m:r>
            </m:e>
          </m:rad>
          <m:r>
            <w:rPr>
              <w:rFonts w:ascii="Cambria Math" w:eastAsiaTheme="minorEastAsia" w:hAnsi="Cambria Math"/>
              <w:sz w:val="26"/>
            </w:rPr>
            <m:t xml:space="preserve">= </m:t>
          </m:r>
          <m:r>
            <w:rPr>
              <w:rFonts w:ascii="Cambria Math" w:hAnsi="Cambria Math"/>
              <w:sz w:val="26"/>
            </w:rPr>
            <m:t>10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6"/>
                  <w:szCs w:val="26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color w:val="7030A0"/>
                  <w:sz w:val="26"/>
                </w:rPr>
                <m:t>17 × 17</m:t>
              </m:r>
            </m:e>
          </m:rad>
          <m:r>
            <w:rPr>
              <w:rFonts w:ascii="Cambria Math" w:hAnsi="Cambria Math"/>
              <w:sz w:val="26"/>
            </w:rPr>
            <m:t>=10 ×17=170---Ans</m:t>
          </m:r>
        </m:oMath>
      </m:oMathPara>
    </w:p>
    <w:p w14:paraId="792D7404" w14:textId="77777777" w:rsidR="000944AD" w:rsidRDefault="000944AD" w:rsidP="000944AD">
      <w:pPr>
        <w:rPr>
          <w:rFonts w:eastAsiaTheme="minorEastAsia"/>
          <w:sz w:val="26"/>
        </w:rPr>
      </w:pPr>
    </w:p>
    <w:p w14:paraId="5FC8BFE7" w14:textId="77777777" w:rsidR="000944AD" w:rsidRDefault="00632EE5" w:rsidP="000944AD">
      <w:pPr>
        <w:rPr>
          <w:rFonts w:eastAsiaTheme="minorEastAsia"/>
          <w:b/>
          <w:color w:val="FF0000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v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>3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2</m:t>
              </m:r>
            </m:e>
          </m:rad>
          <m:r>
            <m:rPr>
              <m:sty m:val="bi"/>
            </m:rPr>
            <w:rPr>
              <w:rFonts w:ascii="Cambria Math" w:hAnsi="Cambria Math"/>
              <w:color w:val="FF0000"/>
              <w:sz w:val="26"/>
            </w:rPr>
            <m:t xml:space="preserve">+ 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8</m:t>
              </m:r>
            </m:e>
          </m:rad>
        </m:oMath>
      </m:oMathPara>
    </w:p>
    <w:p w14:paraId="3376E3E6" w14:textId="77777777" w:rsidR="000944AD" w:rsidRDefault="000944AD" w:rsidP="000944AD">
      <w:pPr>
        <w:rPr>
          <w:rFonts w:eastAsiaTheme="minorEastAsia"/>
          <w:b/>
          <w:sz w:val="26"/>
        </w:rPr>
      </w:pPr>
      <w:r>
        <w:rPr>
          <w:rFonts w:eastAsiaTheme="minorEastAsia"/>
          <w:b/>
          <w:sz w:val="26"/>
        </w:rPr>
        <w:t>SOLUTION</w:t>
      </w:r>
    </w:p>
    <w:p w14:paraId="7311C65E" w14:textId="77777777" w:rsidR="000944AD" w:rsidRDefault="000944AD" w:rsidP="000944AD">
      <w:pPr>
        <w:rPr>
          <w:rFonts w:eastAsiaTheme="minorEastAsia"/>
          <w:sz w:val="26"/>
        </w:rPr>
      </w:pPr>
      <m:oMath>
        <m:r>
          <w:rPr>
            <w:rFonts w:ascii="Cambria Math" w:hAnsi="Cambria Math"/>
            <w:sz w:val="26"/>
          </w:rPr>
          <m:t>3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  <w:lang w:bidi="ar-SA"/>
              </w:rPr>
            </m:ctrlPr>
          </m:radPr>
          <m:deg/>
          <m:e>
            <m:r>
              <w:rPr>
                <w:rFonts w:ascii="Cambria Math" w:hAnsi="Cambria Math"/>
                <w:sz w:val="26"/>
              </w:rPr>
              <m:t>2</m:t>
            </m:r>
          </m:e>
        </m:rad>
        <m:r>
          <w:rPr>
            <w:rFonts w:ascii="Cambria Math" w:hAnsi="Cambria Math"/>
            <w:sz w:val="26"/>
          </w:rPr>
          <m:t xml:space="preserve">+ 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  <w:lang w:bidi="ar-SA"/>
              </w:rPr>
            </m:ctrlPr>
          </m:radPr>
          <m:deg/>
          <m:e>
            <m:r>
              <w:rPr>
                <w:rFonts w:ascii="Cambria Math" w:hAnsi="Cambria Math"/>
                <w:sz w:val="26"/>
              </w:rPr>
              <m:t>8</m:t>
            </m:r>
          </m:e>
        </m:rad>
        <m:r>
          <w:rPr>
            <w:rFonts w:ascii="Cambria Math" w:eastAsiaTheme="minorEastAsia" w:hAnsi="Cambria Math"/>
            <w:sz w:val="26"/>
          </w:rPr>
          <m:t>=</m:t>
        </m:r>
        <m:r>
          <w:rPr>
            <w:rFonts w:ascii="Cambria Math" w:hAnsi="Cambria Math"/>
            <w:sz w:val="26"/>
          </w:rPr>
          <m:t>3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  <w:lang w:bidi="ar-SA"/>
              </w:rPr>
            </m:ctrlPr>
          </m:radPr>
          <m:deg/>
          <m:e>
            <m:r>
              <w:rPr>
                <w:rFonts w:ascii="Cambria Math" w:hAnsi="Cambria Math"/>
                <w:sz w:val="26"/>
              </w:rPr>
              <m:t>2</m:t>
            </m:r>
          </m:e>
        </m:rad>
        <m:r>
          <w:rPr>
            <w:rFonts w:ascii="Cambria Math" w:hAnsi="Cambria Math"/>
            <w:sz w:val="26"/>
          </w:rPr>
          <m:t xml:space="preserve">+ 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  <w:lang w:bidi="ar-SA"/>
              </w:rPr>
            </m:ctrlPr>
          </m:radPr>
          <m:deg/>
          <m:e>
            <m:r>
              <w:rPr>
                <w:rFonts w:ascii="Cambria Math" w:hAnsi="Cambria Math"/>
                <w:color w:val="7030A0"/>
                <w:sz w:val="26"/>
              </w:rPr>
              <m:t>2×2</m:t>
            </m:r>
            <m:r>
              <w:rPr>
                <w:rFonts w:ascii="Cambria Math" w:hAnsi="Cambria Math"/>
                <w:sz w:val="26"/>
              </w:rPr>
              <m:t>×2</m:t>
            </m:r>
          </m:e>
        </m:rad>
        <m:r>
          <w:rPr>
            <w:rFonts w:ascii="Cambria Math" w:eastAsiaTheme="minorEastAsia" w:hAnsi="Cambria Math"/>
            <w:sz w:val="26"/>
          </w:rPr>
          <m:t xml:space="preserve"> = </m:t>
        </m:r>
        <m:r>
          <w:rPr>
            <w:rFonts w:ascii="Cambria Math" w:hAnsi="Cambria Math"/>
            <w:sz w:val="26"/>
          </w:rPr>
          <m:t>3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  <w:lang w:bidi="ar-SA"/>
              </w:rPr>
            </m:ctrlPr>
          </m:radPr>
          <m:deg/>
          <m:e>
            <m:r>
              <w:rPr>
                <w:rFonts w:ascii="Cambria Math" w:hAnsi="Cambria Math"/>
                <w:sz w:val="26"/>
              </w:rPr>
              <m:t>2</m:t>
            </m:r>
          </m:e>
        </m:rad>
        <m:r>
          <w:rPr>
            <w:rFonts w:ascii="Cambria Math" w:hAnsi="Cambria Math"/>
            <w:sz w:val="26"/>
          </w:rPr>
          <m:t>+2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  <w:lang w:bidi="ar-SA"/>
              </w:rPr>
            </m:ctrlPr>
          </m:radPr>
          <m:deg/>
          <m:e>
            <m:r>
              <w:rPr>
                <w:rFonts w:ascii="Cambria Math" w:hAnsi="Cambria Math"/>
                <w:sz w:val="26"/>
              </w:rPr>
              <m:t>2</m:t>
            </m:r>
          </m:e>
        </m:rad>
        <m:r>
          <w:rPr>
            <w:rFonts w:ascii="Cambria Math" w:hAnsi="Cambria Math"/>
            <w:sz w:val="26"/>
          </w:rPr>
          <m:t>=5</m:t>
        </m:r>
        <m:rad>
          <m:radPr>
            <m:degHide m:val="1"/>
            <m:ctrlPr>
              <w:rPr>
                <w:rFonts w:ascii="Cambria Math" w:hAnsi="Cambria Math"/>
                <w:i/>
                <w:sz w:val="26"/>
                <w:szCs w:val="26"/>
                <w:lang w:bidi="ar-SA"/>
              </w:rPr>
            </m:ctrlPr>
          </m:radPr>
          <m:deg/>
          <m:e>
            <m:r>
              <w:rPr>
                <w:rFonts w:ascii="Cambria Math" w:hAnsi="Cambria Math"/>
                <w:sz w:val="26"/>
              </w:rPr>
              <m:t>2</m:t>
            </m:r>
          </m:e>
        </m:rad>
        <m:r>
          <w:rPr>
            <w:rFonts w:ascii="Cambria Math" w:eastAsiaTheme="minorEastAsia" w:hAnsi="Cambria Math"/>
            <w:sz w:val="26"/>
          </w:rPr>
          <m:t>---Ans</m:t>
        </m:r>
      </m:oMath>
      <w:r>
        <w:rPr>
          <w:rFonts w:eastAsiaTheme="minorEastAsia"/>
          <w:sz w:val="26"/>
        </w:rPr>
        <w:t xml:space="preserve"> </w:t>
      </w:r>
    </w:p>
    <w:p w14:paraId="0BF3FFDC" w14:textId="77777777" w:rsidR="000944AD" w:rsidRDefault="00632EE5" w:rsidP="000944AD">
      <w:pPr>
        <w:rPr>
          <w:rFonts w:eastAsiaTheme="minorEastAsia"/>
          <w:b/>
          <w:color w:val="FF0000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vi</m:t>
              </m:r>
            </m:e>
          </m:d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6"/>
                    </w:rPr>
                    <m:t>27</m:t>
                  </m:r>
                </m:e>
              </m:rad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 xml:space="preserve">-5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6"/>
                    </w:rPr>
                    <m:t>3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26"/>
                </w:rPr>
                <m:t xml:space="preserve"> </m:t>
              </m: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e>
          </m:d>
          <m:r>
            <m:rPr>
              <m:sty m:val="bi"/>
            </m:rPr>
            <w:rPr>
              <w:rFonts w:ascii="Cambria Math" w:eastAsiaTheme="minorEastAsia" w:hAnsi="Cambria Math"/>
              <w:color w:val="FF0000"/>
              <w:sz w:val="26"/>
            </w:rPr>
            <m:t>+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6"/>
                    </w:rPr>
                    <m:t>3</m:t>
                  </m:r>
                </m:e>
              </m:rad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6"/>
                </w:rPr>
                <m:t xml:space="preserve">+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26"/>
                      <w:szCs w:val="26"/>
                      <w:lang w:bidi="ar-SA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6"/>
                    </w:rPr>
                    <m:t>27</m:t>
                  </m:r>
                </m:e>
              </m:rad>
              <m:r>
                <m:rPr>
                  <m:sty m:val="bi"/>
                </m:rPr>
                <w:rPr>
                  <w:rFonts w:ascii="Cambria Math" w:eastAsiaTheme="minorEastAsia" w:hAnsi="Cambria Math"/>
                  <w:color w:val="FF0000"/>
                  <w:sz w:val="26"/>
                </w:rPr>
                <m:t xml:space="preserve"> </m:t>
              </m:r>
              <m:ctrlPr>
                <w:rPr>
                  <w:rFonts w:ascii="Cambria Math" w:eastAsiaTheme="minorEastAsia" w:hAnsi="Cambria Math"/>
                  <w:b/>
                  <w:i/>
                  <w:color w:val="FF0000"/>
                  <w:sz w:val="26"/>
                  <w:szCs w:val="26"/>
                  <w:lang w:bidi="ar-SA"/>
                </w:rPr>
              </m:ctrlPr>
            </m:e>
          </m:d>
        </m:oMath>
      </m:oMathPara>
    </w:p>
    <w:p w14:paraId="2AAB4A34" w14:textId="77777777" w:rsidR="000944AD" w:rsidRDefault="000944AD" w:rsidP="000944AD">
      <w:pPr>
        <w:rPr>
          <w:rFonts w:eastAsiaTheme="minorEastAsia"/>
          <w:b/>
          <w:sz w:val="26"/>
        </w:rPr>
      </w:pPr>
      <w:r>
        <w:rPr>
          <w:rFonts w:eastAsiaTheme="minorEastAsia"/>
          <w:b/>
          <w:sz w:val="26"/>
        </w:rPr>
        <w:t>SOLUTION</w:t>
      </w:r>
    </w:p>
    <w:p w14:paraId="084A77F9" w14:textId="77777777" w:rsidR="000944AD" w:rsidRDefault="00632EE5" w:rsidP="000944AD">
      <w:pPr>
        <w:rPr>
          <w:rFonts w:eastAsiaTheme="minorEastAsia"/>
          <w:sz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5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+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=</m:t>
          </m:r>
          <m:r>
            <w:rPr>
              <w:rFonts w:ascii="Cambria Math" w:hAnsi="Cambria Math"/>
              <w:sz w:val="24"/>
            </w:rPr>
            <m:t>3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27</m:t>
              </m:r>
            </m:e>
          </m:rad>
          <m:r>
            <w:rPr>
              <w:rFonts w:ascii="Cambria Math" w:hAnsi="Cambria Math"/>
              <w:sz w:val="24"/>
            </w:rPr>
            <m:t xml:space="preserve">-5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24"/>
            </w:rPr>
            <m:t>+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+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27</m:t>
              </m:r>
            </m:e>
          </m:rad>
          <m:r>
            <w:rPr>
              <w:rFonts w:ascii="Cambria Math" w:hAnsi="Cambria Math"/>
              <w:sz w:val="24"/>
            </w:rPr>
            <m:t>=3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27</m:t>
              </m:r>
            </m:e>
          </m:rad>
          <m:r>
            <w:rPr>
              <w:rFonts w:ascii="Cambria Math" w:hAnsi="Cambria Math"/>
              <w:sz w:val="24"/>
            </w:rPr>
            <m:t xml:space="preserve">+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27</m:t>
              </m:r>
            </m:e>
          </m:rad>
          <m:r>
            <w:rPr>
              <w:rFonts w:ascii="Cambria Math" w:hAnsi="Cambria Math"/>
              <w:sz w:val="24"/>
            </w:rPr>
            <m:t xml:space="preserve">-5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eastAsiaTheme="minorEastAsia" w:hAnsi="Cambria Math"/>
              <w:sz w:val="24"/>
            </w:rPr>
            <m:t>+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14:paraId="2BE93F16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5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=4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27</m:t>
              </m:r>
            </m:e>
          </m:rad>
          <m:r>
            <w:rPr>
              <w:rFonts w:ascii="Cambria Math" w:hAnsi="Cambria Math"/>
              <w:sz w:val="24"/>
            </w:rPr>
            <m:t xml:space="preserve">-4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14:paraId="2E25E83D" w14:textId="77777777" w:rsidR="000944AD" w:rsidRDefault="000944AD" w:rsidP="000944AD">
      <w:pPr>
        <w:rPr>
          <w:rFonts w:eastAsiaTheme="minorEastAsia"/>
          <w:sz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944AD" w14:paraId="1CB487B6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B3D4E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BCEAD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27</w:t>
            </w:r>
          </w:p>
        </w:tc>
      </w:tr>
      <w:tr w:rsidR="000944AD" w14:paraId="49B61243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701D2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DB1AC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9</w:t>
            </w:r>
          </w:p>
        </w:tc>
      </w:tr>
      <w:tr w:rsidR="000944AD" w14:paraId="41832A2F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77B10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3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91624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3</w:t>
            </w:r>
          </w:p>
        </w:tc>
      </w:tr>
      <w:tr w:rsidR="000944AD" w14:paraId="267FB180" w14:textId="77777777" w:rsidTr="000944AD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6355F" w14:textId="77777777" w:rsidR="000944AD" w:rsidRDefault="000944AD">
            <w:pPr>
              <w:rPr>
                <w:rFonts w:eastAsiaTheme="minorEastAsia"/>
                <w:sz w:val="26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A77B9" w14:textId="77777777" w:rsidR="000944AD" w:rsidRDefault="000944AD">
            <w:pPr>
              <w:rPr>
                <w:rFonts w:eastAsiaTheme="minorEastAsia"/>
                <w:sz w:val="26"/>
              </w:rPr>
            </w:pPr>
            <w:r>
              <w:rPr>
                <w:rFonts w:eastAsiaTheme="minorEastAsia"/>
                <w:sz w:val="26"/>
              </w:rPr>
              <w:t>1</w:t>
            </w:r>
          </w:p>
        </w:tc>
      </w:tr>
    </w:tbl>
    <w:p w14:paraId="0BC9454F" w14:textId="77777777" w:rsidR="000944AD" w:rsidRDefault="000944AD" w:rsidP="000944AD">
      <w:pPr>
        <w:rPr>
          <w:sz w:val="26"/>
          <w:szCs w:val="22"/>
          <w:lang w:bidi="ar-SA"/>
        </w:rPr>
      </w:pPr>
    </w:p>
    <w:p w14:paraId="437497F4" w14:textId="77777777" w:rsidR="000944AD" w:rsidRDefault="00632EE5" w:rsidP="000944AD">
      <w:pPr>
        <w:rPr>
          <w:rFonts w:eastAsiaTheme="minorEastAsia"/>
          <w:sz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5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=4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color w:val="7030A0"/>
                  <w:sz w:val="24"/>
                </w:rPr>
                <m:t>3×3</m:t>
              </m:r>
              <m:r>
                <w:rPr>
                  <w:rFonts w:ascii="Cambria Math" w:hAnsi="Cambria Math"/>
                  <w:sz w:val="24"/>
                </w:rPr>
                <m:t>×3</m:t>
              </m:r>
            </m:e>
          </m:rad>
          <m:r>
            <w:rPr>
              <w:rFonts w:ascii="Cambria Math" w:hAnsi="Cambria Math"/>
              <w:sz w:val="24"/>
            </w:rPr>
            <m:t xml:space="preserve">-4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14:paraId="6AF64494" w14:textId="77777777" w:rsidR="000944AD" w:rsidRDefault="00632EE5" w:rsidP="000944AD">
      <w:pPr>
        <w:rPr>
          <w:rFonts w:eastAsiaTheme="minorEastAsia"/>
          <w:sz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5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=4</m:t>
          </m:r>
          <m:r>
            <w:rPr>
              <w:rFonts w:ascii="Cambria Math" w:hAnsi="Cambria Math"/>
              <w:sz w:val="24"/>
            </w:rPr>
            <m:t>×</m:t>
          </m:r>
          <m:r>
            <w:rPr>
              <w:rFonts w:ascii="Cambria Math" w:hAnsi="Cambria Math"/>
              <w:color w:val="7030A0"/>
              <w:sz w:val="24"/>
            </w:rPr>
            <m:t>3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-4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14:paraId="04B1D2E9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5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=12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-4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14:paraId="34F4F2E9" w14:textId="77777777" w:rsidR="000944AD" w:rsidRDefault="00632EE5" w:rsidP="000944AD">
      <w:pPr>
        <w:rPr>
          <w:rFonts w:eastAsiaTheme="minorEastAsia"/>
          <w:sz w:val="26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5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e>
              </m:rad>
              <m:r>
                <w:rPr>
                  <w:rFonts w:ascii="Cambria Math" w:hAnsi="Cambria Math"/>
                  <w:sz w:val="24"/>
                </w:rPr>
                <m:t xml:space="preserve">-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</w:rPr>
                    <m:t>27</m:t>
                  </m:r>
                </m:e>
              </m:rad>
              <m:r>
                <w:rPr>
                  <w:rFonts w:ascii="Cambria Math" w:eastAsiaTheme="minorEastAsia" w:hAnsi="Cambria Math"/>
                  <w:sz w:val="24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bidi="ar-SA"/>
                </w:rPr>
              </m:ctrlPr>
            </m:e>
          </m:d>
          <m:r>
            <w:rPr>
              <w:rFonts w:ascii="Cambria Math" w:eastAsiaTheme="minorEastAsia" w:hAnsi="Cambria Math"/>
              <w:sz w:val="24"/>
            </w:rPr>
            <m:t>=8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bidi="ar-SA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3</m:t>
              </m:r>
            </m:e>
          </m:rad>
          <m:r>
            <w:rPr>
              <w:rFonts w:ascii="Cambria Math" w:hAnsi="Cambria Math"/>
              <w:sz w:val="24"/>
            </w:rPr>
            <m:t>---Ans</m:t>
          </m:r>
        </m:oMath>
      </m:oMathPara>
    </w:p>
    <w:p w14:paraId="3417AC50" w14:textId="77777777" w:rsidR="000944AD" w:rsidRDefault="000944AD" w:rsidP="000944AD">
      <w:pPr>
        <w:rPr>
          <w:rFonts w:eastAsiaTheme="minorEastAsia"/>
          <w:sz w:val="26"/>
        </w:rPr>
      </w:pPr>
    </w:p>
    <w:p w14:paraId="0B3A4079" w14:textId="77777777" w:rsidR="000944AD" w:rsidRDefault="000944AD" w:rsidP="000944AD">
      <w:pPr>
        <w:rPr>
          <w:rFonts w:eastAsiaTheme="minorEastAsia"/>
          <w:sz w:val="26"/>
        </w:rPr>
      </w:pPr>
    </w:p>
    <w:p w14:paraId="54C81967" w14:textId="77777777" w:rsidR="000944AD" w:rsidRDefault="000944AD" w:rsidP="000944AD">
      <w:pPr>
        <w:rPr>
          <w:sz w:val="26"/>
        </w:rPr>
      </w:pPr>
    </w:p>
    <w:p w14:paraId="1BD38C52" w14:textId="77777777" w:rsidR="00CF72D4" w:rsidRPr="00CF72D4" w:rsidRDefault="00CF72D4" w:rsidP="00CF72D4">
      <w:pPr>
        <w:rPr>
          <w:rFonts w:eastAsiaTheme="minorEastAsia"/>
          <w:bCs/>
          <w:sz w:val="38"/>
          <w:szCs w:val="44"/>
        </w:rPr>
      </w:pPr>
    </w:p>
    <w:sectPr w:rsidR="00CF72D4" w:rsidRPr="00CF72D4" w:rsidSect="00D47250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MDE2NTYwtjA2MDNR0lEKTi0uzszPAykwrQUAjhvFESwAAAA="/>
  </w:docVars>
  <w:rsids>
    <w:rsidRoot w:val="00560DB4"/>
    <w:rsid w:val="00000D14"/>
    <w:rsid w:val="00000D2A"/>
    <w:rsid w:val="0001603F"/>
    <w:rsid w:val="00017043"/>
    <w:rsid w:val="00021752"/>
    <w:rsid w:val="000274BF"/>
    <w:rsid w:val="0004741B"/>
    <w:rsid w:val="00063703"/>
    <w:rsid w:val="000641E6"/>
    <w:rsid w:val="00072AB3"/>
    <w:rsid w:val="000764D6"/>
    <w:rsid w:val="00085549"/>
    <w:rsid w:val="000944AD"/>
    <w:rsid w:val="00094683"/>
    <w:rsid w:val="000B1070"/>
    <w:rsid w:val="000C36B5"/>
    <w:rsid w:val="000C4325"/>
    <w:rsid w:val="000C7DBB"/>
    <w:rsid w:val="000D61CC"/>
    <w:rsid w:val="00117040"/>
    <w:rsid w:val="00124FC0"/>
    <w:rsid w:val="00127233"/>
    <w:rsid w:val="00135E41"/>
    <w:rsid w:val="00183592"/>
    <w:rsid w:val="0018432C"/>
    <w:rsid w:val="001A5C74"/>
    <w:rsid w:val="001A7712"/>
    <w:rsid w:val="001C32C3"/>
    <w:rsid w:val="001D6E40"/>
    <w:rsid w:val="001E0198"/>
    <w:rsid w:val="001E737F"/>
    <w:rsid w:val="001F490A"/>
    <w:rsid w:val="002442E8"/>
    <w:rsid w:val="00255064"/>
    <w:rsid w:val="00267D3D"/>
    <w:rsid w:val="0027286D"/>
    <w:rsid w:val="002831F1"/>
    <w:rsid w:val="00286328"/>
    <w:rsid w:val="002950FD"/>
    <w:rsid w:val="002B697D"/>
    <w:rsid w:val="002D0916"/>
    <w:rsid w:val="002D62DE"/>
    <w:rsid w:val="002E0AE0"/>
    <w:rsid w:val="002E4C47"/>
    <w:rsid w:val="002F2665"/>
    <w:rsid w:val="00302C60"/>
    <w:rsid w:val="003038F3"/>
    <w:rsid w:val="00311B2B"/>
    <w:rsid w:val="00314AD0"/>
    <w:rsid w:val="00324795"/>
    <w:rsid w:val="003347A3"/>
    <w:rsid w:val="00335C73"/>
    <w:rsid w:val="00340FEA"/>
    <w:rsid w:val="00342837"/>
    <w:rsid w:val="00347C9B"/>
    <w:rsid w:val="00350B9B"/>
    <w:rsid w:val="00350D01"/>
    <w:rsid w:val="003539BA"/>
    <w:rsid w:val="003553AF"/>
    <w:rsid w:val="003632B6"/>
    <w:rsid w:val="00363D57"/>
    <w:rsid w:val="00365A04"/>
    <w:rsid w:val="0037015F"/>
    <w:rsid w:val="00394F75"/>
    <w:rsid w:val="003A0D2D"/>
    <w:rsid w:val="003A3056"/>
    <w:rsid w:val="003F2B01"/>
    <w:rsid w:val="003F41EC"/>
    <w:rsid w:val="0040656C"/>
    <w:rsid w:val="004117AE"/>
    <w:rsid w:val="00413FCE"/>
    <w:rsid w:val="00455E5B"/>
    <w:rsid w:val="00495901"/>
    <w:rsid w:val="00497ADD"/>
    <w:rsid w:val="004A68C9"/>
    <w:rsid w:val="004B42B2"/>
    <w:rsid w:val="004C0074"/>
    <w:rsid w:val="004C7FB5"/>
    <w:rsid w:val="004D19F0"/>
    <w:rsid w:val="0052145F"/>
    <w:rsid w:val="005262DE"/>
    <w:rsid w:val="00531028"/>
    <w:rsid w:val="0054008F"/>
    <w:rsid w:val="005465E2"/>
    <w:rsid w:val="00551A79"/>
    <w:rsid w:val="0055670A"/>
    <w:rsid w:val="00560DB4"/>
    <w:rsid w:val="00562708"/>
    <w:rsid w:val="00566F1E"/>
    <w:rsid w:val="005670A3"/>
    <w:rsid w:val="00570369"/>
    <w:rsid w:val="005A216E"/>
    <w:rsid w:val="005A32C6"/>
    <w:rsid w:val="005B0EA1"/>
    <w:rsid w:val="005B3B2A"/>
    <w:rsid w:val="005D0E97"/>
    <w:rsid w:val="005D6400"/>
    <w:rsid w:val="005E4447"/>
    <w:rsid w:val="005E688F"/>
    <w:rsid w:val="005E6C57"/>
    <w:rsid w:val="005F1173"/>
    <w:rsid w:val="006028D8"/>
    <w:rsid w:val="00623F8B"/>
    <w:rsid w:val="00631E1D"/>
    <w:rsid w:val="00632EE5"/>
    <w:rsid w:val="006552A9"/>
    <w:rsid w:val="00660DD3"/>
    <w:rsid w:val="00667F12"/>
    <w:rsid w:val="00672F66"/>
    <w:rsid w:val="006809B9"/>
    <w:rsid w:val="006A3168"/>
    <w:rsid w:val="006B1685"/>
    <w:rsid w:val="006B3A90"/>
    <w:rsid w:val="006E7164"/>
    <w:rsid w:val="006F3813"/>
    <w:rsid w:val="00703808"/>
    <w:rsid w:val="0071007B"/>
    <w:rsid w:val="00716505"/>
    <w:rsid w:val="00721FBD"/>
    <w:rsid w:val="0074319B"/>
    <w:rsid w:val="00744043"/>
    <w:rsid w:val="007631D1"/>
    <w:rsid w:val="00772362"/>
    <w:rsid w:val="007726C9"/>
    <w:rsid w:val="00797639"/>
    <w:rsid w:val="007B3962"/>
    <w:rsid w:val="007B7D9E"/>
    <w:rsid w:val="007C07FB"/>
    <w:rsid w:val="007C10F6"/>
    <w:rsid w:val="007C213A"/>
    <w:rsid w:val="007C65B4"/>
    <w:rsid w:val="007D1664"/>
    <w:rsid w:val="0082080B"/>
    <w:rsid w:val="00823BA1"/>
    <w:rsid w:val="00825745"/>
    <w:rsid w:val="0082616A"/>
    <w:rsid w:val="00833E8A"/>
    <w:rsid w:val="00847645"/>
    <w:rsid w:val="00862A9F"/>
    <w:rsid w:val="00867931"/>
    <w:rsid w:val="00872FE8"/>
    <w:rsid w:val="00880F07"/>
    <w:rsid w:val="0088762E"/>
    <w:rsid w:val="008D5820"/>
    <w:rsid w:val="008E0A2A"/>
    <w:rsid w:val="008E0C70"/>
    <w:rsid w:val="008E1372"/>
    <w:rsid w:val="008E5FAF"/>
    <w:rsid w:val="008F1E33"/>
    <w:rsid w:val="0093301C"/>
    <w:rsid w:val="00961BB1"/>
    <w:rsid w:val="00971575"/>
    <w:rsid w:val="00975358"/>
    <w:rsid w:val="0098600B"/>
    <w:rsid w:val="009A17C0"/>
    <w:rsid w:val="009A2856"/>
    <w:rsid w:val="009C35AE"/>
    <w:rsid w:val="009C72FE"/>
    <w:rsid w:val="009D1B04"/>
    <w:rsid w:val="009F4D99"/>
    <w:rsid w:val="00A0380D"/>
    <w:rsid w:val="00A22A4F"/>
    <w:rsid w:val="00A371CB"/>
    <w:rsid w:val="00A43258"/>
    <w:rsid w:val="00A445C8"/>
    <w:rsid w:val="00A4522F"/>
    <w:rsid w:val="00A502BF"/>
    <w:rsid w:val="00A631FF"/>
    <w:rsid w:val="00A74762"/>
    <w:rsid w:val="00A76C2F"/>
    <w:rsid w:val="00A8374E"/>
    <w:rsid w:val="00A84DD6"/>
    <w:rsid w:val="00A8521F"/>
    <w:rsid w:val="00A91484"/>
    <w:rsid w:val="00AA4AB5"/>
    <w:rsid w:val="00AA77B1"/>
    <w:rsid w:val="00AB63BC"/>
    <w:rsid w:val="00AC15EA"/>
    <w:rsid w:val="00AD0235"/>
    <w:rsid w:val="00AD1DE2"/>
    <w:rsid w:val="00AE3984"/>
    <w:rsid w:val="00AE5912"/>
    <w:rsid w:val="00AF7FAD"/>
    <w:rsid w:val="00B061AA"/>
    <w:rsid w:val="00B56E33"/>
    <w:rsid w:val="00B614DD"/>
    <w:rsid w:val="00B62C2E"/>
    <w:rsid w:val="00B9110C"/>
    <w:rsid w:val="00BA5823"/>
    <w:rsid w:val="00BB2A09"/>
    <w:rsid w:val="00BC0317"/>
    <w:rsid w:val="00BC088F"/>
    <w:rsid w:val="00BE5C70"/>
    <w:rsid w:val="00C16DE3"/>
    <w:rsid w:val="00C30A45"/>
    <w:rsid w:val="00C31450"/>
    <w:rsid w:val="00C37D51"/>
    <w:rsid w:val="00C45204"/>
    <w:rsid w:val="00C46325"/>
    <w:rsid w:val="00C63D46"/>
    <w:rsid w:val="00C7594D"/>
    <w:rsid w:val="00C85B32"/>
    <w:rsid w:val="00CA1421"/>
    <w:rsid w:val="00CB1CE4"/>
    <w:rsid w:val="00CE6A8D"/>
    <w:rsid w:val="00CF5ECF"/>
    <w:rsid w:val="00CF6CBD"/>
    <w:rsid w:val="00CF72D4"/>
    <w:rsid w:val="00D063BA"/>
    <w:rsid w:val="00D14B15"/>
    <w:rsid w:val="00D22307"/>
    <w:rsid w:val="00D22928"/>
    <w:rsid w:val="00D31103"/>
    <w:rsid w:val="00D35268"/>
    <w:rsid w:val="00D47250"/>
    <w:rsid w:val="00D536D9"/>
    <w:rsid w:val="00D819BA"/>
    <w:rsid w:val="00D86C4B"/>
    <w:rsid w:val="00D874CA"/>
    <w:rsid w:val="00D926E2"/>
    <w:rsid w:val="00DC04B7"/>
    <w:rsid w:val="00DC2764"/>
    <w:rsid w:val="00DC7DAC"/>
    <w:rsid w:val="00DD4E5F"/>
    <w:rsid w:val="00DE6E15"/>
    <w:rsid w:val="00DE7619"/>
    <w:rsid w:val="00DF00C6"/>
    <w:rsid w:val="00DF1B15"/>
    <w:rsid w:val="00E0320F"/>
    <w:rsid w:val="00E036A5"/>
    <w:rsid w:val="00E05DF9"/>
    <w:rsid w:val="00E06236"/>
    <w:rsid w:val="00E073F6"/>
    <w:rsid w:val="00E2710E"/>
    <w:rsid w:val="00E42BA9"/>
    <w:rsid w:val="00E46CBC"/>
    <w:rsid w:val="00E62DB3"/>
    <w:rsid w:val="00E6749B"/>
    <w:rsid w:val="00E83067"/>
    <w:rsid w:val="00E86003"/>
    <w:rsid w:val="00EA327F"/>
    <w:rsid w:val="00EA7AE5"/>
    <w:rsid w:val="00EB2AC6"/>
    <w:rsid w:val="00EB59FD"/>
    <w:rsid w:val="00EB5FF2"/>
    <w:rsid w:val="00EC03AD"/>
    <w:rsid w:val="00ED0482"/>
    <w:rsid w:val="00ED2595"/>
    <w:rsid w:val="00ED25B2"/>
    <w:rsid w:val="00EE3843"/>
    <w:rsid w:val="00EF37AB"/>
    <w:rsid w:val="00EF4DA6"/>
    <w:rsid w:val="00EF791F"/>
    <w:rsid w:val="00F02A27"/>
    <w:rsid w:val="00F27BD5"/>
    <w:rsid w:val="00F349A4"/>
    <w:rsid w:val="00F45294"/>
    <w:rsid w:val="00F4796A"/>
    <w:rsid w:val="00F53309"/>
    <w:rsid w:val="00F754BA"/>
    <w:rsid w:val="00F76C10"/>
    <w:rsid w:val="00F847CD"/>
    <w:rsid w:val="00FB3C8F"/>
    <w:rsid w:val="00FD05EC"/>
    <w:rsid w:val="00FE72D4"/>
    <w:rsid w:val="00FF2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3B6CA"/>
  <w15:chartTrackingRefBased/>
  <w15:docId w15:val="{75B92E57-8FA2-4F8F-AE22-BE7F23490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0DB4"/>
    <w:rPr>
      <w:color w:val="808080"/>
    </w:rPr>
  </w:style>
  <w:style w:type="table" w:styleId="TableGrid">
    <w:name w:val="Table Grid"/>
    <w:basedOn w:val="TableNormal"/>
    <w:uiPriority w:val="39"/>
    <w:rsid w:val="005B0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51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28</Pages>
  <Words>1487</Words>
  <Characters>848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0</cp:revision>
  <dcterms:created xsi:type="dcterms:W3CDTF">2021-11-19T14:05:00Z</dcterms:created>
  <dcterms:modified xsi:type="dcterms:W3CDTF">2021-12-14T15:13:00Z</dcterms:modified>
</cp:coreProperties>
</file>